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E67CB" w14:textId="7E99A585" w:rsidR="001F723B" w:rsidRDefault="00195EB9" w:rsidP="00195EB9">
      <w:pPr>
        <w:jc w:val="right"/>
        <w:rPr>
          <w:rFonts w:ascii="SassoonPrimaryInfant" w:hAnsi="SassoonPrimaryInfant"/>
          <w:sz w:val="52"/>
          <w:szCs w:val="52"/>
          <w:lang w:val="en-GB"/>
        </w:rPr>
      </w:pPr>
      <w:r>
        <w:rPr>
          <w:rFonts w:ascii="SassoonPrimaryInfant" w:hAnsi="SassoonPrimaryInfant"/>
          <w:noProof/>
          <w:sz w:val="52"/>
          <w:szCs w:val="52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6EBECE" wp14:editId="2F6B34E6">
                <wp:simplePos x="0" y="0"/>
                <wp:positionH relativeFrom="column">
                  <wp:posOffset>-314325</wp:posOffset>
                </wp:positionH>
                <wp:positionV relativeFrom="paragraph">
                  <wp:posOffset>-342900</wp:posOffset>
                </wp:positionV>
                <wp:extent cx="3114675" cy="1304925"/>
                <wp:effectExtent l="0" t="0" r="28575" b="28575"/>
                <wp:wrapNone/>
                <wp:docPr id="6" name="Wav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4675" cy="1304925"/>
                        </a:xfrm>
                        <a:prstGeom prst="wav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87C129" w14:textId="77777777" w:rsidR="009E5554" w:rsidRDefault="009E5554" w:rsidP="009E5554">
                            <w:pPr>
                              <w:jc w:val="center"/>
                              <w:rPr>
                                <w:rFonts w:ascii="SassoonPrimaryInfant" w:hAnsi="SassoonPrimaryInfant"/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SassoonPrimaryInfant" w:hAnsi="SassoonPrimaryInfant"/>
                                <w:b/>
                                <w:bCs/>
                                <w:color w:val="000000" w:themeColor="text1"/>
                              </w:rPr>
                              <w:t>The enrivonment, resources and adult all ensure challenge for children during play.</w:t>
                            </w:r>
                          </w:p>
                          <w:p w14:paraId="6950CD95" w14:textId="77777777" w:rsidR="00195EB9" w:rsidRDefault="00195EB9" w:rsidP="00195EB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6EBECE"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Wave 6" o:spid="_x0000_s1026" type="#_x0000_t64" style="position:absolute;left:0;text-align:left;margin-left:-24.75pt;margin-top:-27pt;width:245.25pt;height:102.7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" adj="2700" fillcolor="#fff2cc [663]" strokecolor="#1f3763 [1604]" strokeweight="1pt">
                <v:stroke joinstyle="miter"/>
                <v:textbox>
                  <w:txbxContent>
                    <w:p w14:paraId="0587C129" w14:textId="77777777" w:rsidR="009E5554" w:rsidRDefault="009E5554" w:rsidP="009E5554">
                      <w:pPr>
                        <w:jc w:val="center"/>
                        <w:rPr>
                          <w:rFonts w:ascii="SassoonPrimaryInfant" w:hAnsi="SassoonPrimaryInfant"/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rFonts w:ascii="SassoonPrimaryInfant" w:hAnsi="SassoonPrimaryInfant"/>
                          <w:b/>
                          <w:bCs/>
                          <w:color w:val="000000" w:themeColor="text1"/>
                        </w:rPr>
                        <w:t xml:space="preserve">The </w:t>
                      </w:r>
                      <w:proofErr w:type="spellStart"/>
                      <w:r>
                        <w:rPr>
                          <w:rFonts w:ascii="SassoonPrimaryInfant" w:hAnsi="SassoonPrimaryInfant"/>
                          <w:b/>
                          <w:bCs/>
                          <w:color w:val="000000" w:themeColor="text1"/>
                        </w:rPr>
                        <w:t>enrivonment</w:t>
                      </w:r>
                      <w:proofErr w:type="spellEnd"/>
                      <w:r>
                        <w:rPr>
                          <w:rFonts w:ascii="SassoonPrimaryInfant" w:hAnsi="SassoonPrimaryInfant"/>
                          <w:b/>
                          <w:bCs/>
                          <w:color w:val="000000" w:themeColor="text1"/>
                        </w:rPr>
                        <w:t>, resources and adult all ensure challenge for children during play.</w:t>
                      </w:r>
                    </w:p>
                    <w:p w14:paraId="6950CD95" w14:textId="77777777" w:rsidR="00195EB9" w:rsidRDefault="00195EB9" w:rsidP="00195EB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F723B">
        <w:rPr>
          <w:rFonts w:ascii="SassoonPrimaryInfant" w:hAnsi="SassoonPrimaryInfant"/>
          <w:sz w:val="52"/>
          <w:szCs w:val="52"/>
          <w:lang w:val="en-GB"/>
        </w:rPr>
        <w:t>Sir Alexander Fleming Primary School and Nursery</w:t>
      </w:r>
    </w:p>
    <w:p w14:paraId="5FE723AB" w14:textId="2B15F595" w:rsidR="001F723B" w:rsidRDefault="00195EB9" w:rsidP="00195EB9">
      <w:pPr>
        <w:jc w:val="right"/>
        <w:rPr>
          <w:rFonts w:ascii="SassoonPrimaryInfant" w:hAnsi="SassoonPrimaryInfant"/>
          <w:sz w:val="52"/>
          <w:szCs w:val="52"/>
          <w:lang w:val="en-GB"/>
        </w:rPr>
      </w:pPr>
      <w:r>
        <w:rPr>
          <w:rFonts w:ascii="SassoonPrimaryInfant" w:hAnsi="SassoonPrimaryInfant"/>
          <w:noProof/>
          <w:sz w:val="52"/>
          <w:szCs w:val="52"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7B2096" wp14:editId="259DFAF4">
                <wp:simplePos x="0" y="0"/>
                <wp:positionH relativeFrom="column">
                  <wp:posOffset>142557</wp:posOffset>
                </wp:positionH>
                <wp:positionV relativeFrom="paragraph">
                  <wp:posOffset>66040</wp:posOffset>
                </wp:positionV>
                <wp:extent cx="2843212" cy="962025"/>
                <wp:effectExtent l="0" t="0" r="14605" b="28575"/>
                <wp:wrapNone/>
                <wp:docPr id="7" name="Double Wav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3212" cy="962025"/>
                        </a:xfrm>
                        <a:prstGeom prst="doubleWav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9E1CB6" w14:textId="55DBE880" w:rsidR="00195EB9" w:rsidRPr="00195EB9" w:rsidRDefault="009E5554" w:rsidP="00195EB9">
                            <w:pPr>
                              <w:jc w:val="center"/>
                              <w:rPr>
                                <w:rFonts w:ascii="SassoonPrimaryInfant" w:hAnsi="SassoonPrimaryInfant"/>
                              </w:rPr>
                            </w:pPr>
                            <w:r>
                              <w:rPr>
                                <w:rFonts w:ascii="SassoonPrimaryInfant" w:hAnsi="SassoonPrimaryInfant"/>
                              </w:rPr>
                              <w:t>Adults observe, assess and then intervene accordingly to ensure children’s play is differentiated.</w:t>
                            </w:r>
                          </w:p>
                          <w:p w14:paraId="1537BABB" w14:textId="77777777" w:rsidR="00195EB9" w:rsidRDefault="00195EB9" w:rsidP="00195EB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47B2096" id="_x0000_t188" coordsize="21600,21600" o:spt="188" adj="1404,10800" path="m@43@0c@42@1@41@3@40@0@39@1@38@3@37@0l@30@4c@31@5@32@6@33@4@34@5@35@6@36@4xe">
                <v:stroke joinstyle="miter"/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1 3"/>
                  <v:f eqn="prod @8 2 3"/>
                  <v:f eqn="prod @8 4 3"/>
                  <v:f eqn="prod @8 5 3"/>
                  <v:f eqn="prod @8 2 1"/>
                  <v:f eqn="sum 21600 0 @9"/>
                  <v:f eqn="sum 21600 0 @10"/>
                  <v:f eqn="sum 21600 0 @8"/>
                  <v:f eqn="sum 21600 0 @11"/>
                  <v:f eqn="sum 21600 0 @12"/>
                  <v:f eqn="sum 21600 0 @13"/>
                  <v:f eqn="prod #1 1 3"/>
                  <v:f eqn="prod #1 2 3"/>
                  <v:f eqn="prod #1 4 3"/>
                  <v:f eqn="prod #1 5 3"/>
                  <v:f eqn="prod #1 2 1"/>
                  <v:f eqn="sum 21600 0 @20"/>
                  <v:f eqn="sum 21600 0 @21"/>
                  <v:f eqn="sum 21600 0 @22"/>
                  <v:f eqn="sum 21600 0 @23"/>
                  <v:f eqn="sum 21600 0 @24"/>
                  <v:f eqn="if @7 @19 0"/>
                  <v:f eqn="if @7 @18 @20"/>
                  <v:f eqn="if @7 @17 @21"/>
                  <v:f eqn="if @7 @16 #1"/>
                  <v:f eqn="if @7 @15 @22"/>
                  <v:f eqn="if @7 @14 @23"/>
                  <v:f eqn="if @7 21600 @24"/>
                  <v:f eqn="if @7 0 @29"/>
                  <v:f eqn="if @7 @9 @28"/>
                  <v:f eqn="if @7 @10 @27"/>
                  <v:f eqn="if @7 @8 @8"/>
                  <v:f eqn="if @7 @11 @26"/>
                  <v:f eqn="if @7 @12 @25"/>
                  <v:f eqn="if @7 @13 21600"/>
                  <v:f eqn="sum @36 0 @30"/>
                  <v:f eqn="sum @4 0 @0"/>
                  <v:f eqn="max @30 @37"/>
                  <v:f eqn="min @36 @43"/>
                  <v:f eqn="prod @0 2 1"/>
                  <v:f eqn="sum 21600 0 @48"/>
                  <v:f eqn="mid @36 @43"/>
                  <v:f eqn="mid @30 @37"/>
                </v:formulas>
                <v:path o:connecttype="custom" o:connectlocs="@40,@0;@51,10800;@33,@4;@50,10800" o:connectangles="270,180,90,0" textboxrect="@46,@48,@47,@49"/>
                <v:handles>
                  <v:h position="topLeft,#0" yrange="0,2229"/>
                  <v:h position="#1,bottomRight" xrange="8640,12960"/>
                </v:handles>
              </v:shapetype>
              <v:shape id="Double Wave 7" o:spid="_x0000_s1027" type="#_x0000_t188" style="position:absolute;left:0;text-align:left;margin-left:11.2pt;margin-top:5.2pt;width:223.85pt;height:75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" adj="1350" fillcolor="#4472c4 [3204]" strokecolor="#1f3763 [1604]" strokeweight="1pt">
                <v:textbox>
                  <w:txbxContent>
                    <w:p w14:paraId="1B9E1CB6" w14:textId="55DBE880" w:rsidR="00195EB9" w:rsidRPr="00195EB9" w:rsidRDefault="009E5554" w:rsidP="00195EB9">
                      <w:pPr>
                        <w:jc w:val="center"/>
                        <w:rPr>
                          <w:rFonts w:ascii="SassoonPrimaryInfant" w:hAnsi="SassoonPrimaryInfant"/>
                        </w:rPr>
                      </w:pPr>
                      <w:r>
                        <w:rPr>
                          <w:rFonts w:ascii="SassoonPrimaryInfant" w:hAnsi="SassoonPrimaryInfant"/>
                        </w:rPr>
                        <w:t xml:space="preserve">Adults observe, </w:t>
                      </w:r>
                      <w:proofErr w:type="gramStart"/>
                      <w:r>
                        <w:rPr>
                          <w:rFonts w:ascii="SassoonPrimaryInfant" w:hAnsi="SassoonPrimaryInfant"/>
                        </w:rPr>
                        <w:t>assess</w:t>
                      </w:r>
                      <w:proofErr w:type="gramEnd"/>
                      <w:r>
                        <w:rPr>
                          <w:rFonts w:ascii="SassoonPrimaryInfant" w:hAnsi="SassoonPrimaryInfant"/>
                        </w:rPr>
                        <w:t xml:space="preserve"> and then intervene accordingly to ensure children’s play is differentiated.</w:t>
                      </w:r>
                    </w:p>
                    <w:p w14:paraId="1537BABB" w14:textId="77777777" w:rsidR="00195EB9" w:rsidRDefault="00195EB9" w:rsidP="00195EB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F723B">
        <w:rPr>
          <w:rFonts w:ascii="SassoonPrimaryInfant" w:hAnsi="SassoonPrimaryInfant"/>
          <w:sz w:val="52"/>
          <w:szCs w:val="52"/>
          <w:lang w:val="en-GB"/>
        </w:rPr>
        <w:t>EYFS</w:t>
      </w:r>
      <w:r w:rsidR="007155AF">
        <w:rPr>
          <w:rFonts w:ascii="SassoonPrimaryInfant" w:hAnsi="SassoonPrimaryInfant"/>
          <w:sz w:val="52"/>
          <w:szCs w:val="52"/>
          <w:lang w:val="en-GB"/>
        </w:rPr>
        <w:t xml:space="preserve"> – Effective Continuous Provision</w:t>
      </w:r>
      <w:r>
        <w:rPr>
          <w:rFonts w:ascii="SassoonPrimaryInfant" w:hAnsi="SassoonPrimaryInfant"/>
          <w:sz w:val="52"/>
          <w:szCs w:val="52"/>
          <w:lang w:val="en-GB"/>
        </w:rPr>
        <w:t>/ Open Door</w:t>
      </w:r>
    </w:p>
    <w:p w14:paraId="41E9FBB9" w14:textId="6D502BB4" w:rsidR="00226504" w:rsidRPr="001F723B" w:rsidRDefault="0079191E" w:rsidP="00195EB9">
      <w:pPr>
        <w:jc w:val="right"/>
        <w:rPr>
          <w:rFonts w:ascii="SassoonPrimaryInfant" w:hAnsi="SassoonPrimaryInfant"/>
          <w:sz w:val="52"/>
          <w:szCs w:val="52"/>
          <w:lang w:val="en-GB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3B3D435" wp14:editId="62B74038">
            <wp:simplePos x="0" y="0"/>
            <wp:positionH relativeFrom="column">
              <wp:posOffset>9015095</wp:posOffset>
            </wp:positionH>
            <wp:positionV relativeFrom="paragraph">
              <wp:posOffset>432435</wp:posOffset>
            </wp:positionV>
            <wp:extent cx="1019175" cy="1019175"/>
            <wp:effectExtent l="0" t="0" r="9525" b="9525"/>
            <wp:wrapNone/>
            <wp:docPr id="8" name="Picture 8" descr="Sir Alexander Fleming Primary School | News and Information for Parents and  Car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ir Alexander Fleming Primary School | News and Information for Parents and  Carer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554">
        <w:rPr>
          <w:rFonts w:ascii="SassoonPrimaryInfant" w:hAnsi="SassoonPrimaryInfant"/>
          <w:sz w:val="52"/>
          <w:szCs w:val="52"/>
          <w:lang w:val="en-GB"/>
        </w:rPr>
        <w:t>PROGRESSION OF SKILLS</w:t>
      </w:r>
    </w:p>
    <w:p w14:paraId="486AC4BE" w14:textId="02071225" w:rsidR="00C2403E" w:rsidRPr="001F723B" w:rsidRDefault="00E73741" w:rsidP="0079191E">
      <w:pPr>
        <w:jc w:val="center"/>
        <w:rPr>
          <w:rFonts w:ascii="SassoonPrimaryInfant" w:hAnsi="SassoonPrimaryInfant"/>
          <w:sz w:val="52"/>
          <w:szCs w:val="52"/>
          <w:lang w:val="en-GB"/>
        </w:rPr>
      </w:pPr>
      <w:r w:rsidRPr="001F723B">
        <w:rPr>
          <w:rFonts w:ascii="SassoonPrimaryInfant" w:hAnsi="SassoonPrimaryInfant"/>
          <w:sz w:val="52"/>
          <w:szCs w:val="52"/>
          <w:lang w:val="en-GB"/>
        </w:rPr>
        <w:t>JUNK MODELLING</w:t>
      </w:r>
      <w:r w:rsidR="0079191E" w:rsidRPr="0079191E">
        <w:rPr>
          <w:noProof/>
        </w:rPr>
        <w:t xml:space="preserve"> </w:t>
      </w:r>
    </w:p>
    <w:tbl>
      <w:tblPr>
        <w:tblW w:w="13041" w:type="dxa"/>
        <w:tblInd w:w="1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02"/>
        <w:gridCol w:w="1335"/>
        <w:gridCol w:w="1376"/>
        <w:gridCol w:w="1338"/>
        <w:gridCol w:w="1376"/>
        <w:gridCol w:w="1331"/>
        <w:gridCol w:w="1376"/>
        <w:gridCol w:w="1331"/>
        <w:gridCol w:w="1376"/>
      </w:tblGrid>
      <w:tr w:rsidR="00A52308" w:rsidRPr="001F723B" w14:paraId="3CC81DB3" w14:textId="77777777" w:rsidTr="00A52308">
        <w:trPr>
          <w:trHeight w:val="464"/>
        </w:trPr>
        <w:tc>
          <w:tcPr>
            <w:tcW w:w="2381" w:type="dxa"/>
          </w:tcPr>
          <w:p w14:paraId="430A9360" w14:textId="77777777" w:rsidR="00786750" w:rsidRPr="001F723B" w:rsidRDefault="00786750" w:rsidP="00AB290F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Behaviour</w:t>
            </w:r>
          </w:p>
        </w:tc>
        <w:tc>
          <w:tcPr>
            <w:tcW w:w="2712" w:type="dxa"/>
            <w:gridSpan w:val="2"/>
          </w:tcPr>
          <w:p w14:paraId="07C4A85D" w14:textId="46C32AE5" w:rsidR="00786750" w:rsidRPr="001F723B" w:rsidRDefault="00786750" w:rsidP="00551D3C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Joining</w:t>
            </w:r>
          </w:p>
        </w:tc>
        <w:tc>
          <w:tcPr>
            <w:tcW w:w="2717" w:type="dxa"/>
            <w:gridSpan w:val="2"/>
          </w:tcPr>
          <w:p w14:paraId="1E7BAD23" w14:textId="3068B761" w:rsidR="00786750" w:rsidRPr="001F723B" w:rsidRDefault="00786750" w:rsidP="00AB290F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Cutting</w:t>
            </w:r>
          </w:p>
        </w:tc>
        <w:tc>
          <w:tcPr>
            <w:tcW w:w="2629" w:type="dxa"/>
            <w:gridSpan w:val="2"/>
          </w:tcPr>
          <w:p w14:paraId="09ADD7C8" w14:textId="77777777" w:rsidR="00786750" w:rsidRPr="001F723B" w:rsidRDefault="00786750" w:rsidP="00AB290F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Building</w:t>
            </w:r>
          </w:p>
        </w:tc>
        <w:tc>
          <w:tcPr>
            <w:tcW w:w="2602" w:type="dxa"/>
            <w:gridSpan w:val="2"/>
          </w:tcPr>
          <w:p w14:paraId="6D3BD2BE" w14:textId="77777777" w:rsidR="00786750" w:rsidRPr="001F723B" w:rsidRDefault="00786750" w:rsidP="00AB290F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Folding</w:t>
            </w:r>
          </w:p>
        </w:tc>
      </w:tr>
      <w:tr w:rsidR="00A52308" w:rsidRPr="001F723B" w14:paraId="2BA56CCC" w14:textId="77777777" w:rsidTr="00A52308">
        <w:trPr>
          <w:trHeight w:val="5345"/>
        </w:trPr>
        <w:tc>
          <w:tcPr>
            <w:tcW w:w="2381" w:type="dxa"/>
          </w:tcPr>
          <w:p w14:paraId="72295F8A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HIGH LEVEL</w:t>
            </w:r>
          </w:p>
          <w:p w14:paraId="38431A2F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01504A08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0034B6EE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015A6769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55CBDE4C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48CA4376" w14:textId="7777777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76869F79" w14:textId="7777777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091BE9AE" w14:textId="128AEBD9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MID LEVEL</w:t>
            </w:r>
          </w:p>
          <w:p w14:paraId="0EE075BB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54113F47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34B57769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30B2D136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02053572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784C1D10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5710C4D4" w14:textId="1B03E2F4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EMERGENT </w:t>
            </w:r>
          </w:p>
          <w:p w14:paraId="395BEC68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16892122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25C8D68B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24DB4706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336" w:type="dxa"/>
          </w:tcPr>
          <w:p w14:paraId="649C4300" w14:textId="58B38A4E" w:rsidR="00A52308" w:rsidRPr="009E5554" w:rsidRDefault="00A52308" w:rsidP="00082BA3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9E5554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43D69808" w14:textId="11DC2456" w:rsidR="00A52308" w:rsidRPr="009E5554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9E5554">
              <w:rPr>
                <w:rFonts w:ascii="SassoonPrimaryInfant" w:hAnsi="SassoonPrimaryInfant"/>
                <w:sz w:val="16"/>
                <w:szCs w:val="16"/>
              </w:rPr>
              <w:t xml:space="preserve">I can join a range of materials in a variety of ways. </w:t>
            </w:r>
          </w:p>
          <w:p w14:paraId="456A9FEE" w14:textId="25A0D547" w:rsidR="00A52308" w:rsidRPr="009E5554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9E5554">
              <w:rPr>
                <w:rFonts w:ascii="SassoonPrimaryInfant" w:hAnsi="SassoonPrimaryInfant"/>
                <w:sz w:val="16"/>
                <w:szCs w:val="16"/>
              </w:rPr>
              <w:t>I select a method based on the purpose/ properties of materials.</w:t>
            </w:r>
          </w:p>
          <w:p w14:paraId="2622C30F" w14:textId="1EA1EE1E" w:rsidR="00A52308" w:rsidRPr="009E5554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538BC4E" w14:textId="0A5DC45F" w:rsidR="00A52308" w:rsidRPr="009E5554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9E5554">
              <w:rPr>
                <w:rFonts w:ascii="SassoonPrimaryInfant" w:hAnsi="SassoonPrimaryInfant"/>
                <w:sz w:val="16"/>
                <w:szCs w:val="16"/>
              </w:rPr>
              <w:t xml:space="preserve">I </w:t>
            </w:r>
            <w:r>
              <w:rPr>
                <w:rFonts w:ascii="SassoonPrimaryInfant" w:hAnsi="SassoonPrimaryInfant"/>
                <w:sz w:val="16"/>
                <w:szCs w:val="16"/>
              </w:rPr>
              <w:t>can use two methods of joining materials such as glue and tape. I use these techniques with increasing accuracy.</w:t>
            </w:r>
          </w:p>
          <w:p w14:paraId="0E742D3B" w14:textId="77777777" w:rsidR="00A52308" w:rsidRPr="009E5554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C19D155" w14:textId="5824F033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  <w:r w:rsidRPr="009E5554">
              <w:rPr>
                <w:rFonts w:ascii="SassoonPrimaryInfant" w:hAnsi="SassoonPrimaryInfant"/>
                <w:sz w:val="16"/>
                <w:szCs w:val="16"/>
              </w:rPr>
              <w:t>I have an awareness of glue and some of it’s properties. I can use glue to stick two objects together.</w:t>
            </w:r>
          </w:p>
        </w:tc>
        <w:tc>
          <w:tcPr>
            <w:tcW w:w="1376" w:type="dxa"/>
          </w:tcPr>
          <w:p w14:paraId="1E09DC5C" w14:textId="77777777" w:rsidR="00A52308" w:rsidRPr="009E5554" w:rsidRDefault="00A52308" w:rsidP="00082BA3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9E5554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3C60770E" w14:textId="769405B5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Material, cardboard, split pin, metal, thick, thin, join, fold, tie</w:t>
            </w:r>
          </w:p>
          <w:p w14:paraId="0F0EBB30" w14:textId="7777777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1E9C35C4" w14:textId="5A4E5AC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Fix, tape</w:t>
            </w:r>
          </w:p>
          <w:p w14:paraId="21716E66" w14:textId="7777777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6EA16F57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58813432" w14:textId="7777777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38B4661F" w14:textId="7777777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594623F6" w14:textId="7777777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5995C02B" w14:textId="7777777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2A3221EA" w14:textId="72DE6A02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Glue, brush, sticky, stick</w:t>
            </w:r>
          </w:p>
        </w:tc>
        <w:tc>
          <w:tcPr>
            <w:tcW w:w="1341" w:type="dxa"/>
          </w:tcPr>
          <w:p w14:paraId="4330F36B" w14:textId="77777777" w:rsidR="00A52308" w:rsidRPr="00D66619" w:rsidRDefault="00A52308" w:rsidP="00082BA3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D66619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47BFDACD" w14:textId="675B6C72" w:rsidR="00A52308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D66619">
              <w:rPr>
                <w:rFonts w:ascii="SassoonPrimaryInfant" w:hAnsi="SassoonPrimaryInfant"/>
                <w:sz w:val="16"/>
                <w:szCs w:val="16"/>
              </w:rPr>
              <w:t>I can use regular scissors to cut around a shape and remove it. I make good attempts to cut cardboard and fabric.</w:t>
            </w:r>
          </w:p>
          <w:p w14:paraId="395C385E" w14:textId="77777777" w:rsidR="00A52308" w:rsidRPr="00D66619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03B8D9A" w14:textId="77777777" w:rsidR="00A52308" w:rsidRPr="00D66619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66453A0" w14:textId="21EB37A8" w:rsidR="00A52308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D66619">
              <w:rPr>
                <w:rFonts w:ascii="SassoonPrimaryInfant" w:hAnsi="SassoonPrimaryInfant"/>
                <w:sz w:val="16"/>
                <w:szCs w:val="16"/>
              </w:rPr>
              <w:t>I can use spring scissors to cut strips off from paper.</w:t>
            </w:r>
          </w:p>
          <w:p w14:paraId="57C2E2C6" w14:textId="6A82AF5A" w:rsidR="00A52308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28DFF57" w14:textId="0C8978D0" w:rsidR="00A52308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0EC6CA0" w14:textId="590FFE48" w:rsidR="00A52308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59AE6EC" w14:textId="77777777" w:rsidR="00A52308" w:rsidRPr="00D66619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0303B94" w14:textId="77777777" w:rsidR="00A52308" w:rsidRPr="00D66619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101D861" w14:textId="64B9EA22" w:rsidR="00A52308" w:rsidRDefault="00A52308" w:rsidP="00D6661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D66619">
              <w:rPr>
                <w:rFonts w:ascii="SassoonPrimaryInfant" w:hAnsi="SassoonPrimaryInfant"/>
                <w:sz w:val="16"/>
                <w:szCs w:val="16"/>
              </w:rPr>
              <w:t>I can use loop scissors to snip paper.</w:t>
            </w:r>
          </w:p>
          <w:p w14:paraId="4B57F577" w14:textId="0870AB47" w:rsidR="00A52308" w:rsidRDefault="00A52308" w:rsidP="00D6661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5677C7C" w14:textId="422C9797" w:rsidR="00A52308" w:rsidRPr="00D66619" w:rsidRDefault="00A52308" w:rsidP="00D6661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tear paper with my hands.</w:t>
            </w:r>
          </w:p>
          <w:p w14:paraId="268CE621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324E143F" w14:textId="033A965F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376" w:type="dxa"/>
          </w:tcPr>
          <w:p w14:paraId="64342C27" w14:textId="77777777" w:rsidR="00A52308" w:rsidRPr="00D66619" w:rsidRDefault="00A52308" w:rsidP="00082BA3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D66619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556CA953" w14:textId="1E425481" w:rsidR="00A52308" w:rsidRDefault="00A52308" w:rsidP="00D66619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Cardboard, fabric, slice, shapes-round, square etc</w:t>
            </w:r>
          </w:p>
          <w:p w14:paraId="52319392" w14:textId="52F72D44" w:rsidR="00A52308" w:rsidRDefault="00A52308" w:rsidP="00D66619">
            <w:pPr>
              <w:pStyle w:val="NoSpacing"/>
              <w:rPr>
                <w:rFonts w:ascii="SassoonPrimaryInfant" w:hAnsi="SassoonPrimaryInfant"/>
              </w:rPr>
            </w:pPr>
          </w:p>
          <w:p w14:paraId="6F9072C0" w14:textId="138F22EB" w:rsidR="00A52308" w:rsidRDefault="00A52308" w:rsidP="00D66619">
            <w:pPr>
              <w:pStyle w:val="NoSpacing"/>
              <w:rPr>
                <w:rFonts w:ascii="SassoonPrimaryInfant" w:hAnsi="SassoonPrimaryInfant"/>
              </w:rPr>
            </w:pPr>
          </w:p>
          <w:p w14:paraId="09A236B2" w14:textId="5CC157B5" w:rsidR="00A52308" w:rsidRDefault="00A52308" w:rsidP="00D66619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Line, position – up, down, side</w:t>
            </w:r>
          </w:p>
          <w:p w14:paraId="6AAFB5B5" w14:textId="71DAD63D" w:rsidR="00A52308" w:rsidRDefault="00A52308" w:rsidP="00D66619">
            <w:pPr>
              <w:pStyle w:val="NoSpacing"/>
              <w:rPr>
                <w:rFonts w:ascii="SassoonPrimaryInfant" w:hAnsi="SassoonPrimaryInfant"/>
              </w:rPr>
            </w:pPr>
          </w:p>
          <w:p w14:paraId="7359DB2B" w14:textId="5939E7F2" w:rsidR="00A52308" w:rsidRDefault="00A52308" w:rsidP="00D66619">
            <w:pPr>
              <w:pStyle w:val="NoSpacing"/>
              <w:rPr>
                <w:rFonts w:ascii="SassoonPrimaryInfant" w:hAnsi="SassoonPrimaryInfant"/>
              </w:rPr>
            </w:pPr>
          </w:p>
          <w:p w14:paraId="6C802999" w14:textId="0BC8D08A" w:rsidR="00A52308" w:rsidRDefault="00A52308" w:rsidP="00D66619">
            <w:pPr>
              <w:pStyle w:val="NoSpacing"/>
              <w:rPr>
                <w:rFonts w:ascii="SassoonPrimaryInfant" w:hAnsi="SassoonPrimaryInfant"/>
              </w:rPr>
            </w:pPr>
          </w:p>
          <w:p w14:paraId="31F4FEA6" w14:textId="3445E892" w:rsidR="00A52308" w:rsidRPr="001F723B" w:rsidRDefault="00A52308" w:rsidP="00D66619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Cut, snip</w:t>
            </w:r>
          </w:p>
          <w:p w14:paraId="710DFFB8" w14:textId="7777777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55044864" w14:textId="77777777" w:rsidR="00AB23FE" w:rsidRDefault="00AB23FE" w:rsidP="00AB23FE">
            <w:pPr>
              <w:rPr>
                <w:rFonts w:ascii="SassoonPrimaryInfant" w:hAnsi="SassoonPrimaryInfant"/>
              </w:rPr>
            </w:pPr>
          </w:p>
          <w:p w14:paraId="1A9266CE" w14:textId="41181C59" w:rsidR="00AB23FE" w:rsidRPr="00AB23FE" w:rsidRDefault="00AB23FE" w:rsidP="00AB23FE">
            <w:pPr>
              <w:jc w:val="center"/>
            </w:pPr>
          </w:p>
        </w:tc>
        <w:tc>
          <w:tcPr>
            <w:tcW w:w="1253" w:type="dxa"/>
          </w:tcPr>
          <w:p w14:paraId="2032DF94" w14:textId="77777777" w:rsidR="00A52308" w:rsidRPr="00AB23FE" w:rsidRDefault="00A52308" w:rsidP="00082BA3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AB23FE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3B4B458B" w14:textId="0F9D8756" w:rsidR="00A52308" w:rsidRDefault="00A52308" w:rsidP="00D6661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build models using b</w:t>
            </w:r>
            <w:r w:rsidRPr="00D66619">
              <w:rPr>
                <w:rFonts w:ascii="SassoonPrimaryInfant" w:hAnsi="SassoonPrimaryInfant"/>
                <w:sz w:val="16"/>
                <w:szCs w:val="16"/>
              </w:rPr>
              <w:t>rackets</w:t>
            </w:r>
            <w:r>
              <w:rPr>
                <w:rFonts w:ascii="SassoonPrimaryInfant" w:hAnsi="SassoonPrimaryInfant"/>
                <w:sz w:val="16"/>
                <w:szCs w:val="16"/>
              </w:rPr>
              <w:t>, levers and hinges. I use materials that are small.</w:t>
            </w:r>
          </w:p>
          <w:p w14:paraId="295DAAF0" w14:textId="0973719D" w:rsidR="00A52308" w:rsidRDefault="00A52308" w:rsidP="00D6661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CDA3EE5" w14:textId="4BABAD22" w:rsidR="00A52308" w:rsidRDefault="00A52308" w:rsidP="00D6661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41DD84E" w14:textId="57FFF1D7" w:rsidR="00A52308" w:rsidRDefault="00A52308" w:rsidP="00D6661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0EDA637" w14:textId="080E4F0C" w:rsidR="00A52308" w:rsidRDefault="00A52308" w:rsidP="00D6661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7FB2247" w14:textId="402EFB38" w:rsidR="00A52308" w:rsidRPr="00D66619" w:rsidRDefault="00A52308" w:rsidP="00D6661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begin to create models with a purpose. I can talk about my design choices.</w:t>
            </w:r>
          </w:p>
          <w:p w14:paraId="11F30E49" w14:textId="77777777" w:rsidR="00A52308" w:rsidRPr="00D66619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A994E91" w14:textId="77777777" w:rsidR="00A52308" w:rsidRPr="00D66619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D09AB34" w14:textId="77777777" w:rsidR="00A52308" w:rsidRPr="00D66619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A424274" w14:textId="5C526F9E" w:rsidR="00A52308" w:rsidRPr="00D66619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D66619">
              <w:rPr>
                <w:rFonts w:ascii="SassoonPrimaryInfant" w:hAnsi="SassoonPrimaryInfant"/>
                <w:sz w:val="16"/>
                <w:szCs w:val="16"/>
              </w:rPr>
              <w:t>I can place objects next to one another/ on top of one another. I use large to medium sized objects.</w:t>
            </w:r>
          </w:p>
        </w:tc>
        <w:tc>
          <w:tcPr>
            <w:tcW w:w="1376" w:type="dxa"/>
          </w:tcPr>
          <w:p w14:paraId="2C796274" w14:textId="77777777" w:rsidR="00A52308" w:rsidRPr="00D66619" w:rsidRDefault="00A52308" w:rsidP="00082BA3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D66619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6EB3D298" w14:textId="41809B44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Model, bracket, lever</w:t>
            </w:r>
          </w:p>
          <w:p w14:paraId="7DD14A41" w14:textId="611A958C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53E81877" w14:textId="09FF69B2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26868AB0" w14:textId="12833E2F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4FF5460C" w14:textId="0F8D2450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34B6BE65" w14:textId="1E24E868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Because, so, I have chosen/ used</w:t>
            </w:r>
          </w:p>
          <w:p w14:paraId="6A261395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6F2B14F8" w14:textId="77777777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72AA1939" w14:textId="7777777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64A1A07F" w14:textId="77777777" w:rsidR="00A52308" w:rsidRDefault="00A52308" w:rsidP="00082BA3">
            <w:pPr>
              <w:pStyle w:val="NoSpacing"/>
              <w:rPr>
                <w:rFonts w:ascii="SassoonPrimaryInfant" w:hAnsi="SassoonPrimaryInfant"/>
              </w:rPr>
            </w:pPr>
          </w:p>
          <w:p w14:paraId="64324657" w14:textId="73835413" w:rsidR="00A52308" w:rsidRPr="001F723B" w:rsidRDefault="00A52308" w:rsidP="00082BA3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Build, stack</w:t>
            </w:r>
          </w:p>
        </w:tc>
        <w:tc>
          <w:tcPr>
            <w:tcW w:w="1301" w:type="dxa"/>
          </w:tcPr>
          <w:p w14:paraId="59124D2E" w14:textId="77777777" w:rsidR="00A52308" w:rsidRPr="00A52308" w:rsidRDefault="00A52308" w:rsidP="00082BA3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A52308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7D15D7CF" w14:textId="69C41F83" w:rsidR="00A52308" w:rsidRPr="00A52308" w:rsidRDefault="00A52308" w:rsidP="00A5230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A52308">
              <w:rPr>
                <w:rFonts w:ascii="SassoonPrimaryInfant" w:hAnsi="SassoonPrimaryInfant"/>
                <w:sz w:val="16"/>
                <w:szCs w:val="16"/>
              </w:rPr>
              <w:t>I can do a complex fold such as creating a fan with thicker paper.</w:t>
            </w:r>
          </w:p>
          <w:p w14:paraId="54C01B6A" w14:textId="77777777" w:rsidR="00A52308" w:rsidRPr="00A52308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8E88679" w14:textId="77777777" w:rsidR="00A52308" w:rsidRPr="00A52308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B7BCF69" w14:textId="77777777" w:rsidR="00A52308" w:rsidRPr="00A52308" w:rsidRDefault="00A52308" w:rsidP="00082BA3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313B9EF" w14:textId="77777777" w:rsidR="00A52308" w:rsidRPr="00A52308" w:rsidRDefault="00A52308" w:rsidP="0067764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F4EC1B4" w14:textId="77777777" w:rsidR="00A52308" w:rsidRDefault="00A52308" w:rsidP="0067764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do a simple fold using regular paper.</w:t>
            </w:r>
          </w:p>
          <w:p w14:paraId="7E5C4946" w14:textId="77777777" w:rsidR="00A52308" w:rsidRDefault="00A52308" w:rsidP="0067764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BB313E9" w14:textId="77777777" w:rsidR="00A52308" w:rsidRDefault="00A52308" w:rsidP="0067764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3F6286F" w14:textId="77777777" w:rsidR="00A52308" w:rsidRDefault="00A52308" w:rsidP="0067764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665E0C3" w14:textId="77777777" w:rsidR="00A52308" w:rsidRDefault="00A52308" w:rsidP="0067764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7B149C4" w14:textId="77777777" w:rsidR="00A52308" w:rsidRDefault="00A52308" w:rsidP="0067764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2DB5332" w14:textId="77777777" w:rsidR="00A52308" w:rsidRDefault="00A52308" w:rsidP="0067764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9E2EA3F" w14:textId="77777777" w:rsidR="00A52308" w:rsidRDefault="00A52308" w:rsidP="0067764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B40EC66" w14:textId="77777777" w:rsidR="00A52308" w:rsidRDefault="00A52308" w:rsidP="0067764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scrunch up paper and tissue paper.</w:t>
            </w:r>
          </w:p>
          <w:p w14:paraId="3B9280A0" w14:textId="43C05133" w:rsidR="00A52308" w:rsidRPr="001F723B" w:rsidRDefault="00A52308" w:rsidP="0067764C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301" w:type="dxa"/>
          </w:tcPr>
          <w:p w14:paraId="3081557B" w14:textId="6143FC72" w:rsidR="00A52308" w:rsidRPr="00A52308" w:rsidRDefault="00A52308" w:rsidP="00082BA3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A52308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700FECEB" w14:textId="6AC7D8E5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Fan, pattern</w:t>
            </w:r>
          </w:p>
          <w:p w14:paraId="74BB49A9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0C6FCA9B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4CACD671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5BA16520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02FB88A8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060FCEEE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4A4144A1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Fold</w:t>
            </w:r>
          </w:p>
          <w:p w14:paraId="2D169E30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6658433D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3B2508C5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03A4664D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60BB53B1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7D01017D" w14:textId="77777777" w:rsidR="00A52308" w:rsidRDefault="00A52308" w:rsidP="00A52308">
            <w:pPr>
              <w:pStyle w:val="NoSpacing"/>
              <w:rPr>
                <w:rFonts w:ascii="SassoonPrimaryInfant" w:hAnsi="SassoonPrimaryInfant"/>
              </w:rPr>
            </w:pPr>
          </w:p>
          <w:p w14:paraId="302E2C1A" w14:textId="42503091" w:rsidR="00A52308" w:rsidRPr="001F723B" w:rsidRDefault="00A52308" w:rsidP="00A52308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Scrunch</w:t>
            </w:r>
          </w:p>
        </w:tc>
      </w:tr>
    </w:tbl>
    <w:p w14:paraId="044B8E7A" w14:textId="5632871F" w:rsidR="00AB290F" w:rsidRPr="001F723B" w:rsidRDefault="00AB290F">
      <w:pPr>
        <w:rPr>
          <w:rFonts w:ascii="SassoonPrimaryInfant" w:hAnsi="SassoonPrimaryInfant"/>
          <w:lang w:val="en-GB"/>
        </w:rPr>
      </w:pPr>
    </w:p>
    <w:p w14:paraId="61A592EB" w14:textId="6A27EBC0" w:rsidR="005474CF" w:rsidRPr="001F723B" w:rsidRDefault="005474CF">
      <w:pPr>
        <w:rPr>
          <w:rFonts w:ascii="SassoonPrimaryInfant" w:hAnsi="SassoonPrimaryInfant"/>
          <w:lang w:val="en-GB"/>
        </w:rPr>
      </w:pPr>
    </w:p>
    <w:p w14:paraId="28022ED8" w14:textId="3558A6DB" w:rsidR="005474CF" w:rsidRPr="001F723B" w:rsidRDefault="005474CF">
      <w:pPr>
        <w:rPr>
          <w:rFonts w:ascii="SassoonPrimaryInfant" w:hAnsi="SassoonPrimaryInfant"/>
          <w:lang w:val="en-GB"/>
        </w:rPr>
      </w:pPr>
    </w:p>
    <w:p w14:paraId="099ED568" w14:textId="77777777" w:rsidR="0071202E" w:rsidRPr="001F723B" w:rsidRDefault="0071202E">
      <w:pPr>
        <w:rPr>
          <w:rFonts w:ascii="SassoonPrimaryInfant" w:hAnsi="SassoonPrimaryInfant"/>
          <w:lang w:val="en-GB"/>
        </w:rPr>
      </w:pPr>
    </w:p>
    <w:p w14:paraId="1D9F81BE" w14:textId="77777777" w:rsidR="00461429" w:rsidRPr="001F723B" w:rsidRDefault="00461429">
      <w:pPr>
        <w:rPr>
          <w:rFonts w:ascii="SassoonPrimaryInfant" w:hAnsi="SassoonPrimaryInfant"/>
          <w:lang w:val="en-GB"/>
        </w:rPr>
      </w:pPr>
    </w:p>
    <w:p w14:paraId="5F7FC6E0" w14:textId="77777777" w:rsidR="008F3B6A" w:rsidRPr="001F723B" w:rsidRDefault="008F3B6A" w:rsidP="005474CF">
      <w:pPr>
        <w:jc w:val="center"/>
        <w:rPr>
          <w:rFonts w:ascii="SassoonPrimaryInfant" w:hAnsi="SassoonPrimaryInfant"/>
          <w:sz w:val="52"/>
          <w:szCs w:val="52"/>
          <w:lang w:val="en-GB"/>
        </w:rPr>
      </w:pPr>
      <w:r w:rsidRPr="001F723B">
        <w:rPr>
          <w:rFonts w:ascii="SassoonPrimaryInfant" w:hAnsi="SassoonPrimaryInfant"/>
          <w:sz w:val="52"/>
          <w:szCs w:val="52"/>
          <w:lang w:val="en-GB"/>
        </w:rPr>
        <w:t xml:space="preserve">COMMON PLAY BEHAVIOURS </w:t>
      </w:r>
    </w:p>
    <w:p w14:paraId="6F0660CD" w14:textId="03C471D5" w:rsidR="00226504" w:rsidRPr="001F723B" w:rsidRDefault="00714431" w:rsidP="008F3B6A">
      <w:pPr>
        <w:jc w:val="center"/>
        <w:rPr>
          <w:rFonts w:ascii="SassoonPrimaryInfant" w:hAnsi="SassoonPrimaryInfant"/>
          <w:sz w:val="52"/>
          <w:szCs w:val="52"/>
          <w:lang w:val="en-GB"/>
        </w:rPr>
      </w:pPr>
      <w:r>
        <w:rPr>
          <w:rFonts w:ascii="SassoonPrimaryInfant" w:hAnsi="SassoonPrimaryInfant"/>
          <w:sz w:val="52"/>
          <w:szCs w:val="52"/>
          <w:lang w:val="en-GB"/>
        </w:rPr>
        <w:t xml:space="preserve">ART STUDIO - </w:t>
      </w:r>
      <w:r w:rsidR="00226504" w:rsidRPr="001F723B">
        <w:rPr>
          <w:rFonts w:ascii="SassoonPrimaryInfant" w:hAnsi="SassoonPrimaryInfant"/>
          <w:sz w:val="52"/>
          <w:szCs w:val="52"/>
          <w:lang w:val="en-GB"/>
        </w:rPr>
        <w:t>PAINTING</w:t>
      </w:r>
    </w:p>
    <w:tbl>
      <w:tblPr>
        <w:tblW w:w="12293" w:type="dxa"/>
        <w:tblInd w:w="15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1"/>
        <w:gridCol w:w="1698"/>
        <w:gridCol w:w="1698"/>
        <w:gridCol w:w="1671"/>
        <w:gridCol w:w="1671"/>
        <w:gridCol w:w="1587"/>
        <w:gridCol w:w="1587"/>
      </w:tblGrid>
      <w:tr w:rsidR="006D78D2" w:rsidRPr="001F723B" w14:paraId="4881260C" w14:textId="77777777" w:rsidTr="00785868">
        <w:trPr>
          <w:trHeight w:val="319"/>
        </w:trPr>
        <w:tc>
          <w:tcPr>
            <w:tcW w:w="2381" w:type="dxa"/>
          </w:tcPr>
          <w:p w14:paraId="62BC98C0" w14:textId="77777777" w:rsidR="00226504" w:rsidRPr="001F723B" w:rsidRDefault="00226504" w:rsidP="00332578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Behaviour</w:t>
            </w:r>
          </w:p>
        </w:tc>
        <w:tc>
          <w:tcPr>
            <w:tcW w:w="3396" w:type="dxa"/>
            <w:gridSpan w:val="2"/>
          </w:tcPr>
          <w:p w14:paraId="783CD663" w14:textId="77777777" w:rsidR="00226504" w:rsidRPr="001F723B" w:rsidRDefault="00226504" w:rsidP="00332578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Printing</w:t>
            </w:r>
          </w:p>
        </w:tc>
        <w:tc>
          <w:tcPr>
            <w:tcW w:w="3342" w:type="dxa"/>
            <w:gridSpan w:val="2"/>
          </w:tcPr>
          <w:p w14:paraId="50F98F99" w14:textId="77777777" w:rsidR="00226504" w:rsidRPr="001F723B" w:rsidRDefault="00226504" w:rsidP="00332578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Mixing</w:t>
            </w:r>
          </w:p>
        </w:tc>
        <w:tc>
          <w:tcPr>
            <w:tcW w:w="3174" w:type="dxa"/>
            <w:gridSpan w:val="2"/>
          </w:tcPr>
          <w:p w14:paraId="1106AF56" w14:textId="77777777" w:rsidR="00226504" w:rsidRPr="001F723B" w:rsidRDefault="00226504" w:rsidP="00332578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Brushing</w:t>
            </w:r>
          </w:p>
        </w:tc>
      </w:tr>
      <w:tr w:rsidR="006D78D2" w:rsidRPr="001F723B" w14:paraId="1EE5ECBA" w14:textId="77777777" w:rsidTr="00500947">
        <w:trPr>
          <w:trHeight w:val="6479"/>
        </w:trPr>
        <w:tc>
          <w:tcPr>
            <w:tcW w:w="2381" w:type="dxa"/>
          </w:tcPr>
          <w:p w14:paraId="3BD8E1B3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HIGH LEVEL</w:t>
            </w:r>
          </w:p>
          <w:p w14:paraId="0A577243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57C72CD6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0F0FE5F0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6FF4D3A5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1E684845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6431DB9D" w14:textId="77777777" w:rsidR="006D78D2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41EB5753" w14:textId="77777777" w:rsidR="006D78D2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1D96DD52" w14:textId="77777777" w:rsidR="006D78D2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28FC28E0" w14:textId="77777777" w:rsidR="006D78D2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75CDB018" w14:textId="6CB8E9EC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MID LEVEL</w:t>
            </w:r>
          </w:p>
          <w:p w14:paraId="6EE96FE4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0C7682AE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0A9912ED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6530DA45" w14:textId="77777777" w:rsidR="006D78D2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12A3BAEF" w14:textId="77777777" w:rsidR="006D78D2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77DEDD43" w14:textId="77777777" w:rsidR="006D78D2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224DC839" w14:textId="3BDB5365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EMERGENT </w:t>
            </w:r>
          </w:p>
          <w:p w14:paraId="1D06E463" w14:textId="2AAA1EB6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68B9EDA6" w14:textId="31C41AEC" w:rsidR="006D78D2" w:rsidRPr="001F723B" w:rsidRDefault="006D78D2" w:rsidP="00332578">
            <w:pPr>
              <w:pStyle w:val="NoSpacing"/>
              <w:rPr>
                <w:rFonts w:ascii="SassoonPrimaryInfant" w:hAnsi="SassoonPrimaryInfant"/>
                <w:b/>
              </w:rPr>
            </w:pPr>
          </w:p>
        </w:tc>
        <w:tc>
          <w:tcPr>
            <w:tcW w:w="1698" w:type="dxa"/>
          </w:tcPr>
          <w:p w14:paraId="225493B9" w14:textId="77777777" w:rsidR="006D78D2" w:rsidRPr="00AB23FE" w:rsidRDefault="006D78D2" w:rsidP="00332578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AB23FE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36585CC8" w14:textId="1ED74EBC" w:rsidR="006D78D2" w:rsidRDefault="006D78D2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782363">
              <w:rPr>
                <w:rFonts w:ascii="SassoonPrimaryInfant" w:hAnsi="SassoonPrimaryInfant"/>
                <w:sz w:val="16"/>
                <w:szCs w:val="16"/>
              </w:rPr>
              <w:t xml:space="preserve">I can </w:t>
            </w:r>
            <w:r>
              <w:rPr>
                <w:rFonts w:ascii="SassoonPrimaryInfant" w:hAnsi="SassoonPrimaryInfant"/>
                <w:sz w:val="16"/>
                <w:szCs w:val="16"/>
              </w:rPr>
              <w:t>select materials to create a print. I recognise and describe some of the textures the print creates.</w:t>
            </w:r>
          </w:p>
          <w:p w14:paraId="44F44B5A" w14:textId="37BDF0BE" w:rsidR="006D78D2" w:rsidRDefault="006D78D2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combine materials to create my own objects to print with ; for example a press print in foam/ string on card.</w:t>
            </w:r>
          </w:p>
          <w:p w14:paraId="0B66A431" w14:textId="7BB59D53" w:rsidR="006D78D2" w:rsidRDefault="006D78D2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ED48525" w14:textId="3B0A14AE" w:rsidR="006D78D2" w:rsidRDefault="006D78D2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print on a sloped or flat surface.</w:t>
            </w:r>
          </w:p>
          <w:p w14:paraId="1EB6D203" w14:textId="25C2F718" w:rsidR="006D78D2" w:rsidRDefault="006D78D2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print with smaller objects.</w:t>
            </w:r>
          </w:p>
          <w:p w14:paraId="438E198D" w14:textId="217BE020" w:rsidR="006D78D2" w:rsidRPr="00782363" w:rsidRDefault="006D78D2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begin to give meanings to prints; “These prints are the scales of fish.” etc</w:t>
            </w:r>
          </w:p>
          <w:p w14:paraId="289DAB47" w14:textId="77777777" w:rsidR="006D78D2" w:rsidRPr="00782363" w:rsidRDefault="006D78D2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56F8839" w14:textId="00382923" w:rsidR="006D78D2" w:rsidRPr="00782363" w:rsidRDefault="006D78D2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make a print using my body (fingers, hands, feet) and single objects/ tools such as paintbrushes.</w:t>
            </w:r>
          </w:p>
          <w:p w14:paraId="6BC5F68B" w14:textId="5576AF98" w:rsidR="006D78D2" w:rsidRPr="001F723B" w:rsidRDefault="006D78D2" w:rsidP="00214E79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698" w:type="dxa"/>
          </w:tcPr>
          <w:p w14:paraId="43F571BC" w14:textId="77777777" w:rsidR="006D78D2" w:rsidRPr="00AB23FE" w:rsidRDefault="006D78D2" w:rsidP="00332578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AB23FE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4A7A5920" w14:textId="53BC3875" w:rsidR="006D78D2" w:rsidRPr="001F723B" w:rsidRDefault="006D78D2" w:rsidP="00387A21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Bumpy, rough, smooth, furry, foam, string, roller, 3d shapes – cube</w:t>
            </w:r>
          </w:p>
          <w:p w14:paraId="43715CE9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5964924C" w14:textId="77777777" w:rsidR="006D78D2" w:rsidRDefault="006D78D2" w:rsidP="00387A21">
            <w:pPr>
              <w:pStyle w:val="NoSpacing"/>
              <w:rPr>
                <w:rFonts w:ascii="SassoonPrimaryInfant" w:hAnsi="SassoonPrimaryInfant"/>
              </w:rPr>
            </w:pPr>
          </w:p>
          <w:p w14:paraId="6CD9F47F" w14:textId="77777777" w:rsidR="006D78D2" w:rsidRDefault="006D78D2" w:rsidP="00387A21">
            <w:pPr>
              <w:pStyle w:val="NoSpacing"/>
              <w:rPr>
                <w:rFonts w:ascii="SassoonPrimaryInfant" w:hAnsi="SassoonPrimaryInfant"/>
              </w:rPr>
            </w:pPr>
          </w:p>
          <w:p w14:paraId="1E29A838" w14:textId="77777777" w:rsidR="006D78D2" w:rsidRDefault="006D78D2" w:rsidP="00387A21">
            <w:pPr>
              <w:pStyle w:val="NoSpacing"/>
              <w:rPr>
                <w:rFonts w:ascii="SassoonPrimaryInfant" w:hAnsi="SassoonPrimaryInfant"/>
              </w:rPr>
            </w:pPr>
          </w:p>
          <w:p w14:paraId="770E4E43" w14:textId="77777777" w:rsidR="006D78D2" w:rsidRDefault="006D78D2" w:rsidP="00387A21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Sponge, this is</w:t>
            </w:r>
          </w:p>
          <w:p w14:paraId="197D09DE" w14:textId="77777777" w:rsidR="006D78D2" w:rsidRDefault="006D78D2" w:rsidP="00387A21">
            <w:pPr>
              <w:pStyle w:val="NoSpacing"/>
              <w:rPr>
                <w:rFonts w:ascii="SassoonPrimaryInfant" w:hAnsi="SassoonPrimaryInfant"/>
              </w:rPr>
            </w:pPr>
          </w:p>
          <w:p w14:paraId="586E3A66" w14:textId="77777777" w:rsidR="006D78D2" w:rsidRDefault="006D78D2" w:rsidP="00387A21">
            <w:pPr>
              <w:pStyle w:val="NoSpacing"/>
              <w:rPr>
                <w:rFonts w:ascii="SassoonPrimaryInfant" w:hAnsi="SassoonPrimaryInfant"/>
              </w:rPr>
            </w:pPr>
          </w:p>
          <w:p w14:paraId="3771FF9F" w14:textId="77777777" w:rsidR="006D78D2" w:rsidRDefault="006D78D2" w:rsidP="00387A21">
            <w:pPr>
              <w:pStyle w:val="NoSpacing"/>
              <w:rPr>
                <w:rFonts w:ascii="SassoonPrimaryInfant" w:hAnsi="SassoonPrimaryInfant"/>
              </w:rPr>
            </w:pPr>
          </w:p>
          <w:p w14:paraId="5BC0B76D" w14:textId="77777777" w:rsidR="006D78D2" w:rsidRDefault="006D78D2" w:rsidP="00387A21">
            <w:pPr>
              <w:pStyle w:val="NoSpacing"/>
              <w:rPr>
                <w:rFonts w:ascii="SassoonPrimaryInfant" w:hAnsi="SassoonPrimaryInfant"/>
              </w:rPr>
            </w:pPr>
          </w:p>
          <w:p w14:paraId="26F0BBC5" w14:textId="77777777" w:rsidR="006D78D2" w:rsidRDefault="006D78D2" w:rsidP="00387A21">
            <w:pPr>
              <w:pStyle w:val="NoSpacing"/>
              <w:rPr>
                <w:rFonts w:ascii="SassoonPrimaryInfant" w:hAnsi="SassoonPrimaryInfant"/>
              </w:rPr>
            </w:pPr>
          </w:p>
          <w:p w14:paraId="5F0087CB" w14:textId="1941F4F8" w:rsidR="006D78D2" w:rsidRPr="001F723B" w:rsidRDefault="006D78D2" w:rsidP="00387A21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Push, paint</w:t>
            </w:r>
          </w:p>
        </w:tc>
        <w:tc>
          <w:tcPr>
            <w:tcW w:w="1671" w:type="dxa"/>
          </w:tcPr>
          <w:p w14:paraId="57A258AE" w14:textId="77777777" w:rsidR="006D78D2" w:rsidRPr="00387A21" w:rsidRDefault="006D78D2" w:rsidP="00332578">
            <w:pPr>
              <w:pStyle w:val="NoSpacing"/>
              <w:rPr>
                <w:rFonts w:ascii="SassoonPrimaryInfant" w:hAnsi="SassoonPrimaryInfant"/>
                <w:b/>
                <w:bCs/>
                <w:color w:val="000000" w:themeColor="text1"/>
              </w:rPr>
            </w:pPr>
            <w:r w:rsidRPr="00387A21">
              <w:rPr>
                <w:rFonts w:ascii="SassoonPrimaryInfant" w:hAnsi="SassoonPrimaryInfant"/>
                <w:b/>
                <w:bCs/>
                <w:color w:val="000000" w:themeColor="text1"/>
              </w:rPr>
              <w:t>Knowledge</w:t>
            </w:r>
          </w:p>
          <w:p w14:paraId="4F135973" w14:textId="13BEF56D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  <w:r w:rsidRPr="003A7304"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  <w:t>I can mix colours to gain a required colour. I use a variety of media to mix colours.</w:t>
            </w:r>
          </w:p>
          <w:p w14:paraId="1FDA01D5" w14:textId="09851ACE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</w:p>
          <w:p w14:paraId="5261FCD1" w14:textId="142CCFAC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</w:p>
          <w:p w14:paraId="1627A29F" w14:textId="09967CE4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</w:p>
          <w:p w14:paraId="6D41E31C" w14:textId="13B2906D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</w:p>
          <w:p w14:paraId="445B64C3" w14:textId="01356B67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</w:p>
          <w:p w14:paraId="79660ABB" w14:textId="5AB6B09A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</w:p>
          <w:p w14:paraId="2DA1F550" w14:textId="394CD115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</w:p>
          <w:p w14:paraId="52FDF65C" w14:textId="112D1646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  <w:r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  <w:t>I know that mixing colours changes the base colour. I use more than one media to do this.</w:t>
            </w:r>
          </w:p>
          <w:p w14:paraId="09BC2C49" w14:textId="12FBB07C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</w:p>
          <w:p w14:paraId="5CAE2EDB" w14:textId="21486F09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</w:p>
          <w:p w14:paraId="72D88030" w14:textId="76BA9C0F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</w:p>
          <w:p w14:paraId="7001D791" w14:textId="11B7DA14" w:rsidR="006D78D2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</w:p>
          <w:p w14:paraId="62578BB7" w14:textId="4E392C4B" w:rsidR="006D78D2" w:rsidRPr="003A7304" w:rsidRDefault="006D78D2" w:rsidP="00332578">
            <w:pPr>
              <w:pStyle w:val="NoSpacing"/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</w:pPr>
            <w:r>
              <w:rPr>
                <w:rFonts w:ascii="SassoonPrimaryInfant" w:hAnsi="SassoonPrimaryInfant"/>
                <w:color w:val="000000" w:themeColor="text1"/>
                <w:sz w:val="16"/>
                <w:szCs w:val="16"/>
              </w:rPr>
              <w:t>I mix media using my hands and other simple tools such as paintbrushes.</w:t>
            </w:r>
          </w:p>
        </w:tc>
        <w:tc>
          <w:tcPr>
            <w:tcW w:w="1671" w:type="dxa"/>
          </w:tcPr>
          <w:p w14:paraId="74D7B091" w14:textId="77777777" w:rsidR="006D78D2" w:rsidRPr="00387A21" w:rsidRDefault="006D78D2" w:rsidP="00332578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387A21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0B0481E0" w14:textId="43B0ED5C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Watercolour, lighter, darker</w:t>
            </w:r>
          </w:p>
          <w:p w14:paraId="1D561CB0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7C6332A1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68078207" w14:textId="77777777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7CD60AED" w14:textId="77777777" w:rsidR="006D78D2" w:rsidRDefault="006D78D2" w:rsidP="003A7304">
            <w:pPr>
              <w:pStyle w:val="NoSpacing"/>
              <w:rPr>
                <w:rFonts w:ascii="SassoonPrimaryInfant" w:hAnsi="SassoonPrimaryInfant"/>
              </w:rPr>
            </w:pPr>
          </w:p>
          <w:p w14:paraId="2C843A76" w14:textId="77777777" w:rsidR="006D78D2" w:rsidRDefault="006D78D2" w:rsidP="003A7304">
            <w:pPr>
              <w:pStyle w:val="NoSpacing"/>
              <w:rPr>
                <w:rFonts w:ascii="SassoonPrimaryInfant" w:hAnsi="SassoonPrimaryInfant"/>
              </w:rPr>
            </w:pPr>
          </w:p>
          <w:p w14:paraId="521C3114" w14:textId="77777777" w:rsidR="006D78D2" w:rsidRDefault="006D78D2" w:rsidP="003A7304">
            <w:pPr>
              <w:pStyle w:val="NoSpacing"/>
              <w:rPr>
                <w:rFonts w:ascii="SassoonPrimaryInfant" w:hAnsi="SassoonPrimaryInfant"/>
              </w:rPr>
            </w:pPr>
          </w:p>
          <w:p w14:paraId="5A12D899" w14:textId="60DAC33C" w:rsidR="006D78D2" w:rsidRDefault="006D78D2" w:rsidP="003A7304">
            <w:pPr>
              <w:pStyle w:val="NoSpacing"/>
              <w:rPr>
                <w:rFonts w:ascii="SassoonPrimaryInfant" w:hAnsi="SassoonPrimaryInfant"/>
              </w:rPr>
            </w:pPr>
          </w:p>
          <w:p w14:paraId="4380C8B6" w14:textId="776B9412" w:rsidR="006D78D2" w:rsidRDefault="006D78D2" w:rsidP="003A7304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Change, oil pastels, blend</w:t>
            </w:r>
          </w:p>
          <w:p w14:paraId="109C4767" w14:textId="77777777" w:rsidR="006D78D2" w:rsidRDefault="006D78D2" w:rsidP="003A7304">
            <w:pPr>
              <w:pStyle w:val="NoSpacing"/>
              <w:rPr>
                <w:rFonts w:ascii="SassoonPrimaryInfant" w:hAnsi="SassoonPrimaryInfant"/>
              </w:rPr>
            </w:pPr>
          </w:p>
          <w:p w14:paraId="04EE633D" w14:textId="77777777" w:rsidR="006D78D2" w:rsidRDefault="006D78D2" w:rsidP="003A7304">
            <w:pPr>
              <w:pStyle w:val="NoSpacing"/>
              <w:rPr>
                <w:rFonts w:ascii="SassoonPrimaryInfant" w:hAnsi="SassoonPrimaryInfant"/>
              </w:rPr>
            </w:pPr>
          </w:p>
          <w:p w14:paraId="6BE4ED83" w14:textId="77777777" w:rsidR="006D78D2" w:rsidRDefault="006D78D2" w:rsidP="003A7304">
            <w:pPr>
              <w:pStyle w:val="NoSpacing"/>
              <w:rPr>
                <w:rFonts w:ascii="SassoonPrimaryInfant" w:hAnsi="SassoonPrimaryInfant"/>
              </w:rPr>
            </w:pPr>
          </w:p>
          <w:p w14:paraId="59DC787D" w14:textId="77777777" w:rsidR="006D78D2" w:rsidRDefault="006D78D2" w:rsidP="003A7304">
            <w:pPr>
              <w:pStyle w:val="NoSpacing"/>
              <w:rPr>
                <w:rFonts w:ascii="SassoonPrimaryInfant" w:hAnsi="SassoonPrimaryInfant"/>
              </w:rPr>
            </w:pPr>
          </w:p>
          <w:p w14:paraId="04C3AF5C" w14:textId="77777777" w:rsidR="006D78D2" w:rsidRDefault="006D78D2" w:rsidP="003A7304">
            <w:pPr>
              <w:pStyle w:val="NoSpacing"/>
              <w:rPr>
                <w:rFonts w:ascii="SassoonPrimaryInfant" w:hAnsi="SassoonPrimaryInfant"/>
              </w:rPr>
            </w:pPr>
          </w:p>
          <w:p w14:paraId="3266559B" w14:textId="1D756B35" w:rsidR="006D78D2" w:rsidRPr="001F723B" w:rsidRDefault="006D78D2" w:rsidP="003A7304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Mix, paint, brush</w:t>
            </w:r>
          </w:p>
        </w:tc>
        <w:tc>
          <w:tcPr>
            <w:tcW w:w="1587" w:type="dxa"/>
          </w:tcPr>
          <w:p w14:paraId="195D3D55" w14:textId="77777777" w:rsidR="00100301" w:rsidRDefault="006D78D2" w:rsidP="00332578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2D179B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3FD7518C" w14:textId="2F46D747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100301">
              <w:rPr>
                <w:rFonts w:ascii="SassoonPrimaryInfant" w:hAnsi="SassoonPrimaryInfant"/>
                <w:sz w:val="16"/>
                <w:szCs w:val="16"/>
              </w:rPr>
              <w:t>I can use smaller equipment for specific purposes.</w:t>
            </w:r>
          </w:p>
          <w:p w14:paraId="4BBD7C29" w14:textId="3F5101AB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1B9CF9F" w14:textId="705EB9B6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D0768BC" w14:textId="2049EA9C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EBA3551" w14:textId="589C4BAD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F101139" w14:textId="2671AEB2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247A739" w14:textId="41E71744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974525C" w14:textId="5E887846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47B0200" w14:textId="6E089B67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B3EC3B7" w14:textId="11E722B8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EA56CE1" w14:textId="6F07E605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use larger scale equipment to brush and exert an effect; moving in a variety of directions.</w:t>
            </w:r>
          </w:p>
          <w:p w14:paraId="1D103C7D" w14:textId="16C4AAFD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use a medium sized paintbrush to make marks.</w:t>
            </w:r>
          </w:p>
          <w:p w14:paraId="11E06888" w14:textId="6916DADB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CD6FF44" w14:textId="4F0BA945" w:rsid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D69A68B" w14:textId="56966581" w:rsidR="00100301" w:rsidRPr="00100301" w:rsidRDefault="00100301" w:rsidP="0033257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use big brushes and rollers which move in two directions.</w:t>
            </w:r>
          </w:p>
          <w:p w14:paraId="7F751C56" w14:textId="77777777" w:rsidR="00100301" w:rsidRDefault="00100301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3882D267" w14:textId="77777777" w:rsidR="00100301" w:rsidRDefault="00100301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475ECEE2" w14:textId="77777777" w:rsidR="00100301" w:rsidRDefault="00100301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36D0A373" w14:textId="5F9B974A" w:rsidR="006D78D2" w:rsidRPr="001F723B" w:rsidRDefault="006D78D2" w:rsidP="00332578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587" w:type="dxa"/>
          </w:tcPr>
          <w:p w14:paraId="01A10807" w14:textId="77777777" w:rsidR="006D78D2" w:rsidRPr="002D179B" w:rsidRDefault="006D78D2" w:rsidP="00BA293D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2D179B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4DE84395" w14:textId="2765B056" w:rsidR="006D78D2" w:rsidRDefault="002C3DE4" w:rsidP="00332578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Rough, smooth, flow, strokes, left, right, forwards</w:t>
            </w:r>
          </w:p>
          <w:p w14:paraId="54CDC97C" w14:textId="77777777" w:rsidR="002C3DE4" w:rsidRDefault="002C3DE4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1AFF5077" w14:textId="77777777" w:rsidR="002C3DE4" w:rsidRDefault="002C3DE4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609B8AE7" w14:textId="77777777" w:rsidR="002C3DE4" w:rsidRDefault="002C3DE4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2FBC8EFD" w14:textId="77777777" w:rsidR="002C3DE4" w:rsidRDefault="002C3DE4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31CD3A85" w14:textId="77777777" w:rsidR="002C3DE4" w:rsidRDefault="002C3DE4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7E4ABD08" w14:textId="77777777" w:rsidR="002C3DE4" w:rsidRDefault="002C3DE4" w:rsidP="00332578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Side, around, zig-zag, back</w:t>
            </w:r>
          </w:p>
          <w:p w14:paraId="643F4D20" w14:textId="77777777" w:rsidR="002C3DE4" w:rsidRDefault="002C3DE4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77C7FC67" w14:textId="77777777" w:rsidR="002C3DE4" w:rsidRDefault="002C3DE4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6054A7E8" w14:textId="77777777" w:rsidR="002C3DE4" w:rsidRDefault="002C3DE4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4934C92E" w14:textId="77777777" w:rsidR="002C3DE4" w:rsidRDefault="002C3DE4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4BB74E9B" w14:textId="77777777" w:rsidR="002C3DE4" w:rsidRDefault="002C3DE4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5A739347" w14:textId="58CDEF96" w:rsidR="002C3DE4" w:rsidRPr="001F723B" w:rsidRDefault="002C3DE4" w:rsidP="00332578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There, up</w:t>
            </w:r>
          </w:p>
        </w:tc>
      </w:tr>
    </w:tbl>
    <w:p w14:paraId="5FB22A72" w14:textId="77777777" w:rsidR="00523B09" w:rsidRPr="001F723B" w:rsidRDefault="00523B09" w:rsidP="00201D5B">
      <w:pPr>
        <w:rPr>
          <w:rFonts w:ascii="SassoonPrimaryInfant" w:hAnsi="SassoonPrimaryInfant"/>
          <w:sz w:val="52"/>
          <w:szCs w:val="52"/>
          <w:lang w:val="en-GB"/>
        </w:rPr>
      </w:pPr>
    </w:p>
    <w:p w14:paraId="1F5EB5FE" w14:textId="63EB94A3" w:rsidR="008F3B6A" w:rsidRPr="001F723B" w:rsidRDefault="00CD1934" w:rsidP="008F3B6A">
      <w:pPr>
        <w:jc w:val="center"/>
        <w:rPr>
          <w:rFonts w:ascii="SassoonPrimaryInfant" w:hAnsi="SassoonPrimaryInfant"/>
          <w:sz w:val="52"/>
          <w:szCs w:val="52"/>
          <w:lang w:val="en-GB"/>
        </w:rPr>
      </w:pPr>
      <w:r w:rsidRPr="001F723B">
        <w:rPr>
          <w:rFonts w:ascii="SassoonPrimaryInfant" w:hAnsi="SassoonPrimaryInfant"/>
          <w:sz w:val="52"/>
          <w:szCs w:val="52"/>
          <w:lang w:val="en-GB"/>
        </w:rPr>
        <w:t>COMMON PLAY BEHAVIOURS</w:t>
      </w:r>
      <w:r w:rsidR="008F3B6A" w:rsidRPr="001F723B">
        <w:rPr>
          <w:rFonts w:ascii="SassoonPrimaryInfant" w:hAnsi="SassoonPrimaryInfant"/>
          <w:sz w:val="52"/>
          <w:szCs w:val="52"/>
          <w:lang w:val="en-GB"/>
        </w:rPr>
        <w:t xml:space="preserve"> </w:t>
      </w:r>
    </w:p>
    <w:p w14:paraId="4544CA99" w14:textId="785C3421" w:rsidR="00CD1934" w:rsidRPr="001F723B" w:rsidRDefault="008F3B6A" w:rsidP="008F3B6A">
      <w:pPr>
        <w:jc w:val="center"/>
        <w:rPr>
          <w:rFonts w:ascii="SassoonPrimaryInfant" w:hAnsi="SassoonPrimaryInfant"/>
          <w:sz w:val="52"/>
          <w:szCs w:val="52"/>
          <w:lang w:val="en-GB"/>
        </w:rPr>
      </w:pPr>
      <w:r w:rsidRPr="001F723B">
        <w:rPr>
          <w:rFonts w:ascii="SassoonPrimaryInfant" w:hAnsi="SassoonPrimaryInfant"/>
          <w:sz w:val="52"/>
          <w:szCs w:val="52"/>
          <w:lang w:val="en-GB"/>
        </w:rPr>
        <w:t>SMALL WORLD</w:t>
      </w:r>
    </w:p>
    <w:tbl>
      <w:tblPr>
        <w:tblpPr w:leftFromText="180" w:rightFromText="180" w:vertAnchor="text" w:horzAnchor="page" w:tblpX="1583" w:tblpY="-19"/>
        <w:tblOverlap w:val="never"/>
        <w:tblW w:w="14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6"/>
        <w:gridCol w:w="1960"/>
        <w:gridCol w:w="1961"/>
        <w:gridCol w:w="1960"/>
        <w:gridCol w:w="1961"/>
        <w:gridCol w:w="1960"/>
        <w:gridCol w:w="1961"/>
      </w:tblGrid>
      <w:tr w:rsidR="00523B09" w:rsidRPr="001F723B" w14:paraId="65324394" w14:textId="77777777" w:rsidTr="00523B09">
        <w:trPr>
          <w:trHeight w:val="313"/>
        </w:trPr>
        <w:tc>
          <w:tcPr>
            <w:tcW w:w="2266" w:type="dxa"/>
          </w:tcPr>
          <w:p w14:paraId="7B1D3AA7" w14:textId="77777777" w:rsidR="00523B09" w:rsidRPr="001F723B" w:rsidRDefault="00523B09" w:rsidP="00461429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Behaviour</w:t>
            </w:r>
          </w:p>
        </w:tc>
        <w:tc>
          <w:tcPr>
            <w:tcW w:w="3921" w:type="dxa"/>
            <w:gridSpan w:val="2"/>
          </w:tcPr>
          <w:p w14:paraId="2B60082A" w14:textId="77777777" w:rsidR="00523B09" w:rsidRPr="001F723B" w:rsidRDefault="00523B09" w:rsidP="00461429">
            <w:pPr>
              <w:pStyle w:val="NoSpacing"/>
              <w:jc w:val="center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Character</w:t>
            </w:r>
          </w:p>
          <w:p w14:paraId="1E25F187" w14:textId="66374B9C" w:rsidR="00523B09" w:rsidRPr="001F723B" w:rsidRDefault="00523B09" w:rsidP="00461429">
            <w:pPr>
              <w:pStyle w:val="NoSpacing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Development</w:t>
            </w:r>
          </w:p>
        </w:tc>
        <w:tc>
          <w:tcPr>
            <w:tcW w:w="3921" w:type="dxa"/>
            <w:gridSpan w:val="2"/>
          </w:tcPr>
          <w:p w14:paraId="30AF7959" w14:textId="77777777" w:rsidR="00523B09" w:rsidRPr="001F723B" w:rsidRDefault="00523B09" w:rsidP="00461429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Story Telling</w:t>
            </w:r>
          </w:p>
        </w:tc>
        <w:tc>
          <w:tcPr>
            <w:tcW w:w="3921" w:type="dxa"/>
            <w:gridSpan w:val="2"/>
          </w:tcPr>
          <w:p w14:paraId="0D147752" w14:textId="77777777" w:rsidR="00523B09" w:rsidRPr="001F723B" w:rsidRDefault="00523B09" w:rsidP="00461429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Environment</w:t>
            </w:r>
          </w:p>
        </w:tc>
      </w:tr>
      <w:tr w:rsidR="00CE75A8" w:rsidRPr="001F723B" w14:paraId="5174DEFB" w14:textId="77777777" w:rsidTr="00C705FD">
        <w:trPr>
          <w:trHeight w:val="4189"/>
        </w:trPr>
        <w:tc>
          <w:tcPr>
            <w:tcW w:w="2266" w:type="dxa"/>
          </w:tcPr>
          <w:p w14:paraId="545766D9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381163C1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HIGH LEVEL</w:t>
            </w:r>
          </w:p>
          <w:p w14:paraId="0E2CC38D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6656A2EE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24B572D5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60031E35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72AAC65F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1C8912AA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2D542A66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10EB4BDF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MID LEVEL</w:t>
            </w:r>
          </w:p>
          <w:p w14:paraId="2DCA620F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4820AE31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28C7785A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0760D36A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289B3E42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66B03F05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6F3B537B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126E82E1" w14:textId="12B97146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EMERGENT </w:t>
            </w:r>
          </w:p>
          <w:p w14:paraId="349F9FF8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6AC8C9B4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33EEEBB6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  <w:p w14:paraId="6FD57F8E" w14:textId="77777777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960" w:type="dxa"/>
          </w:tcPr>
          <w:p w14:paraId="6C8B4DA4" w14:textId="5ADDD42D" w:rsidR="00CE75A8" w:rsidRDefault="00CE75A8" w:rsidP="00461429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075E21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0B219CA4" w14:textId="2EF6D718" w:rsidR="00CE75A8" w:rsidRPr="005812EC" w:rsidRDefault="00CE75A8" w:rsidP="0046142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5812EC">
              <w:rPr>
                <w:rFonts w:ascii="SassoonPrimaryInfant" w:hAnsi="SassoonPrimaryInfant"/>
                <w:sz w:val="16"/>
                <w:szCs w:val="16"/>
              </w:rPr>
              <w:t>I can create characters based on my previous knowledge nd interests. I can describe and act out actions using characters.</w:t>
            </w:r>
          </w:p>
          <w:p w14:paraId="4EA66D1D" w14:textId="61B4D09E" w:rsidR="00CE75A8" w:rsidRPr="005812EC" w:rsidRDefault="00CE75A8" w:rsidP="0046142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5719C44" w14:textId="07051DFB" w:rsidR="00CE75A8" w:rsidRDefault="00CE75A8" w:rsidP="0046142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A5BCB7F" w14:textId="5E9AB282" w:rsidR="00CE75A8" w:rsidRDefault="00CE75A8" w:rsidP="0046142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FBF0A3A" w14:textId="0EF84D95" w:rsidR="00CE75A8" w:rsidRDefault="00CE75A8" w:rsidP="0046142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6C50001" w14:textId="2E9E0D04" w:rsidR="00CE75A8" w:rsidRDefault="00CE75A8" w:rsidP="0046142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0662674" w14:textId="77777777" w:rsidR="00CE75A8" w:rsidRPr="005812EC" w:rsidRDefault="00CE75A8" w:rsidP="0046142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EA768EE" w14:textId="29AF0BCC" w:rsidR="00CE75A8" w:rsidRDefault="00CE75A8" w:rsidP="00BC0E80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5812EC">
              <w:rPr>
                <w:rFonts w:ascii="SassoonPrimaryInfant" w:hAnsi="SassoonPrimaryInfant"/>
                <w:sz w:val="16"/>
                <w:szCs w:val="16"/>
              </w:rPr>
              <w:t>I can use characters presented and develop a story line linked to their characteristics. “Goodies and baddies.”</w:t>
            </w:r>
          </w:p>
          <w:p w14:paraId="3B645226" w14:textId="44AB2BBF" w:rsidR="00CE75A8" w:rsidRPr="005812EC" w:rsidRDefault="00CE75A8" w:rsidP="00BC0E80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know the names f some familiar characters.</w:t>
            </w:r>
          </w:p>
          <w:p w14:paraId="633FCF24" w14:textId="77777777" w:rsidR="00CE75A8" w:rsidRPr="005812EC" w:rsidRDefault="00CE75A8" w:rsidP="00BC0E80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62C2651" w14:textId="69DDD501" w:rsidR="00CE75A8" w:rsidRDefault="00CE75A8" w:rsidP="00BC0E80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E416F49" w14:textId="2F574FA3" w:rsidR="00CE75A8" w:rsidRDefault="00CE75A8" w:rsidP="00BC0E80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396ED77" w14:textId="1020D27D" w:rsidR="00CE75A8" w:rsidRDefault="00CE75A8" w:rsidP="00BC0E80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9998902" w14:textId="661321D0" w:rsidR="00CE75A8" w:rsidRPr="001F723B" w:rsidRDefault="00CE75A8" w:rsidP="00BC0E80">
            <w:pPr>
              <w:pStyle w:val="NoSpacing"/>
              <w:rPr>
                <w:rFonts w:ascii="SassoonPrimaryInfant" w:hAnsi="SassoonPrimaryInfant"/>
              </w:rPr>
            </w:pPr>
            <w:r w:rsidRPr="005812EC">
              <w:rPr>
                <w:rFonts w:ascii="SassoonPrimaryInfant" w:hAnsi="SassoonPrimaryInfant"/>
                <w:sz w:val="16"/>
                <w:szCs w:val="16"/>
              </w:rPr>
              <w:t>I can make sounds related to characters I know. (Barking when using a dog./ mummy making dinner)</w:t>
            </w:r>
          </w:p>
        </w:tc>
        <w:tc>
          <w:tcPr>
            <w:tcW w:w="1961" w:type="dxa"/>
          </w:tcPr>
          <w:p w14:paraId="2E890DA9" w14:textId="77777777" w:rsidR="00CE75A8" w:rsidRPr="00075E21" w:rsidRDefault="00CE75A8" w:rsidP="00BC0E80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075E21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5F34A9C1" w14:textId="265DD706" w:rsidR="00CE75A8" w:rsidRPr="005812EC" w:rsidRDefault="00CE75A8" w:rsidP="00BC0E80">
            <w:pPr>
              <w:pStyle w:val="NoSpacing"/>
              <w:rPr>
                <w:rFonts w:ascii="SassoonPrimaryInfant" w:hAnsi="SassoonPrimaryInfant"/>
              </w:rPr>
            </w:pPr>
            <w:r w:rsidRPr="005812EC">
              <w:rPr>
                <w:rFonts w:ascii="SassoonPrimaryInfant" w:hAnsi="SassoonPrimaryInfant"/>
              </w:rPr>
              <w:t xml:space="preserve">Goblin, dinosaur, princess, royal, </w:t>
            </w:r>
          </w:p>
          <w:p w14:paraId="5E402D5A" w14:textId="5F18B022" w:rsidR="00CE75A8" w:rsidRPr="005812EC" w:rsidRDefault="00CE75A8" w:rsidP="00BC0E80">
            <w:pPr>
              <w:pStyle w:val="NoSpacing"/>
              <w:rPr>
                <w:rFonts w:ascii="SassoonPrimaryInfant" w:hAnsi="SassoonPrimaryInfant"/>
              </w:rPr>
            </w:pPr>
          </w:p>
          <w:p w14:paraId="5129EB68" w14:textId="5038D391" w:rsidR="00CE75A8" w:rsidRPr="005812EC" w:rsidRDefault="00CE75A8" w:rsidP="00BC0E80">
            <w:pPr>
              <w:pStyle w:val="NoSpacing"/>
              <w:rPr>
                <w:rFonts w:ascii="SassoonPrimaryInfant" w:hAnsi="SassoonPrimaryInfant"/>
              </w:rPr>
            </w:pPr>
          </w:p>
          <w:p w14:paraId="2F1932E6" w14:textId="74C2777F" w:rsidR="00CE75A8" w:rsidRPr="005812EC" w:rsidRDefault="00CE75A8" w:rsidP="00BC0E80">
            <w:pPr>
              <w:pStyle w:val="NoSpacing"/>
              <w:rPr>
                <w:rFonts w:ascii="SassoonPrimaryInfant" w:hAnsi="SassoonPrimaryInfant"/>
              </w:rPr>
            </w:pPr>
          </w:p>
          <w:p w14:paraId="636F2A16" w14:textId="3AAE7E03" w:rsidR="00CE75A8" w:rsidRPr="005812EC" w:rsidRDefault="00CE75A8" w:rsidP="00BC0E80">
            <w:pPr>
              <w:pStyle w:val="NoSpacing"/>
              <w:rPr>
                <w:rFonts w:ascii="SassoonPrimaryInfant" w:hAnsi="SassoonPrimaryInfant"/>
              </w:rPr>
            </w:pPr>
          </w:p>
          <w:p w14:paraId="532501C5" w14:textId="4DC1C3BF" w:rsidR="00CE75A8" w:rsidRPr="005812EC" w:rsidRDefault="00CE75A8" w:rsidP="00BC0E80">
            <w:pPr>
              <w:pStyle w:val="NoSpacing"/>
              <w:rPr>
                <w:rFonts w:ascii="SassoonPrimaryInfant" w:hAnsi="SassoonPrimaryInfant"/>
              </w:rPr>
            </w:pPr>
          </w:p>
          <w:p w14:paraId="1D7F66C8" w14:textId="3B96CBD1" w:rsidR="00CE75A8" w:rsidRPr="005812EC" w:rsidRDefault="00CE75A8" w:rsidP="00BC0E80">
            <w:pPr>
              <w:pStyle w:val="NoSpacing"/>
              <w:rPr>
                <w:rFonts w:ascii="SassoonPrimaryInfant" w:hAnsi="SassoonPrimaryInfant"/>
              </w:rPr>
            </w:pPr>
          </w:p>
          <w:p w14:paraId="18277687" w14:textId="2D10556E" w:rsidR="00CE75A8" w:rsidRPr="005812EC" w:rsidRDefault="00CE75A8" w:rsidP="00BC0E80">
            <w:pPr>
              <w:pStyle w:val="NoSpacing"/>
              <w:rPr>
                <w:rFonts w:ascii="SassoonPrimaryInfant" w:hAnsi="SassoonPrimaryInfant"/>
              </w:rPr>
            </w:pPr>
            <w:r w:rsidRPr="005812EC">
              <w:rPr>
                <w:rFonts w:ascii="SassoonPrimaryInfant" w:hAnsi="SassoonPrimaryInfant"/>
              </w:rPr>
              <w:t>shop keeper, cook, waitress, firefighter, fore engine, station</w:t>
            </w:r>
            <w:r>
              <w:rPr>
                <w:rFonts w:ascii="SassoonPrimaryInfant" w:hAnsi="SassoonPrimaryInfant"/>
              </w:rPr>
              <w:t>, goldilocks, gingerbread man</w:t>
            </w:r>
          </w:p>
          <w:p w14:paraId="0515B81A" w14:textId="77777777" w:rsidR="00CE75A8" w:rsidRPr="001F723B" w:rsidRDefault="00CE75A8" w:rsidP="00BC0E80">
            <w:pPr>
              <w:pStyle w:val="NoSpacing"/>
              <w:rPr>
                <w:rFonts w:ascii="SassoonPrimaryInfant" w:hAnsi="SassoonPrimaryInfant"/>
              </w:rPr>
            </w:pPr>
          </w:p>
          <w:p w14:paraId="3CFAE732" w14:textId="77777777" w:rsidR="00CE75A8" w:rsidRPr="001F723B" w:rsidRDefault="00CE75A8" w:rsidP="00BC0E80">
            <w:pPr>
              <w:pStyle w:val="NoSpacing"/>
              <w:rPr>
                <w:rFonts w:ascii="SassoonPrimaryInfant" w:hAnsi="SassoonPrimaryInfant"/>
              </w:rPr>
            </w:pPr>
          </w:p>
          <w:p w14:paraId="058533D1" w14:textId="5F50613B" w:rsidR="00CE75A8" w:rsidRPr="001F723B" w:rsidRDefault="00CE75A8" w:rsidP="00F068DC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mummy, brother, grandpa, dog</w:t>
            </w:r>
          </w:p>
        </w:tc>
        <w:tc>
          <w:tcPr>
            <w:tcW w:w="1960" w:type="dxa"/>
          </w:tcPr>
          <w:p w14:paraId="62219D69" w14:textId="29DDEF63" w:rsidR="00CE75A8" w:rsidRPr="005812EC" w:rsidRDefault="00CE75A8" w:rsidP="00461429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5812EC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47249EA1" w14:textId="384E455C" w:rsidR="00CE75A8" w:rsidRPr="005812EC" w:rsidRDefault="00CE75A8" w:rsidP="00881BC6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5812EC">
              <w:rPr>
                <w:rFonts w:ascii="SassoonPrimaryInfant" w:hAnsi="SassoonPrimaryInfant"/>
                <w:sz w:val="16"/>
                <w:szCs w:val="16"/>
              </w:rPr>
              <w:t>I can create my own narrative.</w:t>
            </w:r>
          </w:p>
          <w:p w14:paraId="082714A5" w14:textId="6ABBE691" w:rsidR="00CE75A8" w:rsidRPr="005812EC" w:rsidRDefault="00CE75A8" w:rsidP="00881BC6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5812EC">
              <w:rPr>
                <w:rFonts w:ascii="SassoonPrimaryInfant" w:hAnsi="SassoonPrimaryInfant"/>
                <w:sz w:val="16"/>
                <w:szCs w:val="16"/>
              </w:rPr>
              <w:t>I can combine narratives; from two stories I know.</w:t>
            </w:r>
          </w:p>
          <w:p w14:paraId="31E19029" w14:textId="7DE09345" w:rsidR="00CE75A8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5812EC">
              <w:rPr>
                <w:rFonts w:ascii="SassoonPrimaryInfant" w:hAnsi="SassoonPrimaryInfant"/>
                <w:sz w:val="16"/>
                <w:szCs w:val="16"/>
              </w:rPr>
              <w:t xml:space="preserve">I can innovate an existing narrative by changing one key feature. </w:t>
            </w:r>
          </w:p>
          <w:p w14:paraId="2B7EC7DC" w14:textId="466F4159" w:rsidR="00CE75A8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begin to use the first person in narratives.</w:t>
            </w:r>
          </w:p>
          <w:p w14:paraId="583D93D6" w14:textId="4D5D6BD5" w:rsidR="00CE75A8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3FEA439" w14:textId="2AEECA04" w:rsidR="00CE75A8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9520D9C" w14:textId="3F3C48FB" w:rsidR="00CE75A8" w:rsidRPr="005812EC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5812EC">
              <w:rPr>
                <w:rFonts w:ascii="SassoonPrimaryInfant" w:hAnsi="SassoonPrimaryInfant"/>
                <w:sz w:val="16"/>
                <w:szCs w:val="16"/>
              </w:rPr>
              <w:t>I can retell three familiar stories.</w:t>
            </w:r>
          </w:p>
          <w:p w14:paraId="06C8924A" w14:textId="36C31CD9" w:rsidR="00CE75A8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5812EC">
              <w:rPr>
                <w:rFonts w:ascii="SassoonPrimaryInfant" w:hAnsi="SassoonPrimaryInfant"/>
                <w:sz w:val="16"/>
                <w:szCs w:val="16"/>
              </w:rPr>
              <w:t>I can tell a narrative based on my experiences – related to home life</w:t>
            </w:r>
            <w:r>
              <w:rPr>
                <w:rFonts w:ascii="SassoonPrimaryInfant" w:hAnsi="SassoonPrimaryInfant"/>
                <w:sz w:val="16"/>
                <w:szCs w:val="16"/>
              </w:rPr>
              <w:t>,</w:t>
            </w:r>
            <w:r w:rsidRPr="005812EC">
              <w:rPr>
                <w:rFonts w:ascii="SassoonPrimaryInfant" w:hAnsi="SassoonPrimaryInfant"/>
                <w:sz w:val="16"/>
                <w:szCs w:val="16"/>
              </w:rPr>
              <w:t xml:space="preserve"> fo</w:t>
            </w:r>
            <w:r>
              <w:rPr>
                <w:rFonts w:ascii="SassoonPrimaryInfant" w:hAnsi="SassoonPrimaryInfant"/>
                <w:sz w:val="16"/>
                <w:szCs w:val="16"/>
              </w:rPr>
              <w:t>r</w:t>
            </w:r>
            <w:r w:rsidRPr="005812EC">
              <w:rPr>
                <w:rFonts w:ascii="SassoonPrimaryInfant" w:hAnsi="SassoonPrimaryInfant"/>
                <w:sz w:val="16"/>
                <w:szCs w:val="16"/>
              </w:rPr>
              <w:t xml:space="preserve"> example.</w:t>
            </w:r>
          </w:p>
          <w:p w14:paraId="763691B6" w14:textId="2680EE00" w:rsidR="00CE75A8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B374BA5" w14:textId="535DC405" w:rsidR="00CE75A8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F35CDCE" w14:textId="5E253771" w:rsidR="00CE75A8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4CCE18F" w14:textId="52F62049" w:rsidR="00CE75A8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D9E1DF6" w14:textId="6938E15A" w:rsidR="00CE75A8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 xml:space="preserve">I can mak noises to represent an action. </w:t>
            </w:r>
          </w:p>
          <w:p w14:paraId="462A2BF6" w14:textId="6EE09BD1" w:rsidR="00CE75A8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move toys into different scenarios.</w:t>
            </w:r>
          </w:p>
          <w:p w14:paraId="39C69211" w14:textId="4D781A83" w:rsidR="00CE75A8" w:rsidRPr="005812EC" w:rsidRDefault="00CE75A8" w:rsidP="005812E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use third person.</w:t>
            </w:r>
          </w:p>
          <w:p w14:paraId="445EF182" w14:textId="77777777" w:rsidR="00CE75A8" w:rsidRPr="001F723B" w:rsidRDefault="00CE75A8" w:rsidP="005812EC">
            <w:pPr>
              <w:pStyle w:val="NoSpacing"/>
              <w:rPr>
                <w:rFonts w:ascii="SassoonPrimaryInfant" w:hAnsi="SassoonPrimaryInfant"/>
              </w:rPr>
            </w:pPr>
          </w:p>
          <w:p w14:paraId="3AE4E9DF" w14:textId="77777777" w:rsidR="00CE75A8" w:rsidRPr="001F723B" w:rsidRDefault="00CE75A8" w:rsidP="00881BC6">
            <w:pPr>
              <w:pStyle w:val="NoSpacing"/>
              <w:rPr>
                <w:rFonts w:ascii="SassoonPrimaryInfant" w:hAnsi="SassoonPrimaryInfant"/>
              </w:rPr>
            </w:pPr>
          </w:p>
          <w:p w14:paraId="7AECD23F" w14:textId="77777777" w:rsidR="00CE75A8" w:rsidRPr="001F723B" w:rsidRDefault="00CE75A8" w:rsidP="00881BC6">
            <w:pPr>
              <w:pStyle w:val="NoSpacing"/>
              <w:rPr>
                <w:rFonts w:ascii="SassoonPrimaryInfant" w:hAnsi="SassoonPrimaryInfant"/>
              </w:rPr>
            </w:pPr>
          </w:p>
          <w:p w14:paraId="56439F2D" w14:textId="77777777" w:rsidR="00CE75A8" w:rsidRPr="001F723B" w:rsidRDefault="00CE75A8" w:rsidP="00881BC6">
            <w:pPr>
              <w:pStyle w:val="NoSpacing"/>
              <w:rPr>
                <w:rFonts w:ascii="SassoonPrimaryInfant" w:hAnsi="SassoonPrimaryInfant"/>
              </w:rPr>
            </w:pPr>
          </w:p>
          <w:p w14:paraId="083AF47F" w14:textId="77777777" w:rsidR="00CE75A8" w:rsidRDefault="00CE75A8" w:rsidP="00881BC6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961" w:type="dxa"/>
          </w:tcPr>
          <w:p w14:paraId="7F1C0F4E" w14:textId="77777777" w:rsidR="00CE75A8" w:rsidRPr="005812EC" w:rsidRDefault="00CE75A8" w:rsidP="00881BC6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5812EC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555321A9" w14:textId="1DF98058" w:rsidR="00CE75A8" w:rsidRDefault="00CE75A8" w:rsidP="00881BC6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Goldilocks and the three billy goats gruff, I</w:t>
            </w:r>
          </w:p>
          <w:p w14:paraId="07BD70A3" w14:textId="0996C754" w:rsidR="00CE75A8" w:rsidRDefault="00CE75A8" w:rsidP="00881BC6">
            <w:pPr>
              <w:pStyle w:val="NoSpacing"/>
              <w:rPr>
                <w:rFonts w:ascii="SassoonPrimaryInfant" w:hAnsi="SassoonPrimaryInfant"/>
              </w:rPr>
            </w:pPr>
          </w:p>
          <w:p w14:paraId="78699823" w14:textId="05FE6084" w:rsidR="00CE75A8" w:rsidRDefault="00CE75A8" w:rsidP="00881BC6">
            <w:pPr>
              <w:pStyle w:val="NoSpacing"/>
              <w:rPr>
                <w:rFonts w:ascii="SassoonPrimaryInfant" w:hAnsi="SassoonPrimaryInfant"/>
              </w:rPr>
            </w:pPr>
          </w:p>
          <w:p w14:paraId="0AC96DB7" w14:textId="6C82BD13" w:rsidR="00CE75A8" w:rsidRDefault="00CE75A8" w:rsidP="00881BC6">
            <w:pPr>
              <w:pStyle w:val="NoSpacing"/>
              <w:rPr>
                <w:rFonts w:ascii="SassoonPrimaryInfant" w:hAnsi="SassoonPrimaryInfant"/>
              </w:rPr>
            </w:pPr>
          </w:p>
          <w:p w14:paraId="6E9C798F" w14:textId="03F0664D" w:rsidR="00CE75A8" w:rsidRDefault="00CE75A8" w:rsidP="00881BC6">
            <w:pPr>
              <w:pStyle w:val="NoSpacing"/>
              <w:rPr>
                <w:rFonts w:ascii="SassoonPrimaryInfant" w:hAnsi="SassoonPrimaryInfant"/>
              </w:rPr>
            </w:pPr>
          </w:p>
          <w:p w14:paraId="38915B7C" w14:textId="3B6F70C6" w:rsidR="00CE75A8" w:rsidRDefault="00CE75A8" w:rsidP="00881BC6">
            <w:pPr>
              <w:pStyle w:val="NoSpacing"/>
              <w:rPr>
                <w:rFonts w:ascii="SassoonPrimaryInfant" w:hAnsi="SassoonPrimaryInfant"/>
              </w:rPr>
            </w:pPr>
          </w:p>
          <w:p w14:paraId="3D4635C5" w14:textId="1B35EA6C" w:rsidR="00CE75A8" w:rsidRPr="001F723B" w:rsidRDefault="00CE75A8" w:rsidP="00881BC6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Repeated refrains – run, run as fast as you can, kitchen, garden</w:t>
            </w:r>
          </w:p>
          <w:p w14:paraId="2C735855" w14:textId="77777777" w:rsidR="00CE75A8" w:rsidRPr="001F723B" w:rsidRDefault="00CE75A8" w:rsidP="00881BC6">
            <w:pPr>
              <w:pStyle w:val="NoSpacing"/>
              <w:rPr>
                <w:rFonts w:ascii="SassoonPrimaryInfant" w:hAnsi="SassoonPrimaryInfant"/>
              </w:rPr>
            </w:pPr>
          </w:p>
          <w:p w14:paraId="6010887F" w14:textId="0ADD047E" w:rsidR="00CE75A8" w:rsidRPr="001F723B" w:rsidRDefault="00CE75A8" w:rsidP="00881BC6">
            <w:pPr>
              <w:pStyle w:val="NoSpacing"/>
              <w:rPr>
                <w:rFonts w:ascii="SassoonPrimaryInfant" w:hAnsi="SassoonPrimaryInfant"/>
              </w:rPr>
            </w:pPr>
          </w:p>
          <w:p w14:paraId="71E952B9" w14:textId="77777777" w:rsidR="00CE75A8" w:rsidRDefault="00CE75A8" w:rsidP="00916FBF">
            <w:pPr>
              <w:pStyle w:val="NoSpacing"/>
              <w:rPr>
                <w:rFonts w:ascii="SassoonPrimaryInfant" w:hAnsi="SassoonPrimaryInfant"/>
              </w:rPr>
            </w:pPr>
          </w:p>
          <w:p w14:paraId="188DC8CB" w14:textId="1B88B9B4" w:rsidR="00CE75A8" w:rsidRPr="001F723B" w:rsidRDefault="00CE75A8" w:rsidP="00916FBF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Woof, miaow, eat your dinner, he, it</w:t>
            </w:r>
          </w:p>
        </w:tc>
        <w:tc>
          <w:tcPr>
            <w:tcW w:w="1960" w:type="dxa"/>
          </w:tcPr>
          <w:p w14:paraId="661A1B83" w14:textId="2090E640" w:rsidR="00CE75A8" w:rsidRPr="00CE75A8" w:rsidRDefault="00CE75A8" w:rsidP="00461429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CE75A8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662335B1" w14:textId="77777777" w:rsidR="00CE75A8" w:rsidRPr="00CE75A8" w:rsidRDefault="00CE75A8" w:rsidP="00C041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CE75A8">
              <w:rPr>
                <w:rFonts w:ascii="SassoonPrimaryInfant" w:hAnsi="SassoonPrimaryInfant"/>
                <w:sz w:val="16"/>
                <w:szCs w:val="16"/>
              </w:rPr>
              <w:t>I use any object to create settings.</w:t>
            </w:r>
          </w:p>
          <w:p w14:paraId="52FB2AAA" w14:textId="30E27CD5" w:rsidR="00CE75A8" w:rsidRPr="00CE75A8" w:rsidRDefault="00CE75A8" w:rsidP="00C041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CE75A8">
              <w:rPr>
                <w:rFonts w:ascii="SassoonPrimaryInfant" w:hAnsi="SassoonPrimaryInfant"/>
                <w:sz w:val="16"/>
                <w:szCs w:val="16"/>
              </w:rPr>
              <w:t>I have a knowledge of simple settings and can use associated ideas.</w:t>
            </w:r>
          </w:p>
          <w:p w14:paraId="7BDBB87D" w14:textId="00EE3773" w:rsidR="00CE75A8" w:rsidRDefault="00CE75A8" w:rsidP="00C041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CE75A8">
              <w:rPr>
                <w:rFonts w:ascii="SassoonPrimaryInfant" w:hAnsi="SassoonPrimaryInfant"/>
                <w:sz w:val="16"/>
                <w:szCs w:val="16"/>
              </w:rPr>
              <w:t>I can explain and describe the setting.</w:t>
            </w:r>
          </w:p>
          <w:p w14:paraId="4DD1E9CE" w14:textId="09035211" w:rsidR="00CE75A8" w:rsidRDefault="00CE75A8" w:rsidP="00C041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F700707" w14:textId="67CA81DD" w:rsidR="00CE75A8" w:rsidRPr="00CE75A8" w:rsidRDefault="00CE75A8" w:rsidP="00C041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EE4F1D2" w14:textId="101DECC5" w:rsidR="00CE75A8" w:rsidRPr="00CE75A8" w:rsidRDefault="00CE75A8" w:rsidP="00C041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9886426" w14:textId="3B015387" w:rsidR="00CE75A8" w:rsidRPr="00CE75A8" w:rsidRDefault="00CE75A8" w:rsidP="00C041C9">
            <w:pPr>
              <w:pStyle w:val="NoSpacing"/>
              <w:rPr>
                <w:rFonts w:ascii="SassoonPrimaryInfant" w:hAnsi="SassoonPrimaryInfant"/>
                <w:i/>
                <w:iCs/>
                <w:sz w:val="16"/>
                <w:szCs w:val="16"/>
              </w:rPr>
            </w:pPr>
          </w:p>
          <w:p w14:paraId="44C9697D" w14:textId="466242AD" w:rsidR="00CE75A8" w:rsidRPr="00CE75A8" w:rsidRDefault="00CE75A8" w:rsidP="00CE75A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CE75A8">
              <w:rPr>
                <w:rFonts w:ascii="SassoonPrimaryInfant" w:hAnsi="SassoonPrimaryInfant"/>
                <w:sz w:val="16"/>
                <w:szCs w:val="16"/>
              </w:rPr>
              <w:t>I can use specific resources appropriately. I can use some</w:t>
            </w:r>
          </w:p>
          <w:p w14:paraId="7DE0C5DC" w14:textId="6EA96524" w:rsidR="00CE75A8" w:rsidRPr="00CE75A8" w:rsidRDefault="00CE75A8" w:rsidP="00CE75A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CE75A8">
              <w:rPr>
                <w:rFonts w:ascii="SassoonPrimaryInfant" w:hAnsi="SassoonPrimaryInfant"/>
                <w:sz w:val="16"/>
                <w:szCs w:val="16"/>
              </w:rPr>
              <w:t>non-specific resources. I begin to use one object to represent another.</w:t>
            </w:r>
          </w:p>
          <w:p w14:paraId="167E6CED" w14:textId="0B258CD4" w:rsidR="00CE75A8" w:rsidRDefault="00CE75A8" w:rsidP="00C041C9">
            <w:pPr>
              <w:pStyle w:val="NoSpacing"/>
              <w:rPr>
                <w:rFonts w:ascii="SassoonPrimaryInfant" w:hAnsi="SassoonPrimaryInfant"/>
              </w:rPr>
            </w:pPr>
          </w:p>
          <w:p w14:paraId="3A98547E" w14:textId="77777777" w:rsidR="00CE75A8" w:rsidRDefault="00CE75A8" w:rsidP="00C041C9">
            <w:pPr>
              <w:pStyle w:val="NoSpacing"/>
              <w:rPr>
                <w:rFonts w:ascii="SassoonPrimaryInfant" w:hAnsi="SassoonPrimaryInfant"/>
              </w:rPr>
            </w:pPr>
          </w:p>
          <w:p w14:paraId="133344C9" w14:textId="77777777" w:rsidR="00CE75A8" w:rsidRDefault="00CE75A8" w:rsidP="00C041C9">
            <w:pPr>
              <w:pStyle w:val="NoSpacing"/>
              <w:rPr>
                <w:rFonts w:ascii="SassoonPrimaryInfant" w:hAnsi="SassoonPrimaryInfant"/>
              </w:rPr>
            </w:pPr>
          </w:p>
          <w:p w14:paraId="23BCD705" w14:textId="37161EC7" w:rsidR="00CE75A8" w:rsidRPr="00CE75A8" w:rsidRDefault="00CE75A8" w:rsidP="00C041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use familiar resources based on my simple experiences such as homes.</w:t>
            </w:r>
          </w:p>
          <w:p w14:paraId="563E0EB8" w14:textId="77777777" w:rsidR="00CE75A8" w:rsidRPr="001F723B" w:rsidRDefault="00CE75A8" w:rsidP="00C041C9">
            <w:pPr>
              <w:pStyle w:val="NoSpacing"/>
              <w:rPr>
                <w:rFonts w:ascii="SassoonPrimaryInfant" w:hAnsi="SassoonPrimaryInfant"/>
              </w:rPr>
            </w:pPr>
          </w:p>
          <w:p w14:paraId="6EAF9470" w14:textId="77777777" w:rsidR="00CE75A8" w:rsidRPr="001F723B" w:rsidRDefault="00CE75A8" w:rsidP="00C041C9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961" w:type="dxa"/>
          </w:tcPr>
          <w:p w14:paraId="268A0094" w14:textId="77603B28" w:rsidR="00CE75A8" w:rsidRPr="00CE75A8" w:rsidRDefault="00CE75A8" w:rsidP="00C041C9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CE75A8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648B2BA6" w14:textId="5F8B8659" w:rsidR="00CE75A8" w:rsidRPr="001F723B" w:rsidRDefault="00CE75A8" w:rsidP="00CE75A8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Under the sea – coral, seaweed, underwater cave, deep sea diver</w:t>
            </w:r>
          </w:p>
          <w:p w14:paraId="4A16674E" w14:textId="77777777" w:rsidR="00CE75A8" w:rsidRPr="001F723B" w:rsidRDefault="00CE75A8" w:rsidP="00C041C9">
            <w:pPr>
              <w:pStyle w:val="NoSpacing"/>
              <w:rPr>
                <w:rFonts w:ascii="SassoonPrimaryInfant" w:hAnsi="SassoonPrimaryInfant"/>
              </w:rPr>
            </w:pPr>
          </w:p>
          <w:p w14:paraId="45955469" w14:textId="77777777" w:rsidR="00CE75A8" w:rsidRDefault="00CE75A8" w:rsidP="00C041C9">
            <w:pPr>
              <w:pStyle w:val="NoSpacing"/>
              <w:rPr>
                <w:rFonts w:ascii="SassoonPrimaryInfant" w:hAnsi="SassoonPrimaryInfant"/>
              </w:rPr>
            </w:pPr>
          </w:p>
          <w:p w14:paraId="41BEB5A8" w14:textId="77777777" w:rsidR="00CE75A8" w:rsidRDefault="00CE75A8" w:rsidP="00C041C9">
            <w:pPr>
              <w:pStyle w:val="NoSpacing"/>
              <w:rPr>
                <w:rFonts w:ascii="SassoonPrimaryInfant" w:hAnsi="SassoonPrimaryInfant"/>
              </w:rPr>
            </w:pPr>
          </w:p>
          <w:p w14:paraId="575C2DB7" w14:textId="77777777" w:rsidR="00CE75A8" w:rsidRDefault="00CE75A8" w:rsidP="00C041C9">
            <w:pPr>
              <w:pStyle w:val="NoSpacing"/>
              <w:rPr>
                <w:rFonts w:ascii="SassoonPrimaryInfant" w:hAnsi="SassoonPrimaryInfant"/>
              </w:rPr>
            </w:pPr>
          </w:p>
          <w:p w14:paraId="631817A5" w14:textId="06ADDF4C" w:rsidR="00CE75A8" w:rsidRDefault="00CE75A8" w:rsidP="00C041C9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Specific resources (airport, fire engines, car park, rocket, pirate ship, houses, castles etc)</w:t>
            </w:r>
          </w:p>
          <w:p w14:paraId="3B3C8512" w14:textId="11F0DFA8" w:rsidR="00CE75A8" w:rsidRDefault="00CE75A8" w:rsidP="00C041C9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Cave, toadstools</w:t>
            </w:r>
          </w:p>
          <w:p w14:paraId="60C0F484" w14:textId="6571468A" w:rsidR="00CE75A8" w:rsidRDefault="00CE75A8" w:rsidP="00C041C9">
            <w:pPr>
              <w:pStyle w:val="NoSpacing"/>
              <w:rPr>
                <w:rFonts w:ascii="SassoonPrimaryInfant" w:hAnsi="SassoonPrimaryInfant"/>
              </w:rPr>
            </w:pPr>
          </w:p>
          <w:p w14:paraId="45AC0D20" w14:textId="5815909D" w:rsidR="00CE75A8" w:rsidRPr="001F723B" w:rsidRDefault="00CE75A8" w:rsidP="00C041C9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House</w:t>
            </w:r>
          </w:p>
          <w:p w14:paraId="7DA22BBD" w14:textId="058236B4" w:rsidR="00CE75A8" w:rsidRPr="001F723B" w:rsidRDefault="00CE75A8" w:rsidP="00461429">
            <w:pPr>
              <w:pStyle w:val="NoSpacing"/>
              <w:rPr>
                <w:rFonts w:ascii="SassoonPrimaryInfant" w:hAnsi="SassoonPrimaryInfant"/>
              </w:rPr>
            </w:pPr>
          </w:p>
        </w:tc>
      </w:tr>
    </w:tbl>
    <w:p w14:paraId="5B3BE9E5" w14:textId="2EC89E82" w:rsidR="00B30BC7" w:rsidRPr="001F723B" w:rsidRDefault="00461429" w:rsidP="00201D5B">
      <w:pPr>
        <w:pStyle w:val="NoSpacing"/>
        <w:rPr>
          <w:rFonts w:ascii="SassoonPrimaryInfant" w:hAnsi="SassoonPrimaryInfant"/>
          <w:lang w:val="en-GB"/>
        </w:rPr>
      </w:pPr>
      <w:r w:rsidRPr="001F723B">
        <w:rPr>
          <w:rFonts w:ascii="SassoonPrimaryInfant" w:hAnsi="SassoonPrimaryInfant"/>
          <w:lang w:val="en-GB"/>
        </w:rPr>
        <w:br w:type="textWrapping" w:clear="all"/>
      </w:r>
      <w:r w:rsidR="00BB6C1A" w:rsidRPr="001F723B">
        <w:rPr>
          <w:rFonts w:ascii="SassoonPrimaryInfant" w:hAnsi="SassoonPrimaryInfant"/>
          <w:lang w:val="en-GB"/>
        </w:rPr>
        <w:tab/>
      </w:r>
      <w:r w:rsidR="0044506A" w:rsidRPr="001F723B">
        <w:rPr>
          <w:rFonts w:ascii="SassoonPrimaryInfant" w:hAnsi="SassoonPrimaryInfant"/>
          <w:lang w:val="en-GB"/>
        </w:rPr>
        <w:tab/>
      </w:r>
      <w:r w:rsidR="0044506A" w:rsidRPr="001F723B">
        <w:rPr>
          <w:rFonts w:ascii="SassoonPrimaryInfant" w:hAnsi="SassoonPrimaryInfant"/>
          <w:lang w:val="en-GB"/>
        </w:rPr>
        <w:tab/>
      </w:r>
      <w:r w:rsidR="0044506A" w:rsidRPr="001F723B">
        <w:rPr>
          <w:rFonts w:ascii="SassoonPrimaryInfant" w:hAnsi="SassoonPrimaryInfant"/>
          <w:lang w:val="en-GB"/>
        </w:rPr>
        <w:tab/>
      </w:r>
      <w:r w:rsidR="0044506A" w:rsidRPr="001F723B">
        <w:rPr>
          <w:rFonts w:ascii="SassoonPrimaryInfant" w:hAnsi="SassoonPrimaryInfant"/>
          <w:lang w:val="en-GB"/>
        </w:rPr>
        <w:tab/>
      </w:r>
      <w:r w:rsidR="0044506A" w:rsidRPr="001F723B">
        <w:rPr>
          <w:rFonts w:ascii="SassoonPrimaryInfant" w:hAnsi="SassoonPrimaryInfant"/>
          <w:lang w:val="en-GB"/>
        </w:rPr>
        <w:tab/>
      </w:r>
      <w:r w:rsidR="0044506A" w:rsidRPr="001F723B">
        <w:rPr>
          <w:rFonts w:ascii="SassoonPrimaryInfant" w:hAnsi="SassoonPrimaryInfant"/>
          <w:lang w:val="en-GB"/>
        </w:rPr>
        <w:tab/>
      </w:r>
    </w:p>
    <w:p w14:paraId="09BEE22F" w14:textId="77777777" w:rsidR="00916FBF" w:rsidRDefault="00916FBF" w:rsidP="00714431">
      <w:pPr>
        <w:pStyle w:val="NoSpacing"/>
        <w:jc w:val="center"/>
        <w:rPr>
          <w:rFonts w:ascii="SassoonPrimaryInfant" w:hAnsi="SassoonPrimaryInfant"/>
          <w:sz w:val="52"/>
          <w:szCs w:val="52"/>
          <w:lang w:val="en-GB"/>
        </w:rPr>
      </w:pPr>
    </w:p>
    <w:p w14:paraId="72BED14C" w14:textId="50D4AB5D" w:rsidR="008F3B6A" w:rsidRPr="001F723B" w:rsidRDefault="008F3B6A" w:rsidP="00714431">
      <w:pPr>
        <w:pStyle w:val="NoSpacing"/>
        <w:jc w:val="center"/>
        <w:rPr>
          <w:rFonts w:ascii="SassoonPrimaryInfant" w:hAnsi="SassoonPrimaryInfant"/>
          <w:sz w:val="52"/>
          <w:szCs w:val="52"/>
          <w:lang w:val="en-GB"/>
        </w:rPr>
      </w:pPr>
      <w:r w:rsidRPr="001F723B">
        <w:rPr>
          <w:rFonts w:ascii="SassoonPrimaryInfant" w:hAnsi="SassoonPrimaryInfant"/>
          <w:sz w:val="52"/>
          <w:szCs w:val="52"/>
          <w:lang w:val="en-GB"/>
        </w:rPr>
        <w:t>COMMON PLAY BEHAVIOURS</w:t>
      </w:r>
    </w:p>
    <w:p w14:paraId="67311299" w14:textId="5324F741" w:rsidR="0079414E" w:rsidRPr="001F723B" w:rsidRDefault="0076377B" w:rsidP="00714431">
      <w:pPr>
        <w:pStyle w:val="NoSpacing"/>
        <w:jc w:val="center"/>
        <w:rPr>
          <w:rFonts w:ascii="SassoonPrimaryInfant" w:hAnsi="SassoonPrimaryInfant"/>
          <w:sz w:val="52"/>
          <w:szCs w:val="52"/>
          <w:lang w:val="en-GB"/>
        </w:rPr>
      </w:pPr>
      <w:r w:rsidRPr="001F723B">
        <w:rPr>
          <w:rFonts w:ascii="SassoonPrimaryInfant" w:hAnsi="SassoonPrimaryInfant"/>
          <w:sz w:val="52"/>
          <w:szCs w:val="52"/>
          <w:lang w:val="en-GB"/>
        </w:rPr>
        <w:t>ROLE PLAY</w:t>
      </w:r>
    </w:p>
    <w:tbl>
      <w:tblPr>
        <w:tblW w:w="13608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7"/>
        <w:gridCol w:w="1788"/>
        <w:gridCol w:w="1789"/>
        <w:gridCol w:w="1788"/>
        <w:gridCol w:w="1789"/>
        <w:gridCol w:w="1788"/>
        <w:gridCol w:w="1789"/>
      </w:tblGrid>
      <w:tr w:rsidR="00F03E6A" w:rsidRPr="001F723B" w14:paraId="7CF37806" w14:textId="77777777" w:rsidTr="00720A4C">
        <w:trPr>
          <w:trHeight w:val="309"/>
        </w:trPr>
        <w:tc>
          <w:tcPr>
            <w:tcW w:w="2877" w:type="dxa"/>
          </w:tcPr>
          <w:p w14:paraId="60A3772F" w14:textId="77777777" w:rsidR="00F03E6A" w:rsidRPr="001F723B" w:rsidRDefault="00F03E6A" w:rsidP="00332578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Behaviour</w:t>
            </w:r>
          </w:p>
        </w:tc>
        <w:tc>
          <w:tcPr>
            <w:tcW w:w="3577" w:type="dxa"/>
            <w:gridSpan w:val="2"/>
          </w:tcPr>
          <w:p w14:paraId="4F9FAB94" w14:textId="77777777" w:rsidR="00F03E6A" w:rsidRPr="001F723B" w:rsidRDefault="00F03E6A" w:rsidP="0079414E">
            <w:pPr>
              <w:pStyle w:val="NoSpacing"/>
              <w:jc w:val="center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Dressing</w:t>
            </w:r>
          </w:p>
          <w:p w14:paraId="7B3C18FA" w14:textId="317AD08E" w:rsidR="00F03E6A" w:rsidRPr="001F723B" w:rsidRDefault="00F03E6A" w:rsidP="0079414E">
            <w:pPr>
              <w:pStyle w:val="NoSpacing"/>
              <w:jc w:val="center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Up</w:t>
            </w:r>
          </w:p>
        </w:tc>
        <w:tc>
          <w:tcPr>
            <w:tcW w:w="3577" w:type="dxa"/>
            <w:gridSpan w:val="2"/>
          </w:tcPr>
          <w:p w14:paraId="4B971DB7" w14:textId="59FEA9B8" w:rsidR="00F03E6A" w:rsidRPr="001F723B" w:rsidRDefault="00F03E6A" w:rsidP="0079414E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Construction</w:t>
            </w:r>
          </w:p>
        </w:tc>
        <w:tc>
          <w:tcPr>
            <w:tcW w:w="3577" w:type="dxa"/>
            <w:gridSpan w:val="2"/>
          </w:tcPr>
          <w:p w14:paraId="12F16369" w14:textId="77777777" w:rsidR="00F03E6A" w:rsidRPr="001F723B" w:rsidRDefault="00F03E6A" w:rsidP="0079414E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Representation</w:t>
            </w:r>
          </w:p>
          <w:p w14:paraId="7F3059D7" w14:textId="1F657976" w:rsidR="00F03E6A" w:rsidRPr="001F723B" w:rsidRDefault="00F03E6A" w:rsidP="0079414E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</w:p>
        </w:tc>
      </w:tr>
      <w:tr w:rsidR="006966D4" w:rsidRPr="001F723B" w14:paraId="07D4BFBB" w14:textId="77777777" w:rsidTr="005825F4">
        <w:trPr>
          <w:trHeight w:val="4126"/>
        </w:trPr>
        <w:tc>
          <w:tcPr>
            <w:tcW w:w="2877" w:type="dxa"/>
          </w:tcPr>
          <w:p w14:paraId="2350862D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633839E6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HIGH LEVEL</w:t>
            </w:r>
          </w:p>
          <w:p w14:paraId="7F120651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7189427D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39C8B95C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647BD350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7D669C8B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287079B2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1B47891A" w14:textId="159FA458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MID LEVEL</w:t>
            </w:r>
          </w:p>
          <w:p w14:paraId="22635CCD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58EBDA58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6B2452CF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6B89BE2A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1E5151E9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30C02CD7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77899D65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36663903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629FE81A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5784FBBC" w14:textId="7DF95E34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EMERGENT </w:t>
            </w:r>
          </w:p>
          <w:p w14:paraId="23BA4E04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3D4FA673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33B1700E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  <w:p w14:paraId="3924A09A" w14:textId="77777777" w:rsidR="006966D4" w:rsidRPr="001F723B" w:rsidRDefault="006966D4" w:rsidP="0079414E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788" w:type="dxa"/>
          </w:tcPr>
          <w:p w14:paraId="11FF3A0E" w14:textId="321E7534" w:rsidR="006966D4" w:rsidRDefault="006966D4" w:rsidP="0079414E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F873C9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55831325" w14:textId="12931A55" w:rsidR="006966D4" w:rsidRPr="00F873C9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F873C9">
              <w:rPr>
                <w:rFonts w:ascii="SassoonPrimaryInfant" w:hAnsi="SassoonPrimaryInfant"/>
                <w:sz w:val="16"/>
                <w:szCs w:val="16"/>
              </w:rPr>
              <w:t xml:space="preserve">I can select materials to transform myself into a character. </w:t>
            </w:r>
          </w:p>
          <w:p w14:paraId="3065D997" w14:textId="1AD9589E" w:rsidR="006966D4" w:rsidRPr="00F873C9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F873C9">
              <w:rPr>
                <w:rFonts w:ascii="SassoonPrimaryInfant" w:hAnsi="SassoonPrimaryInfant"/>
                <w:sz w:val="16"/>
                <w:szCs w:val="16"/>
              </w:rPr>
              <w:t>I use open-ended resources to do this.</w:t>
            </w:r>
          </w:p>
          <w:p w14:paraId="1F296FF4" w14:textId="7B26B59E" w:rsid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F873C9">
              <w:rPr>
                <w:rFonts w:ascii="SassoonPrimaryInfant" w:hAnsi="SassoonPrimaryInfant"/>
                <w:sz w:val="16"/>
                <w:szCs w:val="16"/>
              </w:rPr>
              <w:t>I can put clothing on and off with increasng independence.</w:t>
            </w:r>
          </w:p>
          <w:p w14:paraId="171278DE" w14:textId="3AB3A9E6" w:rsid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989C0D0" w14:textId="54B6A063" w:rsid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E1E9BDA" w14:textId="567F867E" w:rsid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use generic clothing to begin to create my own characters. I can usually dress and undress using pre-orepared costumes, only sometimes needing support.</w:t>
            </w:r>
          </w:p>
          <w:p w14:paraId="3E3391D2" w14:textId="3805207B" w:rsidR="006966D4" w:rsidRDefault="006966D4" w:rsidP="00CD316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have an undesrtanding of themed, related pieces of clothing/ accessories and reasons for this.</w:t>
            </w:r>
          </w:p>
          <w:p w14:paraId="37BBDD6F" w14:textId="3D2AC17E" w:rsidR="006966D4" w:rsidRDefault="006966D4" w:rsidP="00CD316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C4DD445" w14:textId="56792B1C" w:rsidR="006966D4" w:rsidRDefault="006966D4" w:rsidP="00CD316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make attempts at putting on pre-prepared costumes, such as pushing arm through. I need support to get changed.</w:t>
            </w:r>
          </w:p>
          <w:p w14:paraId="0177B02F" w14:textId="4799A12D" w:rsidR="006966D4" w:rsidRPr="002C553F" w:rsidRDefault="006966D4" w:rsidP="00CD3168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On some occasions I use clothes to inform by playful actions.</w:t>
            </w:r>
          </w:p>
          <w:p w14:paraId="4EF1FB5A" w14:textId="20A0DE34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</w:tc>
        <w:tc>
          <w:tcPr>
            <w:tcW w:w="1789" w:type="dxa"/>
          </w:tcPr>
          <w:p w14:paraId="62F0273F" w14:textId="77777777" w:rsidR="006966D4" w:rsidRPr="00F873C9" w:rsidRDefault="006966D4" w:rsidP="00CD3168">
            <w:pPr>
              <w:pStyle w:val="NoSpacing"/>
              <w:rPr>
                <w:rFonts w:ascii="SassoonPrimaryInfant" w:hAnsi="SassoonPrimaryInfant" w:cstheme="minorHAnsi"/>
                <w:b/>
                <w:bCs/>
              </w:rPr>
            </w:pPr>
            <w:r w:rsidRPr="00F873C9">
              <w:rPr>
                <w:rFonts w:ascii="SassoonPrimaryInfant" w:hAnsi="SassoonPrimaryInfant" w:cstheme="minorHAnsi"/>
                <w:b/>
                <w:bCs/>
              </w:rPr>
              <w:t>Vocabulary</w:t>
            </w:r>
          </w:p>
          <w:p w14:paraId="3E2F74EA" w14:textId="0861667D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>Troll, design, create, character, cruel old woman etc</w:t>
            </w:r>
          </w:p>
          <w:p w14:paraId="068C2696" w14:textId="49B0FB71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5AB0BAC" w14:textId="2DEB955C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1CDB606" w14:textId="0BCCE896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9CA0571" w14:textId="3886C000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>Baddie, goodie, gingerbread man, goldilocks, polic officer</w:t>
            </w:r>
          </w:p>
          <w:p w14:paraId="24809379" w14:textId="73A649C4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D68E8FA" w14:textId="4CBE9390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62FE5DC" w14:textId="36920E00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1C2FF11E" w14:textId="7641BA93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529F9FD3" w14:textId="50C33665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C0AAB3D" w14:textId="7058283C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010C875A" w14:textId="2CD8FDA8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>Buttons, zip, on, off, mummy, daddy, girl</w:t>
            </w:r>
          </w:p>
          <w:p w14:paraId="525240A4" w14:textId="77777777" w:rsidR="006966D4" w:rsidRPr="001F723B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EFB3ABA" w14:textId="77777777" w:rsidR="006966D4" w:rsidRPr="001F723B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C10979B" w14:textId="77777777" w:rsidR="006966D4" w:rsidRPr="001F723B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0CBA5B4" w14:textId="77777777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36B1704E" w14:textId="77777777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14C32CD4" w14:textId="77777777" w:rsidR="006966D4" w:rsidRDefault="006966D4" w:rsidP="00CD3168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3A07CA43" w14:textId="28E07559" w:rsidR="006966D4" w:rsidRPr="001F723B" w:rsidRDefault="006966D4" w:rsidP="002C553F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788" w:type="dxa"/>
          </w:tcPr>
          <w:p w14:paraId="0952147F" w14:textId="40FE26E6" w:rsidR="006966D4" w:rsidRPr="006966D4" w:rsidRDefault="006966D4" w:rsidP="009C1545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6966D4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4C4044F8" w14:textId="530A72BE" w:rsidR="006966D4" w:rsidRPr="00F873C9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F873C9">
              <w:rPr>
                <w:rFonts w:ascii="SassoonPrimaryInfant" w:hAnsi="SassoonPrimaryInfant"/>
                <w:sz w:val="16"/>
                <w:szCs w:val="16"/>
              </w:rPr>
              <w:t xml:space="preserve">I can select materials to </w:t>
            </w:r>
            <w:r>
              <w:rPr>
                <w:rFonts w:ascii="SassoonPrimaryInfant" w:hAnsi="SassoonPrimaryInfant"/>
                <w:sz w:val="16"/>
                <w:szCs w:val="16"/>
              </w:rPr>
              <w:t>create a setting for my play.</w:t>
            </w:r>
            <w:r w:rsidRPr="00F873C9">
              <w:rPr>
                <w:rFonts w:ascii="SassoonPrimaryInfant" w:hAnsi="SassoonPrimaryInfant"/>
                <w:sz w:val="16"/>
                <w:szCs w:val="16"/>
              </w:rPr>
              <w:t xml:space="preserve"> </w:t>
            </w:r>
          </w:p>
          <w:p w14:paraId="58A2AC3E" w14:textId="52E0D0A5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F873C9">
              <w:rPr>
                <w:rFonts w:ascii="SassoonPrimaryInfant" w:hAnsi="SassoonPrimaryInfant"/>
                <w:sz w:val="16"/>
                <w:szCs w:val="16"/>
              </w:rPr>
              <w:t>I use open-ended resources to do this.</w:t>
            </w:r>
          </w:p>
          <w:p w14:paraId="15B119D1" w14:textId="46383287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4F74972" w14:textId="4DC9838A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6C818FA" w14:textId="0573127B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A989C20" w14:textId="3BAA4E3E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F887977" w14:textId="01A89503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B695235" w14:textId="6D16DA1F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use areas which have been created by adults appropriately, drawing on my knowledge of a theme. In some cases I can add objects to a setting and use them purposefully and in context.</w:t>
            </w:r>
          </w:p>
          <w:p w14:paraId="20BABA2B" w14:textId="3684D478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0D7D90F" w14:textId="13AEE9A5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8462693" w14:textId="7642A1C0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5444679" w14:textId="57507662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4DA7321" w14:textId="0B7F978D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8E5B88A" w14:textId="5FE56870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EE47683" w14:textId="7E91E310" w:rsidR="006966D4" w:rsidRDefault="006966D4" w:rsidP="006966D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begin to use areas of the classroom appropriately ; making tea in the home corner.</w:t>
            </w:r>
          </w:p>
          <w:p w14:paraId="5B264575" w14:textId="77777777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</w:tc>
        <w:tc>
          <w:tcPr>
            <w:tcW w:w="1789" w:type="dxa"/>
          </w:tcPr>
          <w:p w14:paraId="387E632D" w14:textId="189897EC" w:rsidR="006966D4" w:rsidRPr="006966D4" w:rsidRDefault="006966D4" w:rsidP="00F97766">
            <w:pPr>
              <w:pStyle w:val="NoSpacing"/>
              <w:rPr>
                <w:rFonts w:ascii="SassoonPrimaryInfant" w:hAnsi="SassoonPrimaryInfant" w:cstheme="minorHAnsi"/>
                <w:b/>
                <w:bCs/>
              </w:rPr>
            </w:pPr>
            <w:r w:rsidRPr="006966D4">
              <w:rPr>
                <w:rFonts w:ascii="SassoonPrimaryInfant" w:hAnsi="SassoonPrimaryInfant" w:cstheme="minorHAnsi"/>
                <w:b/>
                <w:bCs/>
              </w:rPr>
              <w:t>Vocabulary</w:t>
            </w:r>
          </w:p>
          <w:p w14:paraId="666265BE" w14:textId="57FEB6B5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 xml:space="preserve">Cave, den, </w:t>
            </w:r>
          </w:p>
          <w:p w14:paraId="61B41E09" w14:textId="55F1343B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16DAA08" w14:textId="0720AC48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0B7E028D" w14:textId="7C349E21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09A36010" w14:textId="5BA8F3E4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BA166DD" w14:textId="79F421D8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5C35B86" w14:textId="529AE77D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03EFB95" w14:textId="6E7A1135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>Hospital, shop, dentists</w:t>
            </w:r>
          </w:p>
          <w:p w14:paraId="5BF31E4E" w14:textId="18DE8083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AF4E3D4" w14:textId="0FD50560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A3BE0AE" w14:textId="662764E0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1055D459" w14:textId="47C00E2F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DECEF3A" w14:textId="75A248DA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DD1C9A8" w14:textId="2432129E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3000F01F" w14:textId="2F089BFF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8554B18" w14:textId="7B2EC02A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B8F138D" w14:textId="4AEDF1A5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55C3696" w14:textId="159C229D" w:rsidR="006966D4" w:rsidRPr="001F723B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>House, bed, bath, car</w:t>
            </w:r>
          </w:p>
          <w:p w14:paraId="67E625E1" w14:textId="77777777" w:rsidR="006966D4" w:rsidRPr="001F723B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03480C3F" w14:textId="77777777" w:rsidR="006966D4" w:rsidRPr="001F723B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E0A88C0" w14:textId="77777777" w:rsidR="006966D4" w:rsidRPr="001F723B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05350A2F" w14:textId="77777777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1540CA9F" w14:textId="77777777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1F0C5355" w14:textId="77777777" w:rsidR="006966D4" w:rsidRDefault="006966D4" w:rsidP="00F97766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57E7323F" w14:textId="713A9FF9" w:rsidR="006966D4" w:rsidRPr="001F723B" w:rsidRDefault="006966D4" w:rsidP="006966D4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788" w:type="dxa"/>
          </w:tcPr>
          <w:p w14:paraId="35443574" w14:textId="516493B5" w:rsidR="006966D4" w:rsidRDefault="006966D4" w:rsidP="0079414E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6966D4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1A835E46" w14:textId="6CDC02C8" w:rsid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6966D4">
              <w:rPr>
                <w:rFonts w:ascii="SassoonPrimaryInfant" w:hAnsi="SassoonPrimaryInfant"/>
                <w:sz w:val="16"/>
                <w:szCs w:val="16"/>
              </w:rPr>
              <w:t>I can use a variety of openended objects and materials to create my own narrative.</w:t>
            </w:r>
          </w:p>
          <w:p w14:paraId="4F63B5B5" w14:textId="3F3EAEC1" w:rsid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2C2FF53" w14:textId="6DC9EB7E" w:rsid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65C2087" w14:textId="4758E0A4" w:rsid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7AEC853" w14:textId="4747DC56" w:rsid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ADCB452" w14:textId="6FFE88E6" w:rsid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2D6DAF7" w14:textId="579AEF80" w:rsid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DE2DD0F" w14:textId="150AF945" w:rsidR="006966D4" w:rsidRPr="006966D4" w:rsidRDefault="006966D4" w:rsidP="0079414E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use similar objects to represent a new idea.</w:t>
            </w:r>
          </w:p>
          <w:p w14:paraId="46467035" w14:textId="77777777" w:rsidR="006966D4" w:rsidRPr="001F723B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174B73C1" w14:textId="77777777" w:rsidR="006966D4" w:rsidRPr="001F723B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4A46611" w14:textId="77777777" w:rsidR="006966D4" w:rsidRPr="001F723B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1EC616E" w14:textId="77777777" w:rsidR="006966D4" w:rsidRPr="001F723B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1336B77A" w14:textId="77777777" w:rsidR="006966D4" w:rsidRPr="001F723B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3CB61C51" w14:textId="4540749D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39452FF" w14:textId="77777777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FEA81E7" w14:textId="77777777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DF1F264" w14:textId="77777777" w:rsidR="006966D4" w:rsidRPr="006966D4" w:rsidRDefault="006966D4" w:rsidP="00D02730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4A505716" w14:textId="4F8A3A97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  <w:r w:rsidRPr="006966D4">
              <w:rPr>
                <w:rFonts w:ascii="SassoonPrimaryInfant" w:hAnsi="SassoonPrimaryInfant" w:cstheme="minorHAnsi"/>
                <w:sz w:val="16"/>
                <w:szCs w:val="16"/>
              </w:rPr>
              <w:t>I can use objects in their intended real-life way.</w:t>
            </w:r>
          </w:p>
        </w:tc>
        <w:tc>
          <w:tcPr>
            <w:tcW w:w="1789" w:type="dxa"/>
          </w:tcPr>
          <w:p w14:paraId="4A4EF046" w14:textId="77777777" w:rsidR="006966D4" w:rsidRPr="006966D4" w:rsidRDefault="006966D4" w:rsidP="00D02730">
            <w:pPr>
              <w:pStyle w:val="NoSpacing"/>
              <w:rPr>
                <w:rFonts w:ascii="SassoonPrimaryInfant" w:hAnsi="SassoonPrimaryInfant" w:cstheme="minorHAnsi"/>
                <w:b/>
                <w:bCs/>
              </w:rPr>
            </w:pPr>
            <w:r w:rsidRPr="006966D4">
              <w:rPr>
                <w:rFonts w:ascii="SassoonPrimaryInfant" w:hAnsi="SassoonPrimaryInfant" w:cstheme="minorHAnsi"/>
                <w:b/>
                <w:bCs/>
              </w:rPr>
              <w:t>Vocabulary</w:t>
            </w:r>
          </w:p>
          <w:p w14:paraId="708FA389" w14:textId="402C6E95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>Journey, story</w:t>
            </w:r>
          </w:p>
          <w:p w14:paraId="039B0ED8" w14:textId="6E95173C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8A93D6C" w14:textId="3FA65657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B4B15FA" w14:textId="3A9717E0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517BB02F" w14:textId="1122E3AD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02852D35" w14:textId="4A23F710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0C9EC1E" w14:textId="3D741A6F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8141AB4" w14:textId="30A9E75A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>More unfamiliar nouns such as space ship, blender</w:t>
            </w:r>
          </w:p>
          <w:p w14:paraId="011D42E3" w14:textId="5A9BB41D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259987A" w14:textId="623B3A63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153BDF67" w14:textId="34F63A6D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52C306D" w14:textId="6B4AB4B7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C03B8A2" w14:textId="25CEE4E9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0D30921E" w14:textId="1B6249B7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C732D92" w14:textId="006839A0" w:rsidR="006966D4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>Some simple nouns</w:t>
            </w:r>
          </w:p>
          <w:p w14:paraId="77C7BC60" w14:textId="77777777" w:rsidR="006966D4" w:rsidRPr="001F723B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31692512" w14:textId="77777777" w:rsidR="006966D4" w:rsidRPr="001F723B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9BFEE9E" w14:textId="77777777" w:rsidR="006966D4" w:rsidRPr="001F723B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331FD63" w14:textId="77777777" w:rsidR="006966D4" w:rsidRPr="001F723B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FD29E92" w14:textId="77777777" w:rsidR="006966D4" w:rsidRPr="001F723B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E1A3E8C" w14:textId="77777777" w:rsidR="006966D4" w:rsidRPr="001F723B" w:rsidRDefault="006966D4" w:rsidP="00D02730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F799EFA" w14:textId="00F3439E" w:rsidR="006966D4" w:rsidRPr="001F723B" w:rsidRDefault="006966D4" w:rsidP="006966D4">
            <w:pPr>
              <w:pStyle w:val="NoSpacing"/>
              <w:rPr>
                <w:rFonts w:ascii="SassoonPrimaryInfant" w:hAnsi="SassoonPrimaryInfant"/>
              </w:rPr>
            </w:pPr>
          </w:p>
        </w:tc>
      </w:tr>
    </w:tbl>
    <w:p w14:paraId="66571C7C" w14:textId="4FC5259D" w:rsidR="00F31742" w:rsidRPr="001F723B" w:rsidRDefault="0079414E" w:rsidP="008F3B6A">
      <w:pPr>
        <w:pStyle w:val="NoSpacing"/>
        <w:rPr>
          <w:rFonts w:ascii="SassoonPrimaryInfant" w:hAnsi="SassoonPrimaryInfant"/>
          <w:lang w:val="en-GB"/>
        </w:rPr>
      </w:pPr>
      <w:r w:rsidRPr="001F723B">
        <w:rPr>
          <w:rFonts w:ascii="SassoonPrimaryInfant" w:hAnsi="SassoonPrimaryInfant"/>
          <w:lang w:val="en-GB"/>
        </w:rPr>
        <w:lastRenderedPageBreak/>
        <w:tab/>
      </w:r>
    </w:p>
    <w:p w14:paraId="5940E08F" w14:textId="28F3B6B3" w:rsidR="008F3B6A" w:rsidRPr="001F723B" w:rsidRDefault="008F3B6A" w:rsidP="008F3B6A">
      <w:pPr>
        <w:pStyle w:val="NoSpacing"/>
        <w:rPr>
          <w:rFonts w:ascii="SassoonPrimaryInfant" w:hAnsi="SassoonPrimaryInfant"/>
          <w:lang w:val="en-GB"/>
        </w:rPr>
      </w:pPr>
    </w:p>
    <w:p w14:paraId="1E2DD524" w14:textId="77777777" w:rsidR="008F3B6A" w:rsidRPr="001F723B" w:rsidRDefault="008F3B6A" w:rsidP="00854D64">
      <w:pPr>
        <w:jc w:val="center"/>
        <w:rPr>
          <w:rFonts w:ascii="SassoonPrimaryInfant" w:hAnsi="SassoonPrimaryInfant"/>
          <w:sz w:val="52"/>
          <w:szCs w:val="52"/>
          <w:lang w:val="en-GB"/>
        </w:rPr>
      </w:pPr>
      <w:bookmarkStart w:id="0" w:name="_Hlk528053460"/>
      <w:r w:rsidRPr="001F723B">
        <w:rPr>
          <w:rFonts w:ascii="SassoonPrimaryInfant" w:hAnsi="SassoonPrimaryInfant"/>
          <w:sz w:val="52"/>
          <w:szCs w:val="52"/>
          <w:lang w:val="en-GB"/>
        </w:rPr>
        <w:t xml:space="preserve">COMMON PLAY BEHAVIOURS </w:t>
      </w:r>
    </w:p>
    <w:p w14:paraId="354076BC" w14:textId="638F2762" w:rsidR="00854D64" w:rsidRPr="001F723B" w:rsidRDefault="00854D64" w:rsidP="008F3B6A">
      <w:pPr>
        <w:jc w:val="center"/>
        <w:rPr>
          <w:rFonts w:ascii="SassoonPrimaryInfant" w:hAnsi="SassoonPrimaryInfant"/>
          <w:sz w:val="52"/>
          <w:szCs w:val="52"/>
          <w:lang w:val="en-GB"/>
        </w:rPr>
      </w:pPr>
      <w:r w:rsidRPr="001F723B">
        <w:rPr>
          <w:rFonts w:ascii="SassoonPrimaryInfant" w:hAnsi="SassoonPrimaryInfant"/>
          <w:sz w:val="52"/>
          <w:szCs w:val="52"/>
          <w:lang w:val="en-GB"/>
        </w:rPr>
        <w:t xml:space="preserve">AREA: </w:t>
      </w:r>
      <w:r w:rsidR="009F25DA" w:rsidRPr="001F723B">
        <w:rPr>
          <w:rFonts w:ascii="SassoonPrimaryInfant" w:hAnsi="SassoonPrimaryInfant"/>
          <w:sz w:val="52"/>
          <w:szCs w:val="52"/>
          <w:lang w:val="en-GB"/>
        </w:rPr>
        <w:t>CONSTRUCTION</w:t>
      </w: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1418"/>
        <w:gridCol w:w="1417"/>
        <w:gridCol w:w="1418"/>
        <w:gridCol w:w="1628"/>
        <w:gridCol w:w="1348"/>
        <w:gridCol w:w="1418"/>
        <w:gridCol w:w="1984"/>
        <w:gridCol w:w="1985"/>
      </w:tblGrid>
      <w:tr w:rsidR="00854D64" w:rsidRPr="001F723B" w14:paraId="13C868AE" w14:textId="77777777" w:rsidTr="000203FC">
        <w:trPr>
          <w:trHeight w:val="315"/>
        </w:trPr>
        <w:tc>
          <w:tcPr>
            <w:tcW w:w="2977" w:type="dxa"/>
          </w:tcPr>
          <w:p w14:paraId="0517CABD" w14:textId="77777777" w:rsidR="00854D64" w:rsidRPr="001F723B" w:rsidRDefault="00854D64" w:rsidP="00332578">
            <w:pPr>
              <w:spacing w:line="240" w:lineRule="auto"/>
              <w:jc w:val="center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Behaviour</w:t>
            </w:r>
          </w:p>
        </w:tc>
        <w:tc>
          <w:tcPr>
            <w:tcW w:w="2835" w:type="dxa"/>
            <w:gridSpan w:val="2"/>
          </w:tcPr>
          <w:p w14:paraId="7CC9703A" w14:textId="7DBE17C2" w:rsidR="00854D64" w:rsidRPr="001F723B" w:rsidRDefault="00854D64" w:rsidP="00332578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Stacking</w:t>
            </w:r>
          </w:p>
        </w:tc>
        <w:tc>
          <w:tcPr>
            <w:tcW w:w="3046" w:type="dxa"/>
            <w:gridSpan w:val="2"/>
          </w:tcPr>
          <w:p w14:paraId="68AAD3B2" w14:textId="6EE08947" w:rsidR="00854D64" w:rsidRPr="001F723B" w:rsidRDefault="00854D64" w:rsidP="00332578">
            <w:pPr>
              <w:pStyle w:val="NoSpacing"/>
              <w:jc w:val="center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Enclosing</w:t>
            </w:r>
          </w:p>
        </w:tc>
        <w:tc>
          <w:tcPr>
            <w:tcW w:w="2766" w:type="dxa"/>
            <w:gridSpan w:val="2"/>
          </w:tcPr>
          <w:p w14:paraId="7C8831EC" w14:textId="35435494" w:rsidR="00854D64" w:rsidRPr="001F723B" w:rsidRDefault="00854D64" w:rsidP="00332578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Bridging</w:t>
            </w:r>
          </w:p>
        </w:tc>
        <w:tc>
          <w:tcPr>
            <w:tcW w:w="3969" w:type="dxa"/>
            <w:gridSpan w:val="2"/>
          </w:tcPr>
          <w:p w14:paraId="784F42F3" w14:textId="44DE4061" w:rsidR="00854D64" w:rsidRPr="001F723B" w:rsidRDefault="00854D64" w:rsidP="00854D64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Joining</w:t>
            </w:r>
          </w:p>
        </w:tc>
      </w:tr>
      <w:tr w:rsidR="00D304C9" w:rsidRPr="001F723B" w14:paraId="47319F68" w14:textId="77777777" w:rsidTr="00BF4EAB">
        <w:trPr>
          <w:trHeight w:val="4216"/>
        </w:trPr>
        <w:tc>
          <w:tcPr>
            <w:tcW w:w="2977" w:type="dxa"/>
          </w:tcPr>
          <w:p w14:paraId="0A648D31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4E894A32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HIGH LEVEL</w:t>
            </w:r>
          </w:p>
          <w:p w14:paraId="03F03F41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32B740FC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3B44C902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58E013D0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2764F459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42C02885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60DF3E8C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MID LEVEL</w:t>
            </w:r>
          </w:p>
          <w:p w14:paraId="6F6F5E98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1E8CCFFA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1B136CE2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5344E361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14D3F2CE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22169843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57DC0A7F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2F8B80E8" w14:textId="31439E5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EMERGENT </w:t>
            </w:r>
          </w:p>
          <w:p w14:paraId="15DD04CC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5B0DC8A5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3AD7472C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  <w:p w14:paraId="6FD225AB" w14:textId="77777777" w:rsidR="00D304C9" w:rsidRPr="001F723B" w:rsidRDefault="00D304C9" w:rsidP="00332578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418" w:type="dxa"/>
          </w:tcPr>
          <w:p w14:paraId="3B591AE2" w14:textId="54CC881E" w:rsidR="00D304C9" w:rsidRPr="000203FC" w:rsidRDefault="00D304C9" w:rsidP="00B061C0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0203FC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309D9D7F" w14:textId="105A4A79" w:rsidR="00D304C9" w:rsidRDefault="00D304C9" w:rsidP="000203F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can build models using this skill.</w:t>
            </w:r>
          </w:p>
          <w:p w14:paraId="72E7B5DB" w14:textId="620D1BFD" w:rsidR="00D304C9" w:rsidRDefault="00D304C9" w:rsidP="000203F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>I reflect on my designs and know ways to strengthen/ improve my towers.</w:t>
            </w:r>
          </w:p>
          <w:p w14:paraId="29AFE3C9" w14:textId="77777777" w:rsidR="00D304C9" w:rsidRDefault="00D304C9" w:rsidP="000203F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BC256E8" w14:textId="77777777" w:rsidR="00D304C9" w:rsidRDefault="00D304C9" w:rsidP="000203F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06CF760" w14:textId="246B4AA8" w:rsidR="00D304C9" w:rsidRPr="00D66619" w:rsidRDefault="00D304C9" w:rsidP="000203F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>
              <w:rPr>
                <w:rFonts w:ascii="SassoonPrimaryInfant" w:hAnsi="SassoonPrimaryInfant"/>
                <w:sz w:val="16"/>
                <w:szCs w:val="16"/>
              </w:rPr>
              <w:t xml:space="preserve">I can stack using a variety of objects of differing sizes. </w:t>
            </w:r>
          </w:p>
          <w:p w14:paraId="2F5AFF6F" w14:textId="77777777" w:rsidR="00D304C9" w:rsidRPr="00D66619" w:rsidRDefault="00D304C9" w:rsidP="000203F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1060BD5" w14:textId="77777777" w:rsidR="00D304C9" w:rsidRPr="00D66619" w:rsidRDefault="00D304C9" w:rsidP="000203F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000C14B" w14:textId="77777777" w:rsidR="00D304C9" w:rsidRPr="00D66619" w:rsidRDefault="00D304C9" w:rsidP="000203F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90778A7" w14:textId="77777777" w:rsidR="00D304C9" w:rsidRDefault="00D304C9" w:rsidP="000203F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FF2DBC7" w14:textId="77777777" w:rsidR="00D304C9" w:rsidRDefault="00D304C9" w:rsidP="000203F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1D6E2CC" w14:textId="77777777" w:rsidR="00D304C9" w:rsidRDefault="00D304C9" w:rsidP="000203FC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DF7009E" w14:textId="41073024" w:rsidR="00D304C9" w:rsidRPr="001F723B" w:rsidRDefault="00D304C9" w:rsidP="000203FC">
            <w:pPr>
              <w:pStyle w:val="NoSpacing"/>
              <w:rPr>
                <w:rFonts w:ascii="SassoonPrimaryInfant" w:hAnsi="SassoonPrimaryInfant"/>
              </w:rPr>
            </w:pPr>
            <w:r w:rsidRPr="00D66619">
              <w:rPr>
                <w:rFonts w:ascii="SassoonPrimaryInfant" w:hAnsi="SassoonPrimaryInfant"/>
                <w:sz w:val="16"/>
                <w:szCs w:val="16"/>
              </w:rPr>
              <w:t xml:space="preserve">I can place </w:t>
            </w:r>
            <w:r>
              <w:rPr>
                <w:rFonts w:ascii="SassoonPrimaryInfant" w:hAnsi="SassoonPrimaryInfant"/>
                <w:sz w:val="16"/>
                <w:szCs w:val="16"/>
              </w:rPr>
              <w:t xml:space="preserve"> large </w:t>
            </w:r>
            <w:r w:rsidRPr="00D66619">
              <w:rPr>
                <w:rFonts w:ascii="SassoonPrimaryInfant" w:hAnsi="SassoonPrimaryInfant"/>
                <w:sz w:val="16"/>
                <w:szCs w:val="16"/>
              </w:rPr>
              <w:t xml:space="preserve">objects on top of one another. </w:t>
            </w:r>
            <w:r>
              <w:rPr>
                <w:rFonts w:ascii="SassoonPrimaryInfant" w:hAnsi="SassoonPrimaryInfant"/>
                <w:sz w:val="16"/>
                <w:szCs w:val="16"/>
              </w:rPr>
              <w:t>I can usually do this without 3-4 objects falling over.</w:t>
            </w:r>
          </w:p>
        </w:tc>
        <w:tc>
          <w:tcPr>
            <w:tcW w:w="1417" w:type="dxa"/>
          </w:tcPr>
          <w:p w14:paraId="4304ED0E" w14:textId="77777777" w:rsidR="00D304C9" w:rsidRPr="000203FC" w:rsidRDefault="00D304C9" w:rsidP="00645901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0203FC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53FB8284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Strong, weak, better</w:t>
            </w:r>
          </w:p>
          <w:p w14:paraId="6E5B6A04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29767494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341472F1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4BD25EF9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4F09D875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2131B72B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Build, high</w:t>
            </w:r>
          </w:p>
          <w:p w14:paraId="199D631B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18957BAB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17DECA20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7ABE784F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287F4CB4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5C5882D4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39121546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50DB235F" w14:textId="015F1E17" w:rsidR="00D304C9" w:rsidRPr="001F723B" w:rsidRDefault="00D304C9" w:rsidP="000203FC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Big</w:t>
            </w:r>
          </w:p>
        </w:tc>
        <w:tc>
          <w:tcPr>
            <w:tcW w:w="1418" w:type="dxa"/>
          </w:tcPr>
          <w:p w14:paraId="120E13FC" w14:textId="11047B50" w:rsidR="00D304C9" w:rsidRPr="000203FC" w:rsidRDefault="00D304C9" w:rsidP="00B061C0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0203FC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773FF465" w14:textId="05C6EBC3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0203FC">
              <w:rPr>
                <w:rFonts w:ascii="SassoonPrimaryInfant" w:hAnsi="SassoonPrimaryInfant" w:cstheme="minorHAnsi"/>
                <w:sz w:val="16"/>
                <w:szCs w:val="16"/>
              </w:rPr>
              <w:t>I can use metal tools to create permanent enclosures (with some adult support).</w:t>
            </w:r>
          </w:p>
          <w:p w14:paraId="3B4F41CD" w14:textId="6A9C2485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0331F45C" w14:textId="2E78326F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54338AF7" w14:textId="586710E0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04FF57D7" w14:textId="52D98D40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7F0CA84A" w14:textId="7B1292FF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>
              <w:rPr>
                <w:rFonts w:ascii="SassoonPrimaryInfant" w:hAnsi="SassoonPrimaryInfant" w:cstheme="minorHAnsi"/>
                <w:sz w:val="16"/>
                <w:szCs w:val="16"/>
              </w:rPr>
              <w:t>I can use a variety of objects to create enclosures, including some tools.</w:t>
            </w:r>
          </w:p>
          <w:p w14:paraId="129E2B7D" w14:textId="58F70EC9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18FF0D96" w14:textId="0BB901CC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53869B77" w14:textId="6E071273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205BA709" w14:textId="7723D56A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34BF38D9" w14:textId="26F4A1B1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4BF7742F" w14:textId="0CA70DC2" w:rsidR="00D304C9" w:rsidRPr="000203FC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>
              <w:rPr>
                <w:rFonts w:ascii="SassoonPrimaryInfant" w:hAnsi="SassoonPrimaryInfant" w:cstheme="minorHAnsi"/>
                <w:sz w:val="16"/>
                <w:szCs w:val="16"/>
              </w:rPr>
              <w:t>I can use free standing materials to create an enclosure.</w:t>
            </w:r>
          </w:p>
          <w:p w14:paraId="04ABBE14" w14:textId="77777777" w:rsidR="00D304C9" w:rsidRPr="000203FC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7D92153E" w14:textId="77777777" w:rsidR="00D304C9" w:rsidRPr="000203FC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35BE948A" w14:textId="77777777" w:rsidR="00D304C9" w:rsidRPr="000203FC" w:rsidRDefault="00D304C9" w:rsidP="00437F1D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6B553D49" w14:textId="77777777" w:rsidR="00D304C9" w:rsidRPr="001F723B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D9232D6" w14:textId="77777777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2E78847" w14:textId="7E5AEDBB" w:rsidR="00D304C9" w:rsidRPr="001F723B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</w:tc>
        <w:tc>
          <w:tcPr>
            <w:tcW w:w="1628" w:type="dxa"/>
          </w:tcPr>
          <w:p w14:paraId="2A9D5407" w14:textId="7AF583B7" w:rsidR="00D304C9" w:rsidRPr="000203FC" w:rsidRDefault="00D304C9" w:rsidP="00437F1D">
            <w:pPr>
              <w:pStyle w:val="NoSpacing"/>
              <w:rPr>
                <w:rFonts w:ascii="SassoonPrimaryInfant" w:hAnsi="SassoonPrimaryInfant" w:cstheme="minorHAnsi"/>
                <w:b/>
                <w:bCs/>
              </w:rPr>
            </w:pPr>
            <w:r w:rsidRPr="000203FC">
              <w:rPr>
                <w:rFonts w:ascii="SassoonPrimaryInfant" w:hAnsi="SassoonPrimaryInfant" w:cstheme="minorHAnsi"/>
                <w:b/>
                <w:bCs/>
              </w:rPr>
              <w:t>Vocabulary</w:t>
            </w:r>
          </w:p>
          <w:p w14:paraId="70AD60B7" w14:textId="0F3F970B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>Screwdriver, nail</w:t>
            </w:r>
          </w:p>
          <w:p w14:paraId="2655062C" w14:textId="26DA91BD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A15CBA4" w14:textId="21320D19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182D4C9B" w14:textId="1CE08597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C71BCEE" w14:textId="6269F6D0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162E6940" w14:textId="0D886E01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45F0E737" w14:textId="45E3146D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33938592" w14:textId="684B9909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>Around, join, wall</w:t>
            </w:r>
          </w:p>
          <w:p w14:paraId="3FF3F95A" w14:textId="0DB1CDDC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933346E" w14:textId="3C6F530D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15D1F391" w14:textId="3279ACFC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00EE18F1" w14:textId="493F7D6A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23BB1743" w14:textId="5B783CC8" w:rsidR="00D304C9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C8FDD95" w14:textId="7D89B693" w:rsidR="00D304C9" w:rsidRPr="001F723B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  <w:r>
              <w:rPr>
                <w:rFonts w:ascii="SassoonPrimaryInfant" w:hAnsi="SassoonPrimaryInfant" w:cstheme="minorHAnsi"/>
              </w:rPr>
              <w:t>Door, open, close</w:t>
            </w:r>
          </w:p>
          <w:p w14:paraId="466433F5" w14:textId="77777777" w:rsidR="00D304C9" w:rsidRPr="001F723B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0D2A1200" w14:textId="77777777" w:rsidR="00D304C9" w:rsidRPr="001F723B" w:rsidRDefault="00D304C9" w:rsidP="00437F1D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732A5446" w14:textId="7D4E80E9" w:rsidR="00D304C9" w:rsidRPr="001F723B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</w:tc>
        <w:tc>
          <w:tcPr>
            <w:tcW w:w="1348" w:type="dxa"/>
          </w:tcPr>
          <w:p w14:paraId="37853141" w14:textId="1B5BBA0F" w:rsidR="00D304C9" w:rsidRPr="000203FC" w:rsidRDefault="00D304C9" w:rsidP="00B061C0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0203FC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5059D355" w14:textId="3F34F6A6" w:rsidR="00D304C9" w:rsidRPr="000203FC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0203FC">
              <w:rPr>
                <w:rFonts w:ascii="SassoonPrimaryInfant" w:hAnsi="SassoonPrimaryInfant" w:cstheme="minorHAnsi"/>
                <w:sz w:val="16"/>
                <w:szCs w:val="16"/>
              </w:rPr>
              <w:t>I can create small and large scale bridges which can hold an object.</w:t>
            </w:r>
          </w:p>
          <w:p w14:paraId="6DE71D63" w14:textId="0D4D3852" w:rsidR="00D304C9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6676679F" w14:textId="677223B0" w:rsidR="00D304C9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20D00A7B" w14:textId="682EC79B" w:rsidR="00D304C9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19D881BB" w14:textId="21F5A625" w:rsidR="00D304C9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67F3B0A8" w14:textId="77777777" w:rsidR="00D304C9" w:rsidRPr="000203FC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20F5C746" w14:textId="379B311B" w:rsidR="00D304C9" w:rsidRPr="000203FC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0203FC">
              <w:rPr>
                <w:rFonts w:ascii="SassoonPrimaryInfant" w:hAnsi="SassoonPrimaryInfant" w:cstheme="minorHAnsi"/>
                <w:sz w:val="16"/>
                <w:szCs w:val="16"/>
              </w:rPr>
              <w:t>I can create bridges usinga  range of objects.</w:t>
            </w:r>
          </w:p>
          <w:p w14:paraId="15E5A363" w14:textId="77777777" w:rsidR="00D304C9" w:rsidRPr="000203FC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0C130405" w14:textId="0ACD075C" w:rsidR="00D304C9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769FFE3B" w14:textId="72E904E8" w:rsidR="00D304C9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706E32A3" w14:textId="4E9988E1" w:rsidR="00D304C9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73250EB4" w14:textId="6FB20FF7" w:rsidR="00D304C9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1D1B6B3F" w14:textId="3FEE14BF" w:rsidR="00D304C9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2B9EBA74" w14:textId="77777777" w:rsidR="00D304C9" w:rsidRPr="000203FC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3ACC58D1" w14:textId="521C3D27" w:rsidR="00D304C9" w:rsidRPr="000203FC" w:rsidRDefault="00D304C9" w:rsidP="002B085B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0203FC">
              <w:rPr>
                <w:rFonts w:ascii="SassoonPrimaryInfant" w:hAnsi="SassoonPrimaryInfant" w:cstheme="minorHAnsi"/>
                <w:sz w:val="16"/>
                <w:szCs w:val="16"/>
              </w:rPr>
              <w:t>I can copy a simple bridge ysing three objects.</w:t>
            </w:r>
          </w:p>
          <w:p w14:paraId="508DD95B" w14:textId="77777777" w:rsidR="00D304C9" w:rsidRPr="001F723B" w:rsidRDefault="00D304C9" w:rsidP="002B085B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CD851F8" w14:textId="77777777" w:rsidR="00D304C9" w:rsidRPr="001F723B" w:rsidRDefault="00D304C9" w:rsidP="002B085B">
            <w:pPr>
              <w:pStyle w:val="NoSpacing"/>
              <w:rPr>
                <w:rFonts w:ascii="SassoonPrimaryInfant" w:hAnsi="SassoonPrimaryInfant" w:cstheme="minorHAnsi"/>
              </w:rPr>
            </w:pPr>
          </w:p>
          <w:p w14:paraId="67326390" w14:textId="2062E739" w:rsidR="00D304C9" w:rsidRPr="001F723B" w:rsidRDefault="00D304C9" w:rsidP="002B085B">
            <w:pPr>
              <w:pStyle w:val="NoSpacing"/>
              <w:rPr>
                <w:rFonts w:ascii="SassoonPrimaryInfant" w:hAnsi="SassoonPrimaryInfant" w:cstheme="minorHAnsi"/>
              </w:rPr>
            </w:pPr>
          </w:p>
        </w:tc>
        <w:tc>
          <w:tcPr>
            <w:tcW w:w="1418" w:type="dxa"/>
          </w:tcPr>
          <w:p w14:paraId="0E0C1806" w14:textId="77777777" w:rsidR="00D304C9" w:rsidRPr="000203FC" w:rsidRDefault="00D304C9" w:rsidP="002B085B">
            <w:pPr>
              <w:pStyle w:val="NoSpacing"/>
              <w:rPr>
                <w:rFonts w:ascii="SassoonPrimaryInfant" w:hAnsi="SassoonPrimaryInfant" w:cstheme="minorHAnsi"/>
                <w:b/>
                <w:bCs/>
              </w:rPr>
            </w:pPr>
            <w:r w:rsidRPr="000203FC">
              <w:rPr>
                <w:rFonts w:ascii="SassoonPrimaryInfant" w:hAnsi="SassoonPrimaryInfant" w:cstheme="minorHAnsi"/>
                <w:b/>
                <w:bCs/>
              </w:rPr>
              <w:t>Vocabulary</w:t>
            </w:r>
          </w:p>
          <w:p w14:paraId="721DBCC8" w14:textId="7CF75F3A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Strength, weight, improve</w:t>
            </w:r>
          </w:p>
          <w:p w14:paraId="2BA77EB4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52953C09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54D054FF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4B72C98D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75E043F4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Over, under, sides</w:t>
            </w:r>
          </w:p>
          <w:p w14:paraId="71C40A87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67E83AD6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78C7F1E3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333E2704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222C3CE2" w14:textId="77777777" w:rsidR="00D304C9" w:rsidRDefault="00D304C9" w:rsidP="000203FC">
            <w:pPr>
              <w:pStyle w:val="NoSpacing"/>
              <w:rPr>
                <w:rFonts w:ascii="SassoonPrimaryInfant" w:hAnsi="SassoonPrimaryInfant"/>
              </w:rPr>
            </w:pPr>
          </w:p>
          <w:p w14:paraId="1891A235" w14:textId="2DE20552" w:rsidR="00D304C9" w:rsidRPr="001F723B" w:rsidRDefault="00D304C9" w:rsidP="000203FC">
            <w:pPr>
              <w:pStyle w:val="NoSpacing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>Bridge</w:t>
            </w:r>
          </w:p>
        </w:tc>
        <w:tc>
          <w:tcPr>
            <w:tcW w:w="1984" w:type="dxa"/>
          </w:tcPr>
          <w:p w14:paraId="2093E8D3" w14:textId="524B16FA" w:rsidR="00D304C9" w:rsidRPr="00D304C9" w:rsidRDefault="00D304C9" w:rsidP="00B061C0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D304C9">
              <w:rPr>
                <w:rFonts w:ascii="SassoonPrimaryInfant" w:hAnsi="SassoonPrimaryInfant"/>
                <w:b/>
                <w:bCs/>
              </w:rPr>
              <w:t>Knowledge</w:t>
            </w:r>
          </w:p>
          <w:p w14:paraId="6C37BB8B" w14:textId="77777777" w:rsidR="00D304C9" w:rsidRPr="009E5554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9E5554">
              <w:rPr>
                <w:rFonts w:ascii="SassoonPrimaryInfant" w:hAnsi="SassoonPrimaryInfant"/>
                <w:sz w:val="16"/>
                <w:szCs w:val="16"/>
              </w:rPr>
              <w:t xml:space="preserve">I can join a range of materials in a variety of ways. </w:t>
            </w:r>
          </w:p>
          <w:p w14:paraId="3122A62E" w14:textId="4B82C058" w:rsidR="00D304C9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9E5554">
              <w:rPr>
                <w:rFonts w:ascii="SassoonPrimaryInfant" w:hAnsi="SassoonPrimaryInfant"/>
                <w:sz w:val="16"/>
                <w:szCs w:val="16"/>
              </w:rPr>
              <w:t>I select a method based on the purpose/ properties of materials.</w:t>
            </w:r>
          </w:p>
          <w:p w14:paraId="7219C59C" w14:textId="61BEE31D" w:rsidR="00D304C9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A5210F7" w14:textId="59618B07" w:rsidR="00D304C9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E1F6755" w14:textId="77777777" w:rsidR="00D304C9" w:rsidRPr="009E5554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94DEEBB" w14:textId="77777777" w:rsidR="00D304C9" w:rsidRPr="009E5554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DCC425D" w14:textId="7A69F31D" w:rsidR="00D304C9" w:rsidRPr="009E5554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9E5554">
              <w:rPr>
                <w:rFonts w:ascii="SassoonPrimaryInfant" w:hAnsi="SassoonPrimaryInfant"/>
                <w:sz w:val="16"/>
                <w:szCs w:val="16"/>
              </w:rPr>
              <w:t xml:space="preserve">I </w:t>
            </w:r>
            <w:r>
              <w:rPr>
                <w:rFonts w:ascii="SassoonPrimaryInfant" w:hAnsi="SassoonPrimaryInfant"/>
                <w:sz w:val="16"/>
                <w:szCs w:val="16"/>
              </w:rPr>
              <w:t xml:space="preserve">can use two methods of joining materials such as pushing and </w:t>
            </w:r>
            <w:r w:rsidR="00BA1EE2">
              <w:rPr>
                <w:rFonts w:ascii="SassoonPrimaryInfant" w:hAnsi="SassoonPrimaryInfant"/>
                <w:sz w:val="16"/>
                <w:szCs w:val="16"/>
              </w:rPr>
              <w:t>staples</w:t>
            </w:r>
            <w:r>
              <w:rPr>
                <w:rFonts w:ascii="SassoonPrimaryInfant" w:hAnsi="SassoonPrimaryInfant"/>
                <w:sz w:val="16"/>
                <w:szCs w:val="16"/>
              </w:rPr>
              <w:t>. I use these techniques with increasing accuracy.</w:t>
            </w:r>
          </w:p>
          <w:p w14:paraId="001AE01A" w14:textId="77777777" w:rsidR="00D304C9" w:rsidRPr="009E5554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202A01F" w14:textId="77777777" w:rsidR="00D304C9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0CE13A7" w14:textId="77777777" w:rsidR="00D304C9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ADF6D6C" w14:textId="77777777" w:rsidR="00D304C9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2201FB5" w14:textId="77777777" w:rsidR="00D304C9" w:rsidRDefault="00D304C9" w:rsidP="00D304C9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9B6F670" w14:textId="3109BE9D" w:rsidR="00D304C9" w:rsidRPr="001F723B" w:rsidRDefault="00D304C9" w:rsidP="00D304C9">
            <w:pPr>
              <w:pStyle w:val="NoSpacing"/>
              <w:rPr>
                <w:rFonts w:ascii="SassoonPrimaryInfant" w:hAnsi="SassoonPrimaryInfant" w:cstheme="minorHAnsi"/>
              </w:rPr>
            </w:pPr>
            <w:r w:rsidRPr="009E5554">
              <w:rPr>
                <w:rFonts w:ascii="SassoonPrimaryInfant" w:hAnsi="SassoonPrimaryInfant"/>
                <w:sz w:val="16"/>
                <w:szCs w:val="16"/>
              </w:rPr>
              <w:t xml:space="preserve">I have an awareness </w:t>
            </w:r>
            <w:r>
              <w:rPr>
                <w:rFonts w:ascii="SassoonPrimaryInfant" w:hAnsi="SassoonPrimaryInfant"/>
                <w:sz w:val="16"/>
                <w:szCs w:val="16"/>
              </w:rPr>
              <w:t>that some toys have features of joining and others do not.</w:t>
            </w:r>
            <w:r w:rsidRPr="009E5554">
              <w:rPr>
                <w:rFonts w:ascii="SassoonPrimaryInfant" w:hAnsi="SassoonPrimaryInfant"/>
                <w:sz w:val="16"/>
                <w:szCs w:val="16"/>
              </w:rPr>
              <w:t xml:space="preserve">. I can </w:t>
            </w:r>
            <w:r>
              <w:rPr>
                <w:rFonts w:ascii="SassoonPrimaryInfant" w:hAnsi="SassoonPrimaryInfant"/>
                <w:sz w:val="16"/>
                <w:szCs w:val="16"/>
              </w:rPr>
              <w:t>begin to push sticklebricks together.</w:t>
            </w:r>
          </w:p>
        </w:tc>
        <w:tc>
          <w:tcPr>
            <w:tcW w:w="1985" w:type="dxa"/>
          </w:tcPr>
          <w:p w14:paraId="2A446723" w14:textId="77777777" w:rsidR="00D304C9" w:rsidRDefault="00D304C9" w:rsidP="00D304C9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D304C9">
              <w:rPr>
                <w:rFonts w:ascii="SassoonPrimaryInfant" w:hAnsi="SassoonPrimaryInfant"/>
                <w:b/>
                <w:bCs/>
              </w:rPr>
              <w:t>Vocabulary</w:t>
            </w:r>
          </w:p>
          <w:p w14:paraId="7E4C27E3" w14:textId="0475ED8E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  <w:r w:rsidRPr="00BA1EE2">
              <w:rPr>
                <w:rFonts w:ascii="SassoonPrimaryInfant" w:hAnsi="SassoonPrimaryInfant"/>
              </w:rPr>
              <w:t>Because, elastic bands, hole punch</w:t>
            </w:r>
          </w:p>
          <w:p w14:paraId="719F227C" w14:textId="77777777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</w:p>
          <w:p w14:paraId="31C289BA" w14:textId="77777777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</w:p>
          <w:p w14:paraId="68102F8E" w14:textId="77777777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</w:p>
          <w:p w14:paraId="42565E33" w14:textId="77777777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</w:p>
          <w:p w14:paraId="76348A4D" w14:textId="77777777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</w:p>
          <w:p w14:paraId="26B8CACE" w14:textId="77777777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</w:p>
          <w:p w14:paraId="7C5E4C65" w14:textId="6F82C0D7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  <w:r w:rsidRPr="00BA1EE2">
              <w:rPr>
                <w:rFonts w:ascii="SassoonPrimaryInfant" w:hAnsi="SassoonPrimaryInfant"/>
              </w:rPr>
              <w:t>Scissors, staples, string</w:t>
            </w:r>
          </w:p>
          <w:p w14:paraId="1803DB40" w14:textId="77777777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</w:p>
          <w:p w14:paraId="5CD08543" w14:textId="77777777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</w:p>
          <w:p w14:paraId="6892AFF0" w14:textId="77777777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</w:p>
          <w:p w14:paraId="3378C358" w14:textId="77777777" w:rsidR="00BA1EE2" w:rsidRPr="00BA1EE2" w:rsidRDefault="00BA1EE2" w:rsidP="00D304C9">
            <w:pPr>
              <w:pStyle w:val="NoSpacing"/>
              <w:rPr>
                <w:rFonts w:ascii="SassoonPrimaryInfant" w:hAnsi="SassoonPrimaryInfant"/>
              </w:rPr>
            </w:pPr>
          </w:p>
          <w:p w14:paraId="4C828B95" w14:textId="612E34D5" w:rsidR="00BA1EE2" w:rsidRPr="00D304C9" w:rsidRDefault="00BA1EE2" w:rsidP="00D304C9">
            <w:pPr>
              <w:pStyle w:val="NoSpacing"/>
              <w:rPr>
                <w:rFonts w:ascii="SassoonPrimaryInfant" w:hAnsi="SassoonPrimaryInfant"/>
                <w:b/>
                <w:bCs/>
              </w:rPr>
            </w:pPr>
            <w:r w:rsidRPr="00BA1EE2">
              <w:rPr>
                <w:rFonts w:ascii="SassoonPrimaryInfant" w:hAnsi="SassoonPrimaryInfant"/>
              </w:rPr>
              <w:t>Trains, blocks, stick</w:t>
            </w:r>
          </w:p>
        </w:tc>
      </w:tr>
    </w:tbl>
    <w:p w14:paraId="55BD2F2C" w14:textId="77777777" w:rsidR="00854D64" w:rsidRPr="001F723B" w:rsidRDefault="00854D64" w:rsidP="00854D64">
      <w:pPr>
        <w:pStyle w:val="NoSpacing"/>
        <w:rPr>
          <w:rFonts w:ascii="SassoonPrimaryInfant" w:hAnsi="SassoonPrimaryInfant"/>
          <w:lang w:val="en-GB"/>
        </w:rPr>
      </w:pPr>
      <w:r w:rsidRPr="001F723B">
        <w:rPr>
          <w:rFonts w:ascii="SassoonPrimaryInfant" w:hAnsi="SassoonPrimaryInfant"/>
          <w:lang w:val="en-GB"/>
        </w:rPr>
        <w:tab/>
      </w:r>
    </w:p>
    <w:p w14:paraId="55C79562" w14:textId="77777777" w:rsidR="00854D64" w:rsidRPr="001F723B" w:rsidRDefault="00854D64" w:rsidP="00854D64">
      <w:pPr>
        <w:rPr>
          <w:rFonts w:ascii="SassoonPrimaryInfant" w:hAnsi="SassoonPrimaryInfant"/>
          <w:lang w:val="en-GB"/>
        </w:rPr>
      </w:pPr>
    </w:p>
    <w:p w14:paraId="64BAA7BE" w14:textId="77777777" w:rsidR="00854D64" w:rsidRPr="001F723B" w:rsidRDefault="00854D64" w:rsidP="00854D64">
      <w:pPr>
        <w:rPr>
          <w:rFonts w:ascii="SassoonPrimaryInfant" w:hAnsi="SassoonPrimaryInfant"/>
          <w:lang w:val="en-GB"/>
        </w:rPr>
      </w:pPr>
    </w:p>
    <w:p w14:paraId="67C20760" w14:textId="77777777" w:rsidR="00854D64" w:rsidRPr="001F723B" w:rsidRDefault="00854D64" w:rsidP="00854D64">
      <w:pPr>
        <w:rPr>
          <w:rFonts w:ascii="SassoonPrimaryInfant" w:hAnsi="SassoonPrimaryInfant"/>
          <w:lang w:val="en-GB"/>
        </w:rPr>
      </w:pPr>
    </w:p>
    <w:bookmarkEnd w:id="0"/>
    <w:p w14:paraId="429F54E2" w14:textId="77777777" w:rsidR="008F3B6A" w:rsidRPr="001F723B" w:rsidRDefault="008F3B6A" w:rsidP="008F3B6A">
      <w:pPr>
        <w:pStyle w:val="NoSpacing"/>
        <w:jc w:val="center"/>
        <w:rPr>
          <w:rFonts w:ascii="SassoonPrimaryInfant" w:hAnsi="SassoonPrimaryInfant"/>
          <w:sz w:val="52"/>
          <w:szCs w:val="52"/>
          <w:lang w:val="en-GB"/>
        </w:rPr>
      </w:pPr>
      <w:r w:rsidRPr="001F723B">
        <w:rPr>
          <w:rFonts w:ascii="SassoonPrimaryInfant" w:hAnsi="SassoonPrimaryInfant"/>
          <w:sz w:val="52"/>
          <w:szCs w:val="52"/>
          <w:lang w:val="en-GB"/>
        </w:rPr>
        <w:t>COMMON PLAY BEHAVIOURS</w:t>
      </w:r>
    </w:p>
    <w:p w14:paraId="6DFB4820" w14:textId="57D82322" w:rsidR="00C53232" w:rsidRPr="001F723B" w:rsidRDefault="00512370" w:rsidP="009874E7">
      <w:pPr>
        <w:pStyle w:val="NoSpacing"/>
        <w:jc w:val="center"/>
        <w:rPr>
          <w:rFonts w:ascii="SassoonPrimaryInfant" w:hAnsi="SassoonPrimaryInfant"/>
          <w:sz w:val="52"/>
          <w:szCs w:val="52"/>
          <w:lang w:val="en-GB"/>
        </w:rPr>
      </w:pPr>
      <w:r w:rsidRPr="001F723B">
        <w:rPr>
          <w:rFonts w:ascii="SassoonPrimaryInfant" w:hAnsi="SassoonPrimaryInfant"/>
          <w:sz w:val="52"/>
          <w:szCs w:val="52"/>
          <w:lang w:val="en-GB"/>
        </w:rPr>
        <w:t xml:space="preserve">AREA: </w:t>
      </w:r>
      <w:r w:rsidR="000E68CA" w:rsidRPr="001F723B">
        <w:rPr>
          <w:rFonts w:ascii="SassoonPrimaryInfant" w:hAnsi="SassoonPrimaryInfant"/>
          <w:sz w:val="52"/>
          <w:szCs w:val="52"/>
          <w:lang w:val="en-GB"/>
        </w:rPr>
        <w:t>MALLEABLE</w:t>
      </w:r>
    </w:p>
    <w:tbl>
      <w:tblPr>
        <w:tblpPr w:leftFromText="180" w:rightFromText="180" w:vertAnchor="text" w:horzAnchor="margin" w:tblpXSpec="center" w:tblpY="345"/>
        <w:tblOverlap w:val="never"/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5"/>
        <w:gridCol w:w="1275"/>
        <w:gridCol w:w="1134"/>
        <w:gridCol w:w="1276"/>
        <w:gridCol w:w="1134"/>
        <w:gridCol w:w="1134"/>
        <w:gridCol w:w="1134"/>
        <w:gridCol w:w="1276"/>
        <w:gridCol w:w="1276"/>
        <w:gridCol w:w="1286"/>
        <w:gridCol w:w="1038"/>
        <w:gridCol w:w="1247"/>
        <w:gridCol w:w="1248"/>
      </w:tblGrid>
      <w:tr w:rsidR="00E55184" w:rsidRPr="001F723B" w14:paraId="7F195CF8" w14:textId="77777777" w:rsidTr="004C4362">
        <w:trPr>
          <w:trHeight w:val="315"/>
        </w:trPr>
        <w:tc>
          <w:tcPr>
            <w:tcW w:w="1555" w:type="dxa"/>
          </w:tcPr>
          <w:p w14:paraId="3E93B4EC" w14:textId="77777777" w:rsidR="00E55184" w:rsidRPr="004E1B7F" w:rsidRDefault="00E55184" w:rsidP="00E55184">
            <w:pPr>
              <w:pStyle w:val="NoSpacing"/>
              <w:rPr>
                <w:rFonts w:ascii="SassoonPrimaryInfant" w:hAnsi="SassoonPrimaryInfant"/>
                <w:sz w:val="32"/>
                <w:szCs w:val="32"/>
                <w:lang w:val="en-GB"/>
              </w:rPr>
            </w:pPr>
            <w:r w:rsidRPr="004E1B7F">
              <w:rPr>
                <w:rFonts w:ascii="SassoonPrimaryInfant" w:hAnsi="SassoonPrimaryInfant"/>
                <w:sz w:val="32"/>
                <w:szCs w:val="32"/>
                <w:lang w:val="en-GB"/>
              </w:rPr>
              <w:t>Behaviour</w:t>
            </w:r>
          </w:p>
        </w:tc>
        <w:tc>
          <w:tcPr>
            <w:tcW w:w="2409" w:type="dxa"/>
            <w:gridSpan w:val="2"/>
          </w:tcPr>
          <w:p w14:paraId="43909701" w14:textId="77777777" w:rsidR="00E55184" w:rsidRPr="001F723B" w:rsidRDefault="00E55184" w:rsidP="00E55184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Roll Flat</w:t>
            </w:r>
          </w:p>
        </w:tc>
        <w:tc>
          <w:tcPr>
            <w:tcW w:w="2410" w:type="dxa"/>
            <w:gridSpan w:val="2"/>
          </w:tcPr>
          <w:p w14:paraId="1CFDCFF7" w14:textId="77777777" w:rsidR="00E55184" w:rsidRPr="001F723B" w:rsidRDefault="00E55184" w:rsidP="00E55184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>
              <w:rPr>
                <w:rFonts w:ascii="SassoonPrimaryInfant" w:hAnsi="SassoonPrimaryInfant"/>
                <w:sz w:val="36"/>
                <w:szCs w:val="36"/>
              </w:rPr>
              <w:t>Roll</w:t>
            </w:r>
          </w:p>
        </w:tc>
        <w:tc>
          <w:tcPr>
            <w:tcW w:w="2268" w:type="dxa"/>
            <w:gridSpan w:val="2"/>
          </w:tcPr>
          <w:p w14:paraId="501FFEF6" w14:textId="77777777" w:rsidR="00E55184" w:rsidRPr="001F723B" w:rsidRDefault="00E55184" w:rsidP="00E55184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Knead/ Squeeze</w:t>
            </w:r>
          </w:p>
        </w:tc>
        <w:tc>
          <w:tcPr>
            <w:tcW w:w="2552" w:type="dxa"/>
            <w:gridSpan w:val="2"/>
          </w:tcPr>
          <w:p w14:paraId="76850119" w14:textId="77777777" w:rsidR="00E55184" w:rsidRPr="001F723B" w:rsidRDefault="00E55184" w:rsidP="00E55184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Pat/</w:t>
            </w:r>
          </w:p>
          <w:p w14:paraId="67882533" w14:textId="77777777" w:rsidR="00E55184" w:rsidRPr="001F723B" w:rsidRDefault="00E55184" w:rsidP="00E55184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Mould</w:t>
            </w:r>
          </w:p>
        </w:tc>
        <w:tc>
          <w:tcPr>
            <w:tcW w:w="2324" w:type="dxa"/>
            <w:gridSpan w:val="2"/>
          </w:tcPr>
          <w:p w14:paraId="6D07FEF3" w14:textId="77777777" w:rsidR="00E55184" w:rsidRPr="001F723B" w:rsidRDefault="00E55184" w:rsidP="00E55184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Cutting</w:t>
            </w:r>
          </w:p>
        </w:tc>
        <w:tc>
          <w:tcPr>
            <w:tcW w:w="2495" w:type="dxa"/>
            <w:gridSpan w:val="2"/>
          </w:tcPr>
          <w:p w14:paraId="66CC9FEB" w14:textId="77777777" w:rsidR="00E55184" w:rsidRPr="001F723B" w:rsidRDefault="00E55184" w:rsidP="00E55184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Coiling</w:t>
            </w:r>
          </w:p>
        </w:tc>
      </w:tr>
      <w:tr w:rsidR="004C4362" w:rsidRPr="001F723B" w14:paraId="560DB04B" w14:textId="77777777" w:rsidTr="004C4362">
        <w:trPr>
          <w:trHeight w:val="4205"/>
        </w:trPr>
        <w:tc>
          <w:tcPr>
            <w:tcW w:w="1555" w:type="dxa"/>
          </w:tcPr>
          <w:p w14:paraId="0B1093FA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609974B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HIGH LEVEL</w:t>
            </w:r>
          </w:p>
          <w:p w14:paraId="08FDD7F0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D51D4CD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75D824F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i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i/>
                <w:sz w:val="16"/>
                <w:szCs w:val="16"/>
              </w:rPr>
              <w:t>Plasticine/ clay too</w:t>
            </w:r>
          </w:p>
          <w:p w14:paraId="795CCF43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88830E0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BC8052D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37B564E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DAAC8B4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BE2571D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534D670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MID LEVEL</w:t>
            </w:r>
          </w:p>
          <w:p w14:paraId="37137DE6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1D1BA06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i/>
                <w:sz w:val="16"/>
                <w:szCs w:val="16"/>
              </w:rPr>
            </w:pPr>
          </w:p>
          <w:p w14:paraId="65DA2702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D1765B8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5A64D91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7FA61C1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B851E27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CE28D5D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 xml:space="preserve">EMERGENT </w:t>
            </w:r>
          </w:p>
          <w:p w14:paraId="1A5628C4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666A3F8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i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i/>
                <w:sz w:val="16"/>
                <w:szCs w:val="16"/>
              </w:rPr>
              <w:t>Playdough</w:t>
            </w:r>
          </w:p>
          <w:p w14:paraId="5AAD46D8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483C015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</w:tc>
        <w:tc>
          <w:tcPr>
            <w:tcW w:w="1275" w:type="dxa"/>
          </w:tcPr>
          <w:p w14:paraId="6252BDE8" w14:textId="63EA3B24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b/>
                <w:bCs/>
                <w:sz w:val="16"/>
                <w:szCs w:val="16"/>
              </w:rPr>
              <w:t>Knowledge</w:t>
            </w:r>
          </w:p>
          <w:p w14:paraId="5D2B0A10" w14:textId="315B0412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can roll out dough, clay and plasticene evenly using tools.</w:t>
            </w:r>
          </w:p>
          <w:p w14:paraId="12BBAB19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449F906F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28B4CBCC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4E5598D9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049579C9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I can use a rolling pin to roll out play dough for a purpose such as cutting out a flat shape.</w:t>
            </w:r>
          </w:p>
          <w:p w14:paraId="1048DC47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3874CE90" w14:textId="0D4187AC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I can use my hands and fingers to push dough so that it is flatter.</w:t>
            </w:r>
          </w:p>
          <w:p w14:paraId="21806700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267185A" w14:textId="273A8D7D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  <w:t>Vocabulary</w:t>
            </w:r>
          </w:p>
          <w:p w14:paraId="581E0EFC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1431AEAB" w14:textId="6CE06D3C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Clay, plasticene, dowling, rods</w:t>
            </w:r>
          </w:p>
          <w:p w14:paraId="78CB884F" w14:textId="33394619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3742E940" w14:textId="1CFB109F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66B96B77" w14:textId="6F69168E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Rolling pin, flat</w:t>
            </w:r>
          </w:p>
          <w:p w14:paraId="2D9338AD" w14:textId="03F21EB1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7A90179B" w14:textId="04E69511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4CF207D5" w14:textId="6A789981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Down, push</w:t>
            </w:r>
          </w:p>
          <w:p w14:paraId="510696C9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04D36D7F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4E3B448D" w14:textId="56373F5F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</w:tc>
        <w:tc>
          <w:tcPr>
            <w:tcW w:w="1276" w:type="dxa"/>
          </w:tcPr>
          <w:p w14:paraId="0525836C" w14:textId="7FC76006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b/>
                <w:bCs/>
                <w:sz w:val="16"/>
                <w:szCs w:val="16"/>
              </w:rPr>
              <w:t xml:space="preserve">Knowledge </w:t>
            </w:r>
          </w:p>
          <w:p w14:paraId="228456E0" w14:textId="2565C5BD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can use my hands to roll a ball of dough, clay and plasticene. I can roll large and small spheres.</w:t>
            </w:r>
          </w:p>
          <w:p w14:paraId="4C5FB974" w14:textId="0F5A7029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B8D8048" w14:textId="2BF871E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can roll a sausage by pushin my hands forwards and backwards, on the table.</w:t>
            </w:r>
          </w:p>
          <w:p w14:paraId="75366C07" w14:textId="69CCCD53" w:rsidR="004C4362" w:rsidRPr="004C4362" w:rsidRDefault="004C4362" w:rsidP="004E1B7F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can roll a sausage in the palms of my hands.</w:t>
            </w:r>
          </w:p>
          <w:p w14:paraId="70EDD618" w14:textId="6F3B5AF7" w:rsidR="004C4362" w:rsidRPr="004C4362" w:rsidRDefault="004C4362" w:rsidP="004E1B7F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31DA67F" w14:textId="4A352119" w:rsidR="004C4362" w:rsidRPr="004C4362" w:rsidRDefault="004C4362" w:rsidP="004E1B7F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can push dough forward against a surface.</w:t>
            </w:r>
          </w:p>
          <w:p w14:paraId="55E9059A" w14:textId="77777777" w:rsidR="004C4362" w:rsidRPr="004C4362" w:rsidRDefault="004C4362" w:rsidP="004E1B7F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B6FEC64" w14:textId="2FCC7758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FC28B08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</w:tc>
        <w:tc>
          <w:tcPr>
            <w:tcW w:w="1134" w:type="dxa"/>
          </w:tcPr>
          <w:p w14:paraId="3EB66F2E" w14:textId="76D67653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b/>
                <w:bCs/>
                <w:sz w:val="16"/>
                <w:szCs w:val="16"/>
              </w:rPr>
              <w:t>Vocabulary</w:t>
            </w:r>
          </w:p>
          <w:p w14:paraId="09043256" w14:textId="73E66356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Sphere</w:t>
            </w:r>
          </w:p>
          <w:p w14:paraId="3C153732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5540F8B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50EB3FC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DCF0F0A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C0191F9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Forwards, back, round, roll</w:t>
            </w:r>
          </w:p>
          <w:p w14:paraId="158CF110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6E00B0B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BC82D3F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2C1B32F" w14:textId="21AB745F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push</w:t>
            </w:r>
          </w:p>
        </w:tc>
        <w:tc>
          <w:tcPr>
            <w:tcW w:w="1134" w:type="dxa"/>
          </w:tcPr>
          <w:p w14:paraId="6C03E35E" w14:textId="502C46DF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b/>
                <w:bCs/>
                <w:sz w:val="16"/>
                <w:szCs w:val="16"/>
              </w:rPr>
              <w:t>Knowledge</w:t>
            </w:r>
          </w:p>
          <w:p w14:paraId="4DA7A896" w14:textId="19C5C1E9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can use tools to squeeze and need materials for a purpose.</w:t>
            </w:r>
          </w:p>
          <w:p w14:paraId="52ACBA38" w14:textId="4770E77C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16D6486" w14:textId="3A5201AB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can use the palm of my hands to knead dough and my knuckles.</w:t>
            </w:r>
          </w:p>
          <w:p w14:paraId="5E265344" w14:textId="7F55349C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2D04DDF" w14:textId="0FEF1225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can use my hands and fingers to squeeze dough.</w:t>
            </w:r>
          </w:p>
          <w:p w14:paraId="3205D358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2489B06F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51426784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7B8A20F2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7D1ED6A0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5F252FE7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BA4E686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  <w:t>Vocabulary</w:t>
            </w:r>
          </w:p>
          <w:p w14:paraId="261B8D56" w14:textId="2287BFE4" w:rsidR="004C4362" w:rsidRPr="004C4362" w:rsidRDefault="004C4362" w:rsidP="004E1B7F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Garlic press, tool, knead</w:t>
            </w:r>
          </w:p>
          <w:p w14:paraId="4CD94D82" w14:textId="477F4DF4" w:rsidR="004C4362" w:rsidRPr="004C4362" w:rsidRDefault="004C4362" w:rsidP="004E1B7F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79DE6400" w14:textId="2EF063DC" w:rsidR="004C4362" w:rsidRPr="004C4362" w:rsidRDefault="004C4362" w:rsidP="004E1B7F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Squeeze, punch, press</w:t>
            </w:r>
          </w:p>
          <w:p w14:paraId="5733AB8A" w14:textId="7448A4F2" w:rsidR="004C4362" w:rsidRPr="004C4362" w:rsidRDefault="004C4362" w:rsidP="004E1B7F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21ECD39F" w14:textId="75FEA740" w:rsidR="004C4362" w:rsidRPr="004C4362" w:rsidRDefault="004C4362" w:rsidP="004E1B7F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push</w:t>
            </w:r>
          </w:p>
          <w:p w14:paraId="5960B1FF" w14:textId="0A09D92A" w:rsidR="004C4362" w:rsidRPr="004C4362" w:rsidRDefault="004C4362" w:rsidP="004E1B7F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</w:tc>
        <w:tc>
          <w:tcPr>
            <w:tcW w:w="1276" w:type="dxa"/>
          </w:tcPr>
          <w:p w14:paraId="6D99590D" w14:textId="549FE041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  <w:t>Knowledge</w:t>
            </w:r>
          </w:p>
          <w:p w14:paraId="438510D9" w14:textId="2D73533B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I can use moulds and tools to create a specific effect.</w:t>
            </w:r>
          </w:p>
          <w:p w14:paraId="3C4CCBFC" w14:textId="693A5C4F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7EF433C3" w14:textId="6488B3CD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I can mould dough using two hands together.</w:t>
            </w:r>
          </w:p>
          <w:p w14:paraId="662FF60B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4BA3FBAC" w14:textId="01BB8E20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I can use the palm of my hands to pat and mould dough onto an unmoveable surface.</w:t>
            </w:r>
          </w:p>
          <w:p w14:paraId="6CFAD76A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6E26E6DB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65734862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2104F4E1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</w:tc>
        <w:tc>
          <w:tcPr>
            <w:tcW w:w="1276" w:type="dxa"/>
          </w:tcPr>
          <w:p w14:paraId="6A8961EF" w14:textId="5AD2EC35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  <w:t>Vocabulary</w:t>
            </w:r>
          </w:p>
          <w:p w14:paraId="02898D94" w14:textId="5BDA06EE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Shape, mould</w:t>
            </w:r>
          </w:p>
          <w:p w14:paraId="5648C734" w14:textId="410F0190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2D59296" w14:textId="40EDCBE3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Change</w:t>
            </w:r>
          </w:p>
          <w:p w14:paraId="6D28C07F" w14:textId="7DB3A744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024D9CE" w14:textId="50C4A8A6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386C90A" w14:textId="679C74F9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Push, squeeze</w:t>
            </w:r>
          </w:p>
          <w:p w14:paraId="60C51F44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6112C38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C6D748A" w14:textId="054D6B11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</w:tc>
        <w:tc>
          <w:tcPr>
            <w:tcW w:w="1286" w:type="dxa"/>
          </w:tcPr>
          <w:p w14:paraId="5E1C7ABE" w14:textId="2E631E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  <w:t>Knowledge</w:t>
            </w:r>
          </w:p>
          <w:p w14:paraId="3F320777" w14:textId="2104E21A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can use a range of tools, usually safely to cut dough and gain different effects; excess removal, to create a pattern etc.</w:t>
            </w:r>
          </w:p>
          <w:p w14:paraId="7D553F03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A5F4DAD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533BBCA" w14:textId="21052265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can use spring scissors to cut strips off dough and I can use a cutter to remove a shape.</w:t>
            </w:r>
          </w:p>
          <w:p w14:paraId="6CB81B55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DFD7BBF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2B948C61" w14:textId="4B342D90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can use my hands to tear playdough.</w:t>
            </w:r>
          </w:p>
          <w:p w14:paraId="2BC4D038" w14:textId="586E3FD3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I begin to use shape cutters, not always cutting accurately.</w:t>
            </w:r>
          </w:p>
          <w:p w14:paraId="76A417B2" w14:textId="7CDA3436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</w:tc>
        <w:tc>
          <w:tcPr>
            <w:tcW w:w="1038" w:type="dxa"/>
          </w:tcPr>
          <w:p w14:paraId="35483697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  <w:t>Vocabulary</w:t>
            </w:r>
          </w:p>
          <w:p w14:paraId="47F6EF3B" w14:textId="02B5F20B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Pattern, shapes</w:t>
            </w:r>
          </w:p>
          <w:p w14:paraId="4D1CE5E0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8EB4ECC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0C8E2AA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43749C6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AA8FE4C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12350D2C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B48C915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477C61C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113F8B3" w14:textId="35E89939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Chop</w:t>
            </w:r>
          </w:p>
          <w:p w14:paraId="6E57C2C4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B21861D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9D1FD79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21D4639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04EE0AE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1FAAA9A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BBB22F6" w14:textId="21E5E74A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Cut, rip</w:t>
            </w:r>
          </w:p>
        </w:tc>
        <w:tc>
          <w:tcPr>
            <w:tcW w:w="1247" w:type="dxa"/>
          </w:tcPr>
          <w:p w14:paraId="2538FE67" w14:textId="0BFBCE1C" w:rsidR="004C4362" w:rsidRPr="004C4362" w:rsidRDefault="004C4362" w:rsidP="00E55184">
            <w:pPr>
              <w:pStyle w:val="NoSpacing"/>
              <w:rPr>
                <w:rFonts w:ascii="SassoonPrimaryInfant" w:hAnsi="SassoonPrimaryInfant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b/>
                <w:bCs/>
                <w:sz w:val="16"/>
                <w:szCs w:val="16"/>
              </w:rPr>
              <w:t>Knowledge</w:t>
            </w:r>
          </w:p>
          <w:p w14:paraId="71D85DEE" w14:textId="33F15D45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I can create a neat coil using dough which can also be free-standing.</w:t>
            </w:r>
          </w:p>
          <w:p w14:paraId="149856BE" w14:textId="4D93FE53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4190A353" w14:textId="2518BB21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I can roll a sausage and begin to move it into a curled position.</w:t>
            </w:r>
          </w:p>
          <w:p w14:paraId="43989A2A" w14:textId="505F12AD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6A5C5362" w14:textId="6215B70D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sz w:val="16"/>
                <w:szCs w:val="16"/>
              </w:rPr>
              <w:t>I can begin to roll dough forward.</w:t>
            </w:r>
          </w:p>
          <w:p w14:paraId="3344846D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6699156C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19D7C98C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065BB643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  <w:p w14:paraId="76314A9F" w14:textId="77777777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sz w:val="16"/>
                <w:szCs w:val="16"/>
              </w:rPr>
            </w:pPr>
          </w:p>
        </w:tc>
        <w:tc>
          <w:tcPr>
            <w:tcW w:w="1248" w:type="dxa"/>
          </w:tcPr>
          <w:p w14:paraId="4F1EFB22" w14:textId="5177AA23" w:rsidR="004C4362" w:rsidRPr="004C4362" w:rsidRDefault="004C4362" w:rsidP="00E55184">
            <w:pPr>
              <w:pStyle w:val="NoSpacing"/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</w:pPr>
            <w:r w:rsidRPr="004C4362">
              <w:rPr>
                <w:rFonts w:ascii="SassoonPrimaryInfant" w:hAnsi="SassoonPrimaryInfant" w:cstheme="minorHAnsi"/>
                <w:b/>
                <w:bCs/>
                <w:sz w:val="16"/>
                <w:szCs w:val="16"/>
              </w:rPr>
              <w:t>Vocabulary</w:t>
            </w:r>
          </w:p>
          <w:p w14:paraId="3762206E" w14:textId="1DFE408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Around, curved</w:t>
            </w:r>
          </w:p>
          <w:p w14:paraId="1E80FB1C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7B209BF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4FA7830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7A05CAF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F081CCD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D6C8E36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6F6EBB37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A5E68A6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FE03BE6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A5F41EC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C4149EF" w14:textId="1E96CD90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Roll</w:t>
            </w:r>
          </w:p>
          <w:p w14:paraId="3EC15839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993C365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74C0194D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37FC7E8C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5DB2A53D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48A14457" w14:textId="77777777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</w:p>
          <w:p w14:paraId="0229902B" w14:textId="01C9C54C" w:rsidR="004C4362" w:rsidRPr="004C4362" w:rsidRDefault="004C4362" w:rsidP="004C4362">
            <w:pPr>
              <w:pStyle w:val="NoSpacing"/>
              <w:rPr>
                <w:rFonts w:ascii="SassoonPrimaryInfant" w:hAnsi="SassoonPrimaryInfant"/>
                <w:sz w:val="16"/>
                <w:szCs w:val="16"/>
              </w:rPr>
            </w:pPr>
            <w:r w:rsidRPr="004C4362">
              <w:rPr>
                <w:rFonts w:ascii="SassoonPrimaryInfant" w:hAnsi="SassoonPrimaryInfant"/>
                <w:sz w:val="16"/>
                <w:szCs w:val="16"/>
              </w:rPr>
              <w:t>Sausage</w:t>
            </w:r>
          </w:p>
        </w:tc>
      </w:tr>
    </w:tbl>
    <w:p w14:paraId="1186DEB8" w14:textId="77777777" w:rsidR="009874E7" w:rsidRPr="001F723B" w:rsidRDefault="009874E7" w:rsidP="009874E7">
      <w:pPr>
        <w:rPr>
          <w:rFonts w:ascii="SassoonPrimaryInfant" w:hAnsi="SassoonPrimaryInfant"/>
          <w:lang w:val="en-GB"/>
        </w:rPr>
      </w:pPr>
    </w:p>
    <w:p w14:paraId="68BBB318" w14:textId="037C6644" w:rsidR="00512370" w:rsidRPr="001F723B" w:rsidRDefault="002424E4" w:rsidP="009874E7">
      <w:pPr>
        <w:pStyle w:val="NoSpacing"/>
        <w:rPr>
          <w:rFonts w:ascii="SassoonPrimaryInfant" w:hAnsi="SassoonPrimaryInfant"/>
          <w:lang w:val="en-GB"/>
        </w:rPr>
      </w:pPr>
      <w:r w:rsidRPr="001F723B">
        <w:rPr>
          <w:rFonts w:ascii="SassoonPrimaryInfant" w:hAnsi="SassoonPrimaryInfant"/>
          <w:lang w:val="en-GB"/>
        </w:rPr>
        <w:br w:type="textWrapping" w:clear="all"/>
      </w:r>
      <w:r w:rsidR="00512370" w:rsidRPr="001F723B">
        <w:rPr>
          <w:rFonts w:ascii="SassoonPrimaryInfant" w:hAnsi="SassoonPrimaryInfant"/>
          <w:lang w:val="en-GB"/>
        </w:rPr>
        <w:tab/>
      </w:r>
    </w:p>
    <w:p w14:paraId="4FA76954" w14:textId="77777777" w:rsidR="004C4362" w:rsidRDefault="004C4362" w:rsidP="008F3B6A">
      <w:pPr>
        <w:pStyle w:val="NoSpacing"/>
        <w:jc w:val="center"/>
        <w:rPr>
          <w:rFonts w:ascii="SassoonPrimaryInfant" w:hAnsi="SassoonPrimaryInfant"/>
          <w:sz w:val="52"/>
          <w:szCs w:val="52"/>
          <w:lang w:val="en-GB"/>
        </w:rPr>
      </w:pPr>
    </w:p>
    <w:p w14:paraId="7C2CFA46" w14:textId="4AA5A493" w:rsidR="008F3B6A" w:rsidRPr="001F723B" w:rsidRDefault="008F3B6A" w:rsidP="008F3B6A">
      <w:pPr>
        <w:pStyle w:val="NoSpacing"/>
        <w:jc w:val="center"/>
        <w:rPr>
          <w:rFonts w:ascii="SassoonPrimaryInfant" w:hAnsi="SassoonPrimaryInfant"/>
          <w:sz w:val="52"/>
          <w:szCs w:val="52"/>
          <w:lang w:val="en-GB"/>
        </w:rPr>
      </w:pPr>
      <w:r w:rsidRPr="001F723B">
        <w:rPr>
          <w:rFonts w:ascii="SassoonPrimaryInfant" w:hAnsi="SassoonPrimaryInfant"/>
          <w:sz w:val="52"/>
          <w:szCs w:val="52"/>
          <w:lang w:val="en-GB"/>
        </w:rPr>
        <w:lastRenderedPageBreak/>
        <w:t>COMMON PLAY BEHAVIOURS</w:t>
      </w:r>
    </w:p>
    <w:p w14:paraId="6D38D14F" w14:textId="491F7965" w:rsidR="009874E7" w:rsidRPr="001F723B" w:rsidRDefault="001D3FEF" w:rsidP="002429DC">
      <w:pPr>
        <w:pStyle w:val="NoSpacing"/>
        <w:jc w:val="center"/>
        <w:rPr>
          <w:rFonts w:ascii="SassoonPrimaryInfant" w:hAnsi="SassoonPrimaryInfant"/>
          <w:sz w:val="52"/>
          <w:szCs w:val="52"/>
          <w:lang w:val="en-GB"/>
        </w:rPr>
      </w:pPr>
      <w:r w:rsidRPr="001F723B">
        <w:rPr>
          <w:rFonts w:ascii="SassoonPrimaryInfant" w:hAnsi="SassoonPrimaryInfant"/>
          <w:sz w:val="52"/>
          <w:szCs w:val="52"/>
          <w:lang w:val="en-GB"/>
        </w:rPr>
        <w:t>AREA: WATER</w:t>
      </w:r>
    </w:p>
    <w:p w14:paraId="5780F20E" w14:textId="77777777" w:rsidR="002429DC" w:rsidRPr="001F723B" w:rsidRDefault="002429DC" w:rsidP="002429DC">
      <w:pPr>
        <w:pStyle w:val="NoSpacing"/>
        <w:jc w:val="center"/>
        <w:rPr>
          <w:rFonts w:ascii="SassoonPrimaryInfant" w:hAnsi="SassoonPrimaryInfant"/>
          <w:lang w:val="en-GB"/>
        </w:rPr>
      </w:pPr>
    </w:p>
    <w:tbl>
      <w:tblPr>
        <w:tblpPr w:leftFromText="180" w:rightFromText="180" w:vertAnchor="text" w:tblpX="416" w:tblpY="1"/>
        <w:tblOverlap w:val="never"/>
        <w:tblW w:w="136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8"/>
        <w:gridCol w:w="1701"/>
        <w:gridCol w:w="1701"/>
        <w:gridCol w:w="1985"/>
        <w:gridCol w:w="2268"/>
        <w:gridCol w:w="2126"/>
        <w:gridCol w:w="1984"/>
      </w:tblGrid>
      <w:tr w:rsidR="0033599F" w:rsidRPr="001F723B" w14:paraId="010E5F96" w14:textId="77777777" w:rsidTr="00E80767">
        <w:trPr>
          <w:trHeight w:val="315"/>
        </w:trPr>
        <w:tc>
          <w:tcPr>
            <w:tcW w:w="1838" w:type="dxa"/>
          </w:tcPr>
          <w:p w14:paraId="51C0BC53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  <w:sz w:val="36"/>
                <w:szCs w:val="36"/>
                <w:lang w:val="en-GB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  <w:lang w:val="en-GB"/>
              </w:rPr>
              <w:t>Behaviour</w:t>
            </w:r>
          </w:p>
        </w:tc>
        <w:tc>
          <w:tcPr>
            <w:tcW w:w="1701" w:type="dxa"/>
          </w:tcPr>
          <w:p w14:paraId="6A059923" w14:textId="2667B586" w:rsidR="00461429" w:rsidRPr="001F723B" w:rsidRDefault="00461429" w:rsidP="0003215F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Pouring</w:t>
            </w:r>
            <w:r w:rsidR="00065C26" w:rsidRPr="001F723B">
              <w:rPr>
                <w:rFonts w:ascii="SassoonPrimaryInfant" w:hAnsi="SassoonPrimaryInfant"/>
                <w:sz w:val="36"/>
                <w:szCs w:val="36"/>
              </w:rPr>
              <w:t>/ Emptying</w:t>
            </w:r>
          </w:p>
        </w:tc>
        <w:tc>
          <w:tcPr>
            <w:tcW w:w="1701" w:type="dxa"/>
          </w:tcPr>
          <w:p w14:paraId="73D0BD83" w14:textId="1BD29A7E" w:rsidR="00461429" w:rsidRPr="001F723B" w:rsidRDefault="00461429" w:rsidP="0003215F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Filling</w:t>
            </w:r>
          </w:p>
        </w:tc>
        <w:tc>
          <w:tcPr>
            <w:tcW w:w="1985" w:type="dxa"/>
          </w:tcPr>
          <w:p w14:paraId="2A0336B7" w14:textId="1E1DC842" w:rsidR="00461429" w:rsidRPr="001F723B" w:rsidRDefault="00461429" w:rsidP="0003215F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Submerging</w:t>
            </w:r>
          </w:p>
        </w:tc>
        <w:tc>
          <w:tcPr>
            <w:tcW w:w="2268" w:type="dxa"/>
          </w:tcPr>
          <w:p w14:paraId="7B16ECBD" w14:textId="6B397E40" w:rsidR="00461429" w:rsidRPr="001F723B" w:rsidRDefault="003E727F" w:rsidP="0003215F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M</w:t>
            </w:r>
            <w:r w:rsidR="00E80767" w:rsidRPr="001F723B">
              <w:rPr>
                <w:rFonts w:ascii="SassoonPrimaryInfant" w:hAnsi="SassoonPrimaryInfant"/>
                <w:sz w:val="36"/>
                <w:szCs w:val="36"/>
              </w:rPr>
              <w:t>a</w:t>
            </w:r>
            <w:r w:rsidRPr="001F723B">
              <w:rPr>
                <w:rFonts w:ascii="SassoonPrimaryInfant" w:hAnsi="SassoonPrimaryInfant"/>
                <w:sz w:val="36"/>
                <w:szCs w:val="36"/>
              </w:rPr>
              <w:t>nipulation</w:t>
            </w:r>
          </w:p>
          <w:p w14:paraId="13632A70" w14:textId="04255C07" w:rsidR="00461429" w:rsidRPr="001F723B" w:rsidRDefault="00461429" w:rsidP="0003215F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</w:p>
        </w:tc>
        <w:tc>
          <w:tcPr>
            <w:tcW w:w="2126" w:type="dxa"/>
          </w:tcPr>
          <w:p w14:paraId="5E5FBD1D" w14:textId="4BC1E8E3" w:rsidR="00461429" w:rsidRPr="001F723B" w:rsidRDefault="00461429" w:rsidP="0003215F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Transporting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3C220AAE" w14:textId="342865AA" w:rsidR="00461429" w:rsidRPr="001F723B" w:rsidRDefault="00461429" w:rsidP="0003215F">
            <w:pPr>
              <w:pStyle w:val="NoSpacing"/>
              <w:rPr>
                <w:rFonts w:ascii="SassoonPrimaryInfant" w:hAnsi="SassoonPrimaryInfant"/>
                <w:sz w:val="36"/>
                <w:szCs w:val="36"/>
              </w:rPr>
            </w:pPr>
            <w:r w:rsidRPr="001F723B">
              <w:rPr>
                <w:rFonts w:ascii="SassoonPrimaryInfant" w:hAnsi="SassoonPrimaryInfant"/>
                <w:sz w:val="36"/>
                <w:szCs w:val="36"/>
              </w:rPr>
              <w:t>Stemming</w:t>
            </w:r>
          </w:p>
          <w:p w14:paraId="19E6E4BE" w14:textId="15A267DF" w:rsidR="00461429" w:rsidRPr="001F723B" w:rsidRDefault="003C5B7A" w:rsidP="0003215F">
            <w:pPr>
              <w:pStyle w:val="NoSpacing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1F723B">
              <w:rPr>
                <w:rFonts w:ascii="SassoonPrimaryInfant" w:hAnsi="SassoonPrimaryInfant"/>
                <w:sz w:val="24"/>
                <w:szCs w:val="24"/>
              </w:rPr>
              <w:t>(Stopping flow</w:t>
            </w:r>
            <w:r w:rsidRPr="001F723B">
              <w:rPr>
                <w:rFonts w:ascii="SassoonPrimaryInfant" w:hAnsi="SassoonPrimaryInfant"/>
                <w:b/>
                <w:sz w:val="24"/>
                <w:szCs w:val="24"/>
              </w:rPr>
              <w:t>)</w:t>
            </w:r>
          </w:p>
        </w:tc>
      </w:tr>
      <w:tr w:rsidR="0033599F" w:rsidRPr="001F723B" w14:paraId="74D46AE4" w14:textId="77777777" w:rsidTr="00E80767">
        <w:trPr>
          <w:trHeight w:val="6757"/>
        </w:trPr>
        <w:tc>
          <w:tcPr>
            <w:tcW w:w="1838" w:type="dxa"/>
          </w:tcPr>
          <w:p w14:paraId="009A3134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HIGH LEVEL</w:t>
            </w:r>
          </w:p>
          <w:p w14:paraId="365E43B0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23EB92FC" w14:textId="0DDE9E41" w:rsidR="004B6297" w:rsidRPr="001F723B" w:rsidRDefault="004B6297" w:rsidP="0003215F">
            <w:pPr>
              <w:pStyle w:val="NoSpacing"/>
              <w:rPr>
                <w:rFonts w:ascii="SassoonPrimaryInfant" w:hAnsi="SassoonPrimaryInfant"/>
                <w:b/>
              </w:rPr>
            </w:pPr>
            <w:r w:rsidRPr="001F723B">
              <w:rPr>
                <w:rFonts w:ascii="SassoonPrimaryInfant" w:hAnsi="SassoonPrimaryInfant"/>
                <w:b/>
              </w:rPr>
              <w:t>Fingers</w:t>
            </w:r>
          </w:p>
          <w:p w14:paraId="59578413" w14:textId="66A004F8" w:rsidR="00461429" w:rsidRPr="001F723B" w:rsidRDefault="004B6297" w:rsidP="0003215F">
            <w:pPr>
              <w:pStyle w:val="NoSpacing"/>
              <w:rPr>
                <w:rFonts w:ascii="SassoonPrimaryInfant" w:hAnsi="SassoonPrimaryInfant"/>
                <w:b/>
              </w:rPr>
            </w:pPr>
            <w:r w:rsidRPr="001F723B">
              <w:rPr>
                <w:rFonts w:ascii="SassoonPrimaryInfant" w:hAnsi="SassoonPrimaryInfant"/>
                <w:b/>
              </w:rPr>
              <w:t>Hand</w:t>
            </w:r>
          </w:p>
          <w:p w14:paraId="0D72C564" w14:textId="2E6D5CBE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348BB593" w14:textId="2E8A1D15" w:rsidR="00DE0E44" w:rsidRPr="001F723B" w:rsidRDefault="00DE0E44" w:rsidP="0003215F">
            <w:pPr>
              <w:pStyle w:val="NoSpacing"/>
              <w:rPr>
                <w:rFonts w:ascii="SassoonPrimaryInfant" w:hAnsi="SassoonPrimaryInfant"/>
                <w:b/>
              </w:rPr>
            </w:pPr>
            <w:r w:rsidRPr="001F723B">
              <w:rPr>
                <w:rFonts w:ascii="SassoonPrimaryInfant" w:hAnsi="SassoonPrimaryInfant"/>
                <w:b/>
              </w:rPr>
              <w:t>Smal</w:t>
            </w:r>
            <w:r w:rsidR="007869AF" w:rsidRPr="001F723B">
              <w:rPr>
                <w:rFonts w:ascii="SassoonPrimaryInfant" w:hAnsi="SassoonPrimaryInfant"/>
                <w:b/>
              </w:rPr>
              <w:t>l</w:t>
            </w:r>
            <w:r w:rsidRPr="001F723B">
              <w:rPr>
                <w:rFonts w:ascii="SassoonPrimaryInfant" w:hAnsi="SassoonPrimaryInfant"/>
                <w:b/>
              </w:rPr>
              <w:t xml:space="preserve"> </w:t>
            </w:r>
            <w:r w:rsidR="007869AF" w:rsidRPr="001F723B">
              <w:rPr>
                <w:rFonts w:ascii="SassoonPrimaryInfant" w:hAnsi="SassoonPrimaryInfant"/>
                <w:b/>
              </w:rPr>
              <w:t>work space</w:t>
            </w:r>
          </w:p>
          <w:p w14:paraId="59BCF7BC" w14:textId="306B595E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0ED7C28B" w14:textId="524346E6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MID LEVEL</w:t>
            </w:r>
          </w:p>
          <w:p w14:paraId="064F153B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70FE18FA" w14:textId="4A3880FE" w:rsidR="004B6297" w:rsidRPr="001F723B" w:rsidRDefault="004B6297" w:rsidP="0003215F">
            <w:pPr>
              <w:pStyle w:val="NoSpacing"/>
              <w:rPr>
                <w:rFonts w:ascii="SassoonPrimaryInfant" w:hAnsi="SassoonPrimaryInfant"/>
                <w:b/>
              </w:rPr>
            </w:pPr>
            <w:r w:rsidRPr="001F723B">
              <w:rPr>
                <w:rFonts w:ascii="SassoonPrimaryInfant" w:hAnsi="SassoonPrimaryInfant"/>
                <w:b/>
              </w:rPr>
              <w:t>Wrist</w:t>
            </w:r>
          </w:p>
          <w:p w14:paraId="22EE3DE5" w14:textId="7B511777" w:rsidR="00461429" w:rsidRPr="001F723B" w:rsidRDefault="008A29A6" w:rsidP="0003215F">
            <w:pPr>
              <w:pStyle w:val="NoSpacing"/>
              <w:rPr>
                <w:rFonts w:ascii="SassoonPrimaryInfant" w:hAnsi="SassoonPrimaryInfant"/>
                <w:b/>
              </w:rPr>
            </w:pPr>
            <w:r w:rsidRPr="001F723B">
              <w:rPr>
                <w:rFonts w:ascii="SassoonPrimaryInfant" w:hAnsi="SassoonPrimaryInfant"/>
                <w:b/>
              </w:rPr>
              <w:t>Hand</w:t>
            </w:r>
          </w:p>
          <w:p w14:paraId="5E67D71A" w14:textId="77777777" w:rsidR="008A29A6" w:rsidRPr="001F723B" w:rsidRDefault="008A29A6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28C93C48" w14:textId="41FA8C50" w:rsidR="00461429" w:rsidRPr="001F723B" w:rsidRDefault="00DE0E44" w:rsidP="0003215F">
            <w:pPr>
              <w:pStyle w:val="NoSpacing"/>
              <w:rPr>
                <w:rFonts w:ascii="SassoonPrimaryInfant" w:hAnsi="SassoonPrimaryInfant"/>
                <w:b/>
              </w:rPr>
            </w:pPr>
            <w:r w:rsidRPr="001F723B">
              <w:rPr>
                <w:rFonts w:ascii="SassoonPrimaryInfant" w:hAnsi="SassoonPrimaryInfant"/>
                <w:b/>
              </w:rPr>
              <w:t xml:space="preserve">Medium work </w:t>
            </w:r>
            <w:r w:rsidR="007869AF" w:rsidRPr="001F723B">
              <w:rPr>
                <w:rFonts w:ascii="SassoonPrimaryInfant" w:hAnsi="SassoonPrimaryInfant"/>
                <w:b/>
              </w:rPr>
              <w:t>space</w:t>
            </w:r>
          </w:p>
          <w:p w14:paraId="4B1A5193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0A070042" w14:textId="77777777" w:rsidR="00D53D8E" w:rsidRPr="001F723B" w:rsidRDefault="00D53D8E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2E070CDD" w14:textId="77777777" w:rsidR="00D53D8E" w:rsidRPr="001F723B" w:rsidRDefault="00D53D8E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5B3E8BE1" w14:textId="288C6B8F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EMERGENT </w:t>
            </w:r>
          </w:p>
          <w:p w14:paraId="09891D2B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6C30B9B5" w14:textId="3F1E3242" w:rsidR="00461429" w:rsidRPr="001F723B" w:rsidRDefault="008A29A6" w:rsidP="0003215F">
            <w:pPr>
              <w:pStyle w:val="NoSpacing"/>
              <w:rPr>
                <w:rFonts w:ascii="SassoonPrimaryInfant" w:hAnsi="SassoonPrimaryInfant"/>
                <w:b/>
              </w:rPr>
            </w:pPr>
            <w:r w:rsidRPr="001F723B">
              <w:rPr>
                <w:rFonts w:ascii="SassoonPrimaryInfant" w:hAnsi="SassoonPrimaryInfant"/>
                <w:b/>
              </w:rPr>
              <w:t>Elbow</w:t>
            </w:r>
          </w:p>
          <w:p w14:paraId="047AE6EC" w14:textId="36F474F9" w:rsidR="008A29A6" w:rsidRPr="001F723B" w:rsidRDefault="008A29A6" w:rsidP="0003215F">
            <w:pPr>
              <w:pStyle w:val="NoSpacing"/>
              <w:rPr>
                <w:rFonts w:ascii="SassoonPrimaryInfant" w:hAnsi="SassoonPrimaryInfant"/>
                <w:b/>
              </w:rPr>
            </w:pPr>
            <w:r w:rsidRPr="001F723B">
              <w:rPr>
                <w:rFonts w:ascii="SassoonPrimaryInfant" w:hAnsi="SassoonPrimaryInfant"/>
                <w:b/>
              </w:rPr>
              <w:t>Shoulder</w:t>
            </w:r>
          </w:p>
          <w:p w14:paraId="5B3853C4" w14:textId="37D1ED75" w:rsidR="008A29A6" w:rsidRPr="001F723B" w:rsidRDefault="008A29A6" w:rsidP="0003215F">
            <w:pPr>
              <w:pStyle w:val="NoSpacing"/>
              <w:rPr>
                <w:rFonts w:ascii="SassoonPrimaryInfant" w:hAnsi="SassoonPrimaryInfant"/>
                <w:b/>
              </w:rPr>
            </w:pPr>
            <w:r w:rsidRPr="001F723B">
              <w:rPr>
                <w:rFonts w:ascii="SassoonPrimaryInfant" w:hAnsi="SassoonPrimaryInfant"/>
                <w:b/>
              </w:rPr>
              <w:t>Whole Body</w:t>
            </w:r>
          </w:p>
          <w:p w14:paraId="245152B6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5EDED0A1" w14:textId="19BCE0BE" w:rsidR="00461429" w:rsidRPr="001F723B" w:rsidRDefault="00DE0E44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  <w:b/>
              </w:rPr>
              <w:t xml:space="preserve">Large work </w:t>
            </w:r>
            <w:r w:rsidR="007869AF" w:rsidRPr="001F723B">
              <w:rPr>
                <w:rFonts w:ascii="SassoonPrimaryInfant" w:hAnsi="SassoonPrimaryInfant"/>
                <w:b/>
              </w:rPr>
              <w:t>space</w:t>
            </w:r>
          </w:p>
        </w:tc>
        <w:tc>
          <w:tcPr>
            <w:tcW w:w="1701" w:type="dxa"/>
          </w:tcPr>
          <w:p w14:paraId="5ECF876B" w14:textId="1FA5C718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Funnels</w:t>
            </w:r>
          </w:p>
          <w:p w14:paraId="513B6513" w14:textId="77777777" w:rsidR="00435DDE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Scoops </w:t>
            </w:r>
          </w:p>
          <w:p w14:paraId="1F7BE5E5" w14:textId="2112FA5F" w:rsidR="00461429" w:rsidRPr="001F723B" w:rsidRDefault="00435DDE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C</w:t>
            </w:r>
            <w:r w:rsidR="00461429" w:rsidRPr="001F723B">
              <w:rPr>
                <w:rFonts w:ascii="SassoonPrimaryInfant" w:hAnsi="SassoonPrimaryInfant"/>
              </w:rPr>
              <w:t>ups</w:t>
            </w:r>
          </w:p>
          <w:p w14:paraId="701BC98D" w14:textId="29B48120" w:rsidR="00435DDE" w:rsidRPr="001F723B" w:rsidRDefault="00435DDE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Spoons</w:t>
            </w:r>
          </w:p>
          <w:p w14:paraId="05CAFD84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72CEB338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67E0863F" w14:textId="6E68A7EE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69DF16B1" w14:textId="14496F4B" w:rsidR="00437E5C" w:rsidRPr="001F723B" w:rsidRDefault="00820C4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V</w:t>
            </w:r>
            <w:r w:rsidR="00461429" w:rsidRPr="001F723B">
              <w:rPr>
                <w:rFonts w:ascii="SassoonPrimaryInfant" w:hAnsi="SassoonPrimaryInfant"/>
              </w:rPr>
              <w:t>arious size</w:t>
            </w:r>
            <w:r w:rsidR="00437E5C" w:rsidRPr="001F723B">
              <w:rPr>
                <w:rFonts w:ascii="SassoonPrimaryInfant" w:hAnsi="SassoonPrimaryInfant"/>
              </w:rPr>
              <w:t>d</w:t>
            </w:r>
            <w:r w:rsidRPr="001F723B">
              <w:rPr>
                <w:rFonts w:ascii="SassoonPrimaryInfant" w:hAnsi="SassoonPrimaryInfant"/>
              </w:rPr>
              <w:t xml:space="preserve"> j</w:t>
            </w:r>
            <w:r w:rsidR="00461429" w:rsidRPr="001F723B">
              <w:rPr>
                <w:rFonts w:ascii="SassoonPrimaryInfant" w:hAnsi="SassoonPrimaryInfant"/>
              </w:rPr>
              <w:t>ugs</w:t>
            </w:r>
            <w:r w:rsidR="00435DDE" w:rsidRPr="001F723B">
              <w:rPr>
                <w:rFonts w:ascii="SassoonPrimaryInfant" w:hAnsi="SassoonPrimaryInfant"/>
              </w:rPr>
              <w:t>/ b</w:t>
            </w:r>
            <w:r w:rsidR="00437E5C" w:rsidRPr="001F723B">
              <w:rPr>
                <w:rFonts w:ascii="SassoonPrimaryInfant" w:hAnsi="SassoonPrimaryInfant"/>
              </w:rPr>
              <w:t>uckets</w:t>
            </w:r>
          </w:p>
          <w:p w14:paraId="142A5E81" w14:textId="150FB2F3" w:rsidR="00C01544" w:rsidRPr="001F723B" w:rsidRDefault="00C01544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One handled </w:t>
            </w:r>
            <w:r w:rsidR="00435DDE" w:rsidRPr="001F723B">
              <w:rPr>
                <w:rFonts w:ascii="SassoonPrimaryInfant" w:hAnsi="SassoonPrimaryInfant"/>
              </w:rPr>
              <w:t>c</w:t>
            </w:r>
            <w:r w:rsidRPr="001F723B">
              <w:rPr>
                <w:rFonts w:ascii="SassoonPrimaryInfant" w:hAnsi="SassoonPrimaryInfant"/>
              </w:rPr>
              <w:t>ontainers with spouts</w:t>
            </w:r>
          </w:p>
          <w:p w14:paraId="367BEA12" w14:textId="4ACF7F64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15570AC7" w14:textId="474539E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246490B3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572DAF75" w14:textId="77777777" w:rsidR="00D53D8E" w:rsidRPr="001F723B" w:rsidRDefault="00D53D8E" w:rsidP="009C6FFD">
            <w:pPr>
              <w:pStyle w:val="NoSpacing"/>
              <w:rPr>
                <w:rFonts w:ascii="SassoonPrimaryInfant" w:hAnsi="SassoonPrimaryInfant"/>
              </w:rPr>
            </w:pPr>
          </w:p>
          <w:p w14:paraId="18A0054F" w14:textId="77777777" w:rsidR="00D53D8E" w:rsidRPr="001F723B" w:rsidRDefault="00D53D8E" w:rsidP="009C6FFD">
            <w:pPr>
              <w:pStyle w:val="NoSpacing"/>
              <w:rPr>
                <w:rFonts w:ascii="SassoonPrimaryInfant" w:hAnsi="SassoonPrimaryInfant"/>
              </w:rPr>
            </w:pPr>
          </w:p>
          <w:p w14:paraId="2A71D57B" w14:textId="250CF013" w:rsidR="00461429" w:rsidRPr="001F723B" w:rsidRDefault="00C01544" w:rsidP="009C6FFD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Two h</w:t>
            </w:r>
            <w:r w:rsidR="00461429" w:rsidRPr="001F723B">
              <w:rPr>
                <w:rFonts w:ascii="SassoonPrimaryInfant" w:hAnsi="SassoonPrimaryInfant"/>
              </w:rPr>
              <w:t>andled containers w</w:t>
            </w:r>
            <w:r w:rsidR="009B1773" w:rsidRPr="001F723B">
              <w:rPr>
                <w:rFonts w:ascii="SassoonPrimaryInfant" w:hAnsi="SassoonPrimaryInfant"/>
              </w:rPr>
              <w:t xml:space="preserve">ith </w:t>
            </w:r>
            <w:r w:rsidR="00461429" w:rsidRPr="001F723B">
              <w:rPr>
                <w:rFonts w:ascii="SassoonPrimaryInfant" w:hAnsi="SassoonPrimaryInfant"/>
              </w:rPr>
              <w:t>spout</w:t>
            </w:r>
            <w:r w:rsidR="009B1773" w:rsidRPr="001F723B">
              <w:rPr>
                <w:rFonts w:ascii="SassoonPrimaryInfant" w:hAnsi="SassoonPrimaryInfant"/>
              </w:rPr>
              <w:t>s</w:t>
            </w:r>
          </w:p>
          <w:p w14:paraId="122E6ECF" w14:textId="77777777" w:rsidR="004254F4" w:rsidRPr="001F723B" w:rsidRDefault="004254F4" w:rsidP="009C6FFD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Hands</w:t>
            </w:r>
          </w:p>
          <w:p w14:paraId="6DEE9A9D" w14:textId="515F6E17" w:rsidR="00DE0E44" w:rsidRPr="001F723B" w:rsidRDefault="00DE0E44" w:rsidP="009C6FFD">
            <w:pPr>
              <w:pStyle w:val="NoSpacing"/>
              <w:rPr>
                <w:rFonts w:ascii="SassoonPrimaryInfant" w:hAnsi="SassoonPrimaryInfant"/>
                <w:b/>
              </w:rPr>
            </w:pPr>
          </w:p>
        </w:tc>
        <w:tc>
          <w:tcPr>
            <w:tcW w:w="1701" w:type="dxa"/>
          </w:tcPr>
          <w:p w14:paraId="3830DC50" w14:textId="38C56DB8" w:rsidR="00ED21D2" w:rsidRPr="001F723B" w:rsidRDefault="00ED21D2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S</w:t>
            </w:r>
            <w:r w:rsidR="001356B2" w:rsidRPr="001F723B">
              <w:rPr>
                <w:rFonts w:ascii="SassoonPrimaryInfant" w:hAnsi="SassoonPrimaryInfant"/>
              </w:rPr>
              <w:t>ee high level</w:t>
            </w:r>
            <w:r w:rsidRPr="001F723B">
              <w:rPr>
                <w:rFonts w:ascii="SassoonPrimaryInfant" w:hAnsi="SassoonPrimaryInfant"/>
              </w:rPr>
              <w:t xml:space="preserve"> pouring</w:t>
            </w:r>
          </w:p>
          <w:p w14:paraId="16FB460C" w14:textId="797D8FA3" w:rsidR="00461429" w:rsidRPr="001F723B" w:rsidRDefault="00ED21D2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Very s</w:t>
            </w:r>
            <w:r w:rsidR="00461429" w:rsidRPr="001F723B">
              <w:rPr>
                <w:rFonts w:ascii="SassoonPrimaryInfant" w:hAnsi="SassoonPrimaryInfant"/>
              </w:rPr>
              <w:t xml:space="preserve">mall </w:t>
            </w:r>
            <w:r w:rsidRPr="001F723B">
              <w:rPr>
                <w:rFonts w:ascii="SassoonPrimaryInfant" w:hAnsi="SassoonPrimaryInfant"/>
              </w:rPr>
              <w:t>containers</w:t>
            </w:r>
          </w:p>
          <w:p w14:paraId="60FC6570" w14:textId="627DD753" w:rsidR="00065C26" w:rsidRPr="001F723B" w:rsidRDefault="00065C26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Oversized containers</w:t>
            </w:r>
          </w:p>
          <w:p w14:paraId="5D2C28F5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48889A47" w14:textId="10BA84D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La</w:t>
            </w:r>
            <w:r w:rsidR="00065C26" w:rsidRPr="001F723B">
              <w:rPr>
                <w:rFonts w:ascii="SassoonPrimaryInfant" w:hAnsi="SassoonPrimaryInfant"/>
              </w:rPr>
              <w:t>r</w:t>
            </w:r>
            <w:r w:rsidRPr="001F723B">
              <w:rPr>
                <w:rFonts w:ascii="SassoonPrimaryInfant" w:hAnsi="SassoonPrimaryInfant"/>
              </w:rPr>
              <w:t>ger container</w:t>
            </w:r>
            <w:r w:rsidR="003C5E42" w:rsidRPr="001F723B">
              <w:rPr>
                <w:rFonts w:ascii="SassoonPrimaryInfant" w:hAnsi="SassoonPrimaryInfant"/>
              </w:rPr>
              <w:t>s</w:t>
            </w:r>
            <w:r w:rsidRPr="001F723B">
              <w:rPr>
                <w:rFonts w:ascii="SassoonPrimaryInfant" w:hAnsi="SassoonPrimaryInfant"/>
              </w:rPr>
              <w:t xml:space="preserve"> </w:t>
            </w:r>
          </w:p>
          <w:p w14:paraId="650C9C41" w14:textId="07727AC6" w:rsidR="002F0789" w:rsidRPr="001F723B" w:rsidRDefault="002F078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One hand with </w:t>
            </w:r>
            <w:r w:rsidR="00ED21D2" w:rsidRPr="001F723B">
              <w:rPr>
                <w:rFonts w:ascii="SassoonPrimaryInfant" w:hAnsi="SassoonPrimaryInfant"/>
              </w:rPr>
              <w:t>S</w:t>
            </w:r>
            <w:r w:rsidRPr="001F723B">
              <w:rPr>
                <w:rFonts w:ascii="SassoonPrimaryInfant" w:hAnsi="SassoonPrimaryInfant"/>
              </w:rPr>
              <w:t>mall containers</w:t>
            </w:r>
          </w:p>
          <w:p w14:paraId="75C2EE1A" w14:textId="47EC7A0C" w:rsidR="00334A00" w:rsidRPr="001F723B" w:rsidRDefault="00334A00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Transferring from hand</w:t>
            </w:r>
            <w:r w:rsidR="003C5E42" w:rsidRPr="001F723B">
              <w:rPr>
                <w:rFonts w:ascii="SassoonPrimaryInfant" w:hAnsi="SassoonPrimaryInfant"/>
              </w:rPr>
              <w:t xml:space="preserve"> </w:t>
            </w:r>
            <w:r w:rsidRPr="001F723B">
              <w:rPr>
                <w:rFonts w:ascii="SassoonPrimaryInfant" w:hAnsi="SassoonPrimaryInfant"/>
              </w:rPr>
              <w:t>to hand</w:t>
            </w:r>
          </w:p>
          <w:p w14:paraId="2170B410" w14:textId="5DA657AA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0F53F9C4" w14:textId="77777777" w:rsidR="0049690B" w:rsidRPr="001F723B" w:rsidRDefault="0049690B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38C63FDA" w14:textId="77777777" w:rsidR="00D53D8E" w:rsidRPr="001F723B" w:rsidRDefault="00D53D8E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78AC859A" w14:textId="09C06573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Small containers </w:t>
            </w:r>
            <w:r w:rsidR="0049690B" w:rsidRPr="001F723B">
              <w:rPr>
                <w:rFonts w:ascii="SassoonPrimaryInfant" w:hAnsi="SassoonPrimaryInfant"/>
              </w:rPr>
              <w:t>Two</w:t>
            </w:r>
            <w:r w:rsidRPr="001F723B">
              <w:rPr>
                <w:rFonts w:ascii="SassoonPrimaryInfant" w:hAnsi="SassoonPrimaryInfant"/>
              </w:rPr>
              <w:t xml:space="preserve"> hands </w:t>
            </w:r>
            <w:r w:rsidR="0049690B" w:rsidRPr="001F723B">
              <w:rPr>
                <w:rFonts w:ascii="SassoonPrimaryInfant" w:hAnsi="SassoonPrimaryInfant"/>
              </w:rPr>
              <w:t>S</w:t>
            </w:r>
            <w:r w:rsidRPr="001F723B">
              <w:rPr>
                <w:rFonts w:ascii="SassoonPrimaryInfant" w:hAnsi="SassoonPrimaryInfant"/>
              </w:rPr>
              <w:t>tanding</w:t>
            </w:r>
          </w:p>
        </w:tc>
        <w:tc>
          <w:tcPr>
            <w:tcW w:w="1985" w:type="dxa"/>
          </w:tcPr>
          <w:p w14:paraId="58317361" w14:textId="4F9213D9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Irregular small</w:t>
            </w:r>
            <w:r w:rsidR="004F5DBF" w:rsidRPr="001F723B">
              <w:rPr>
                <w:rFonts w:ascii="SassoonPrimaryInfant" w:hAnsi="SassoonPrimaryInfant"/>
              </w:rPr>
              <w:t xml:space="preserve"> </w:t>
            </w:r>
            <w:r w:rsidRPr="001F723B">
              <w:rPr>
                <w:rFonts w:ascii="SassoonPrimaryInfant" w:hAnsi="SassoonPrimaryInfant"/>
              </w:rPr>
              <w:t xml:space="preserve">objects </w:t>
            </w:r>
          </w:p>
          <w:p w14:paraId="3A2B6A44" w14:textId="77777777" w:rsidR="004F5DBF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(ducks, toys) </w:t>
            </w:r>
          </w:p>
          <w:p w14:paraId="5D1F98F6" w14:textId="77777777" w:rsidR="003E727F" w:rsidRPr="001F723B" w:rsidRDefault="004F5DBF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Large dolls</w:t>
            </w:r>
          </w:p>
          <w:p w14:paraId="7FD29AE8" w14:textId="69397A8E" w:rsidR="00461429" w:rsidRPr="001F723B" w:rsidRDefault="004F5DBF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M</w:t>
            </w:r>
            <w:r w:rsidR="00461429" w:rsidRPr="001F723B">
              <w:rPr>
                <w:rFonts w:ascii="SassoonPrimaryInfant" w:hAnsi="SassoonPrimaryInfant"/>
              </w:rPr>
              <w:t>alleable materials</w:t>
            </w:r>
          </w:p>
          <w:p w14:paraId="65CFBC79" w14:textId="6D7E6A7C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25C812E8" w14:textId="078A0B80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140DE7F3" w14:textId="7C05592C" w:rsidR="00801A77" w:rsidRPr="001F723B" w:rsidRDefault="00801A77" w:rsidP="00FD29B5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B</w:t>
            </w:r>
            <w:r w:rsidR="00FD29B5" w:rsidRPr="001F723B">
              <w:rPr>
                <w:rFonts w:ascii="SassoonPrimaryInfant" w:hAnsi="SassoonPrimaryInfant"/>
              </w:rPr>
              <w:t>locks</w:t>
            </w:r>
          </w:p>
          <w:p w14:paraId="033741F7" w14:textId="6AD0F1D2" w:rsidR="00FD29B5" w:rsidRPr="001F723B" w:rsidRDefault="001844B2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R</w:t>
            </w:r>
            <w:r w:rsidR="00461429" w:rsidRPr="001F723B">
              <w:rPr>
                <w:rFonts w:ascii="SassoonPrimaryInfant" w:hAnsi="SassoonPrimaryInfant"/>
              </w:rPr>
              <w:t>egular floating objects</w:t>
            </w:r>
          </w:p>
          <w:p w14:paraId="1FE60921" w14:textId="77777777" w:rsidR="00801A77" w:rsidRPr="001F723B" w:rsidRDefault="00FD29B5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F</w:t>
            </w:r>
            <w:r w:rsidR="00461429" w:rsidRPr="001F723B">
              <w:rPr>
                <w:rFonts w:ascii="SassoonPrimaryInfant" w:hAnsi="SassoonPrimaryInfant"/>
              </w:rPr>
              <w:t xml:space="preserve">lat-bottomed objects </w:t>
            </w:r>
          </w:p>
          <w:p w14:paraId="3C2DEA03" w14:textId="25FA0C65" w:rsidR="00461429" w:rsidRPr="001F723B" w:rsidRDefault="00801A77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S</w:t>
            </w:r>
            <w:r w:rsidR="00461429" w:rsidRPr="001F723B">
              <w:rPr>
                <w:rFonts w:ascii="SassoonPrimaryInfant" w:hAnsi="SassoonPrimaryInfant"/>
              </w:rPr>
              <w:t>ponges</w:t>
            </w:r>
          </w:p>
          <w:p w14:paraId="57EE7177" w14:textId="05F5E868" w:rsidR="005C2929" w:rsidRPr="001F723B" w:rsidRDefault="005C29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Glass beads</w:t>
            </w:r>
          </w:p>
          <w:p w14:paraId="28E71B26" w14:textId="0FCB0171" w:rsidR="005C2929" w:rsidRPr="001F723B" w:rsidRDefault="005C29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Stones</w:t>
            </w:r>
          </w:p>
          <w:p w14:paraId="1AD0C12A" w14:textId="05A85D8F" w:rsidR="00461429" w:rsidRPr="001F723B" w:rsidRDefault="004F5DBF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Floating objects</w:t>
            </w:r>
          </w:p>
          <w:p w14:paraId="1C8A4A50" w14:textId="77777777" w:rsidR="00FC37CC" w:rsidRPr="001F723B" w:rsidRDefault="00FC37CC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31DBA0D9" w14:textId="58676B87" w:rsidR="001356B2" w:rsidRPr="001F723B" w:rsidRDefault="00785868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D</w:t>
            </w:r>
            <w:r w:rsidR="00461429" w:rsidRPr="001F723B">
              <w:rPr>
                <w:rFonts w:ascii="SassoonPrimaryInfant" w:hAnsi="SassoonPrimaryInfant"/>
              </w:rPr>
              <w:t>olls</w:t>
            </w:r>
            <w:r w:rsidR="004F5DBF" w:rsidRPr="001F723B">
              <w:rPr>
                <w:rFonts w:ascii="SassoonPrimaryInfant" w:hAnsi="SassoonPrimaryInfant"/>
              </w:rPr>
              <w:t>/ toys</w:t>
            </w:r>
          </w:p>
          <w:p w14:paraId="3301DE3B" w14:textId="77777777" w:rsidR="001844B2" w:rsidRPr="001F723B" w:rsidRDefault="001844B2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B</w:t>
            </w:r>
            <w:r w:rsidR="00461429" w:rsidRPr="001F723B">
              <w:rPr>
                <w:rFonts w:ascii="SassoonPrimaryInfant" w:hAnsi="SassoonPrimaryInfant"/>
              </w:rPr>
              <w:t>ody parts</w:t>
            </w:r>
          </w:p>
          <w:p w14:paraId="0D8E6D78" w14:textId="69B73A6C" w:rsidR="00461429" w:rsidRPr="001F723B" w:rsidRDefault="001844B2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H</w:t>
            </w:r>
            <w:r w:rsidR="00461429" w:rsidRPr="001F723B">
              <w:rPr>
                <w:rFonts w:ascii="SassoonPrimaryInfant" w:hAnsi="SassoonPrimaryInfant"/>
              </w:rPr>
              <w:t>ands</w:t>
            </w:r>
          </w:p>
        </w:tc>
        <w:tc>
          <w:tcPr>
            <w:tcW w:w="2268" w:type="dxa"/>
          </w:tcPr>
          <w:p w14:paraId="02DE71C2" w14:textId="5198C81A" w:rsidR="004F63A7" w:rsidRPr="001F723B" w:rsidRDefault="004F63A7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Syringes</w:t>
            </w:r>
          </w:p>
          <w:p w14:paraId="6D415B71" w14:textId="71A5F3DD" w:rsidR="004F63A7" w:rsidRPr="001F723B" w:rsidRDefault="004F63A7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Droppers</w:t>
            </w:r>
          </w:p>
          <w:p w14:paraId="60FCF890" w14:textId="77777777" w:rsidR="004F63A7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Straws</w:t>
            </w:r>
          </w:p>
          <w:p w14:paraId="23206DA7" w14:textId="6E9626EA" w:rsidR="004F63A7" w:rsidRPr="001F723B" w:rsidRDefault="004F63A7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P</w:t>
            </w:r>
            <w:r w:rsidR="00461429" w:rsidRPr="001F723B">
              <w:rPr>
                <w:rFonts w:ascii="SassoonPrimaryInfant" w:hAnsi="SassoonPrimaryInfant"/>
              </w:rPr>
              <w:t>ipes (various</w:t>
            </w:r>
            <w:r w:rsidR="00341259" w:rsidRPr="001F723B">
              <w:rPr>
                <w:rFonts w:ascii="SassoonPrimaryInfant" w:hAnsi="SassoonPrimaryInfant"/>
              </w:rPr>
              <w:t xml:space="preserve"> </w:t>
            </w:r>
            <w:r w:rsidR="00461429" w:rsidRPr="001F723B">
              <w:rPr>
                <w:rFonts w:ascii="SassoonPrimaryInfant" w:hAnsi="SassoonPrimaryInfant"/>
              </w:rPr>
              <w:t xml:space="preserve">size) </w:t>
            </w:r>
          </w:p>
          <w:p w14:paraId="406661B2" w14:textId="77777777" w:rsidR="004F63A7" w:rsidRPr="001F723B" w:rsidRDefault="004F63A7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B</w:t>
            </w:r>
            <w:r w:rsidR="00461429" w:rsidRPr="001F723B">
              <w:rPr>
                <w:rFonts w:ascii="SassoonPrimaryInfant" w:hAnsi="SassoonPrimaryInfant"/>
              </w:rPr>
              <w:t>asters</w:t>
            </w:r>
          </w:p>
          <w:p w14:paraId="515880FE" w14:textId="1A9ECE15" w:rsidR="00461429" w:rsidRPr="001F723B" w:rsidRDefault="004F63A7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S</w:t>
            </w:r>
            <w:r w:rsidR="00461429" w:rsidRPr="001F723B">
              <w:rPr>
                <w:rFonts w:ascii="SassoonPrimaryInfant" w:hAnsi="SassoonPrimaryInfant"/>
              </w:rPr>
              <w:t>poons</w:t>
            </w:r>
          </w:p>
          <w:p w14:paraId="416510CE" w14:textId="77777777" w:rsidR="004F63A7" w:rsidRPr="001F723B" w:rsidRDefault="004F63A7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5D681C2C" w14:textId="5954C0DD" w:rsidR="004F63A7" w:rsidRPr="001F723B" w:rsidRDefault="00345C65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Water wheels</w:t>
            </w:r>
          </w:p>
          <w:p w14:paraId="68967BC7" w14:textId="5D428EAB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Sponges</w:t>
            </w:r>
          </w:p>
          <w:p w14:paraId="01E4FE4E" w14:textId="3577B37F" w:rsidR="00D1046F" w:rsidRPr="001F723B" w:rsidRDefault="00D1046F" w:rsidP="00D1046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Natural materials sticks, leaves </w:t>
            </w:r>
          </w:p>
          <w:p w14:paraId="4C2DEB4C" w14:textId="627F6087" w:rsidR="003105C0" w:rsidRPr="001F723B" w:rsidRDefault="003105C0" w:rsidP="00D1046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Filters</w:t>
            </w:r>
          </w:p>
          <w:p w14:paraId="4F7C8612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0E4E0328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4A6D045C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50B2E94D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6D68B6E5" w14:textId="77777777" w:rsidR="00577EAA" w:rsidRPr="001F723B" w:rsidRDefault="00577EAA" w:rsidP="00577EAA">
            <w:pPr>
              <w:pStyle w:val="NoSpacing"/>
              <w:rPr>
                <w:rFonts w:ascii="SassoonPrimaryInfant" w:hAnsi="SassoonPrimaryInfant"/>
              </w:rPr>
            </w:pPr>
          </w:p>
          <w:p w14:paraId="3835D35B" w14:textId="653D614E" w:rsidR="00577EAA" w:rsidRPr="001F723B" w:rsidRDefault="00577EAA" w:rsidP="00577EAA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One handled containers</w:t>
            </w:r>
          </w:p>
          <w:p w14:paraId="3BAC65F6" w14:textId="46B08269" w:rsidR="00D1046F" w:rsidRPr="001F723B" w:rsidRDefault="00D1046F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Two h</w:t>
            </w:r>
            <w:r w:rsidR="00461429" w:rsidRPr="001F723B">
              <w:rPr>
                <w:rFonts w:ascii="SassoonPrimaryInfant" w:hAnsi="SassoonPrimaryInfant"/>
              </w:rPr>
              <w:t>andle</w:t>
            </w:r>
            <w:r w:rsidRPr="001F723B">
              <w:rPr>
                <w:rFonts w:ascii="SassoonPrimaryInfant" w:hAnsi="SassoonPrimaryInfant"/>
              </w:rPr>
              <w:t>d containers</w:t>
            </w:r>
          </w:p>
          <w:p w14:paraId="66CC1C2A" w14:textId="6D5529AA" w:rsidR="00CB0A76" w:rsidRPr="001F723B" w:rsidRDefault="00CB0A76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Colanders/ sieves</w:t>
            </w:r>
          </w:p>
          <w:p w14:paraId="6A93AA4D" w14:textId="107F3012" w:rsidR="00461429" w:rsidRPr="001F723B" w:rsidRDefault="00CB0A76" w:rsidP="007420EB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F</w:t>
            </w:r>
            <w:r w:rsidR="00461429" w:rsidRPr="001F723B">
              <w:rPr>
                <w:rFonts w:ascii="SassoonPrimaryInfant" w:hAnsi="SassoonPrimaryInfant"/>
              </w:rPr>
              <w:t>ingers</w:t>
            </w:r>
          </w:p>
        </w:tc>
        <w:tc>
          <w:tcPr>
            <w:tcW w:w="2126" w:type="dxa"/>
          </w:tcPr>
          <w:p w14:paraId="12B73D68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More Water</w:t>
            </w:r>
          </w:p>
          <w:p w14:paraId="75F8C69B" w14:textId="21116F18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Sponges, slatted spoons tubes + links irregular hollows containers</w:t>
            </w:r>
          </w:p>
          <w:p w14:paraId="59985BAB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73365CAE" w14:textId="77777777" w:rsidR="008C0BF4" w:rsidRPr="001F723B" w:rsidRDefault="008C0BF4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0EF5E7A0" w14:textId="0B1657E3" w:rsidR="00461429" w:rsidRPr="001F723B" w:rsidRDefault="004F5A06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Two w</w:t>
            </w:r>
            <w:r w:rsidR="00461429" w:rsidRPr="001F723B">
              <w:rPr>
                <w:rFonts w:ascii="SassoonPrimaryInfant" w:hAnsi="SassoonPrimaryInfant"/>
              </w:rPr>
              <w:t>ater trays on different levels</w:t>
            </w:r>
          </w:p>
          <w:p w14:paraId="0A7CD668" w14:textId="27552EF2" w:rsidR="004F5A06" w:rsidRPr="001F723B" w:rsidRDefault="004F5A06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Ramps</w:t>
            </w:r>
          </w:p>
          <w:p w14:paraId="0FDE59CC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6BB84EC6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21D3B8A9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470953BD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2B2D8790" w14:textId="62D34A3F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5ED43724" w14:textId="77777777" w:rsidR="004C434C" w:rsidRPr="001F723B" w:rsidRDefault="004C434C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4B5BEC7E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7515AF6B" w14:textId="06797AEB" w:rsidR="00577EAA" w:rsidRPr="001F723B" w:rsidRDefault="00577EAA" w:rsidP="00577EAA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One handled containers</w:t>
            </w:r>
          </w:p>
          <w:p w14:paraId="5BF78FC9" w14:textId="77777777" w:rsidR="00577EAA" w:rsidRPr="001F723B" w:rsidRDefault="00577EAA" w:rsidP="00577EAA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Two handled containers</w:t>
            </w:r>
          </w:p>
          <w:p w14:paraId="53FF19B7" w14:textId="00598CC1" w:rsidR="00461429" w:rsidRPr="001F723B" w:rsidRDefault="004F5A06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Less</w:t>
            </w:r>
            <w:r w:rsidR="00577EAA" w:rsidRPr="001F723B">
              <w:rPr>
                <w:rFonts w:ascii="SassoonPrimaryInfant" w:hAnsi="SassoonPrimaryInfant"/>
              </w:rPr>
              <w:t xml:space="preserve"> w</w:t>
            </w:r>
            <w:r w:rsidR="00461429" w:rsidRPr="001F723B">
              <w:rPr>
                <w:rFonts w:ascii="SassoonPrimaryInfant" w:hAnsi="SassoonPrimaryInfant"/>
              </w:rPr>
              <w:t>ater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5CFBD4E5" w14:textId="2A67A673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Malleable</w:t>
            </w:r>
            <w:r w:rsidR="008C0BF4" w:rsidRPr="001F723B">
              <w:rPr>
                <w:rFonts w:ascii="SassoonPrimaryInfant" w:hAnsi="SassoonPrimaryInfant"/>
              </w:rPr>
              <w:t xml:space="preserve"> m</w:t>
            </w:r>
            <w:r w:rsidRPr="001F723B">
              <w:rPr>
                <w:rFonts w:ascii="SassoonPrimaryInfant" w:hAnsi="SassoonPrimaryInfant"/>
              </w:rPr>
              <w:t>aterials</w:t>
            </w:r>
          </w:p>
          <w:p w14:paraId="176986D9" w14:textId="1A52BE6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Natural </w:t>
            </w:r>
            <w:r w:rsidR="008C0BF4" w:rsidRPr="001F723B">
              <w:rPr>
                <w:rFonts w:ascii="SassoonPrimaryInfant" w:hAnsi="SassoonPrimaryInfant"/>
              </w:rPr>
              <w:t>m</w:t>
            </w:r>
            <w:r w:rsidRPr="001F723B">
              <w:rPr>
                <w:rFonts w:ascii="SassoonPrimaryInfant" w:hAnsi="SassoonPrimaryInfant"/>
              </w:rPr>
              <w:t xml:space="preserve">aterials </w:t>
            </w:r>
            <w:r w:rsidR="003876D0" w:rsidRPr="001F723B">
              <w:rPr>
                <w:rFonts w:ascii="SassoonPrimaryInfant" w:hAnsi="SassoonPrimaryInfant"/>
              </w:rPr>
              <w:t>Loose parts</w:t>
            </w:r>
          </w:p>
          <w:p w14:paraId="76DA3CA2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28CCBB88" w14:textId="77777777" w:rsidR="003876D0" w:rsidRPr="001F723B" w:rsidRDefault="003876D0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16D59A4A" w14:textId="77777777" w:rsidR="003876D0" w:rsidRPr="001F723B" w:rsidRDefault="003876D0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0156A4C5" w14:textId="77777777" w:rsidR="003876D0" w:rsidRPr="001F723B" w:rsidRDefault="003876D0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318CCB7F" w14:textId="1B8CBDB6" w:rsidR="00461429" w:rsidRPr="001F723B" w:rsidRDefault="008C0BF4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Valves</w:t>
            </w:r>
          </w:p>
          <w:p w14:paraId="6D01B7A3" w14:textId="05FAF39E" w:rsidR="00022DA2" w:rsidRPr="001F723B" w:rsidRDefault="008C0BF4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Taps</w:t>
            </w:r>
          </w:p>
          <w:p w14:paraId="50230F07" w14:textId="75EEE232" w:rsidR="00022DA2" w:rsidRPr="001F723B" w:rsidRDefault="00022DA2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Dam</w:t>
            </w:r>
          </w:p>
          <w:p w14:paraId="68688D46" w14:textId="1AE3B152" w:rsidR="00022DA2" w:rsidRPr="001F723B" w:rsidRDefault="00022DA2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Pre-cut blocks</w:t>
            </w:r>
          </w:p>
          <w:p w14:paraId="7BF13285" w14:textId="748E1DB3" w:rsidR="00461429" w:rsidRPr="001F723B" w:rsidRDefault="00022DA2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 xml:space="preserve">Toys </w:t>
            </w:r>
          </w:p>
          <w:p w14:paraId="0922EA20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14FB36E4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2E44DEEF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0261A2EF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01D4732B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37DF3CD6" w14:textId="18BB3E77" w:rsidR="00022DA2" w:rsidRPr="001F723B" w:rsidRDefault="00022DA2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F</w:t>
            </w:r>
            <w:r w:rsidR="00461429" w:rsidRPr="001F723B">
              <w:rPr>
                <w:rFonts w:ascii="SassoonPrimaryInfant" w:hAnsi="SassoonPrimaryInfant"/>
              </w:rPr>
              <w:t xml:space="preserve">ingers </w:t>
            </w:r>
          </w:p>
          <w:p w14:paraId="7683C415" w14:textId="75C42B41" w:rsidR="00461429" w:rsidRPr="001F723B" w:rsidRDefault="00022DA2" w:rsidP="0003215F">
            <w:pPr>
              <w:pStyle w:val="NoSpacing"/>
              <w:rPr>
                <w:rFonts w:ascii="SassoonPrimaryInfant" w:hAnsi="SassoonPrimaryInfant"/>
              </w:rPr>
            </w:pPr>
            <w:r w:rsidRPr="001F723B">
              <w:rPr>
                <w:rFonts w:ascii="SassoonPrimaryInfant" w:hAnsi="SassoonPrimaryInfant"/>
              </w:rPr>
              <w:t>H</w:t>
            </w:r>
            <w:r w:rsidR="00461429" w:rsidRPr="001F723B">
              <w:rPr>
                <w:rFonts w:ascii="SassoonPrimaryInfant" w:hAnsi="SassoonPrimaryInfant"/>
              </w:rPr>
              <w:t>ands</w:t>
            </w:r>
          </w:p>
          <w:p w14:paraId="65947EDA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248760B0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096FAB76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68A1475C" w14:textId="77777777" w:rsidR="00461429" w:rsidRPr="001F723B" w:rsidRDefault="00461429" w:rsidP="0003215F">
            <w:pPr>
              <w:pStyle w:val="NoSpacing"/>
              <w:rPr>
                <w:rFonts w:ascii="SassoonPrimaryInfant" w:hAnsi="SassoonPrimaryInfant"/>
              </w:rPr>
            </w:pPr>
          </w:p>
          <w:p w14:paraId="0CFB5651" w14:textId="1C118ED5" w:rsidR="00461429" w:rsidRPr="001F723B" w:rsidRDefault="00461429" w:rsidP="009C6FFD">
            <w:pPr>
              <w:rPr>
                <w:rFonts w:ascii="SassoonPrimaryInfant" w:hAnsi="SassoonPrimaryInfant"/>
              </w:rPr>
            </w:pPr>
          </w:p>
        </w:tc>
      </w:tr>
    </w:tbl>
    <w:p w14:paraId="1AEAA637" w14:textId="4DEF8FAB" w:rsidR="001D3FEF" w:rsidRPr="001F723B" w:rsidRDefault="001D3FEF" w:rsidP="001D3FEF">
      <w:pPr>
        <w:tabs>
          <w:tab w:val="left" w:pos="1957"/>
        </w:tabs>
        <w:rPr>
          <w:rFonts w:ascii="SassoonPrimaryInfant" w:hAnsi="SassoonPrimaryInfant"/>
          <w:lang w:val="en-GB"/>
        </w:rPr>
      </w:pPr>
    </w:p>
    <w:p w14:paraId="132D585E" w14:textId="77777777" w:rsidR="00461429" w:rsidRPr="001F723B" w:rsidRDefault="00461429" w:rsidP="001D3FEF">
      <w:pPr>
        <w:tabs>
          <w:tab w:val="left" w:pos="1957"/>
        </w:tabs>
        <w:rPr>
          <w:rFonts w:ascii="SassoonPrimaryInfant" w:hAnsi="SassoonPrimaryInfant"/>
          <w:lang w:val="en-GB"/>
        </w:rPr>
      </w:pPr>
    </w:p>
    <w:p w14:paraId="76565797" w14:textId="77777777" w:rsidR="00854D64" w:rsidRPr="001F723B" w:rsidRDefault="00854D64" w:rsidP="00854D64">
      <w:pPr>
        <w:rPr>
          <w:rFonts w:ascii="SassoonPrimaryInfant" w:hAnsi="SassoonPrimaryInfant"/>
          <w:lang w:val="en-GB"/>
        </w:rPr>
      </w:pPr>
    </w:p>
    <w:p w14:paraId="696B2055" w14:textId="77777777" w:rsidR="00854D64" w:rsidRPr="001F723B" w:rsidRDefault="00854D64" w:rsidP="00854D64">
      <w:pPr>
        <w:rPr>
          <w:rFonts w:ascii="SassoonPrimaryInfant" w:hAnsi="SassoonPrimaryInfant"/>
          <w:lang w:val="en-GB"/>
        </w:rPr>
      </w:pPr>
    </w:p>
    <w:p w14:paraId="5EF0B904" w14:textId="53F6BFBE" w:rsidR="00854D64" w:rsidRPr="001F723B" w:rsidRDefault="00854D64">
      <w:pPr>
        <w:rPr>
          <w:rFonts w:ascii="SassoonPrimaryInfant" w:hAnsi="SassoonPrimaryInfant"/>
          <w:lang w:val="en-GB"/>
        </w:rPr>
      </w:pPr>
    </w:p>
    <w:p w14:paraId="3C26CE71" w14:textId="77777777" w:rsidR="00854D64" w:rsidRPr="001F723B" w:rsidRDefault="00854D64">
      <w:pPr>
        <w:rPr>
          <w:rFonts w:ascii="SassoonPrimaryInfant" w:hAnsi="SassoonPrimaryInfant"/>
          <w:lang w:val="en-GB"/>
        </w:rPr>
      </w:pPr>
    </w:p>
    <w:sectPr w:rsidR="00854D64" w:rsidRPr="001F723B" w:rsidSect="0044506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C62A0" w14:textId="77777777" w:rsidR="000634A7" w:rsidRDefault="000634A7" w:rsidP="003F45D9">
      <w:pPr>
        <w:spacing w:after="0" w:line="240" w:lineRule="auto"/>
      </w:pPr>
      <w:r>
        <w:separator/>
      </w:r>
    </w:p>
  </w:endnote>
  <w:endnote w:type="continuationSeparator" w:id="0">
    <w:p w14:paraId="2F9AD0CE" w14:textId="77777777" w:rsidR="000634A7" w:rsidRDefault="000634A7" w:rsidP="003F45D9">
      <w:pPr>
        <w:spacing w:after="0" w:line="240" w:lineRule="auto"/>
      </w:pPr>
      <w:r>
        <w:continuationSeparator/>
      </w:r>
    </w:p>
  </w:endnote>
  <w:endnote w:type="continuationNotice" w:id="1">
    <w:p w14:paraId="50F2037D" w14:textId="77777777" w:rsidR="000634A7" w:rsidRDefault="000634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ssoonPrimaryInfant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BBA27" w14:textId="77777777" w:rsidR="000634A7" w:rsidRDefault="000634A7" w:rsidP="003F45D9">
      <w:pPr>
        <w:spacing w:after="0" w:line="240" w:lineRule="auto"/>
      </w:pPr>
      <w:r>
        <w:separator/>
      </w:r>
    </w:p>
  </w:footnote>
  <w:footnote w:type="continuationSeparator" w:id="0">
    <w:p w14:paraId="0D47C705" w14:textId="77777777" w:rsidR="000634A7" w:rsidRDefault="000634A7" w:rsidP="003F45D9">
      <w:pPr>
        <w:spacing w:after="0" w:line="240" w:lineRule="auto"/>
      </w:pPr>
      <w:r>
        <w:continuationSeparator/>
      </w:r>
    </w:p>
  </w:footnote>
  <w:footnote w:type="continuationNotice" w:id="1">
    <w:p w14:paraId="5566B17B" w14:textId="77777777" w:rsidR="000634A7" w:rsidRDefault="000634A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C0280"/>
    <w:multiLevelType w:val="hybridMultilevel"/>
    <w:tmpl w:val="F760C5BA"/>
    <w:lvl w:ilvl="0" w:tplc="B4EA1CC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980028"/>
    <w:multiLevelType w:val="hybridMultilevel"/>
    <w:tmpl w:val="CF848B68"/>
    <w:lvl w:ilvl="0" w:tplc="451A8C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2A145C"/>
    <w:multiLevelType w:val="hybridMultilevel"/>
    <w:tmpl w:val="E2D0E888"/>
    <w:lvl w:ilvl="0" w:tplc="CCAA1B6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wNDI2NTEyNDMztDBU0lEKTi0uzszPAykwrgUADDXLVywAAAA="/>
  </w:docVars>
  <w:rsids>
    <w:rsidRoot w:val="00AB290F"/>
    <w:rsid w:val="0000384F"/>
    <w:rsid w:val="0001079D"/>
    <w:rsid w:val="000119A3"/>
    <w:rsid w:val="000203FC"/>
    <w:rsid w:val="00022DA2"/>
    <w:rsid w:val="0003192C"/>
    <w:rsid w:val="0003215F"/>
    <w:rsid w:val="00042465"/>
    <w:rsid w:val="000618EF"/>
    <w:rsid w:val="000634A7"/>
    <w:rsid w:val="00065C26"/>
    <w:rsid w:val="00075628"/>
    <w:rsid w:val="00075E21"/>
    <w:rsid w:val="00082BA3"/>
    <w:rsid w:val="000969F1"/>
    <w:rsid w:val="000A332C"/>
    <w:rsid w:val="000A5F1F"/>
    <w:rsid w:val="000A6048"/>
    <w:rsid w:val="000C32C8"/>
    <w:rsid w:val="000D68B4"/>
    <w:rsid w:val="000E1C13"/>
    <w:rsid w:val="000E2758"/>
    <w:rsid w:val="000E68CA"/>
    <w:rsid w:val="000F101E"/>
    <w:rsid w:val="00100301"/>
    <w:rsid w:val="0010135D"/>
    <w:rsid w:val="00117895"/>
    <w:rsid w:val="001219BE"/>
    <w:rsid w:val="00134746"/>
    <w:rsid w:val="001356B2"/>
    <w:rsid w:val="00140B35"/>
    <w:rsid w:val="00150768"/>
    <w:rsid w:val="0015601D"/>
    <w:rsid w:val="00162C5D"/>
    <w:rsid w:val="001641BE"/>
    <w:rsid w:val="001822A3"/>
    <w:rsid w:val="001844B2"/>
    <w:rsid w:val="0018627E"/>
    <w:rsid w:val="00186B35"/>
    <w:rsid w:val="00195EB9"/>
    <w:rsid w:val="001A3A94"/>
    <w:rsid w:val="001A6DA5"/>
    <w:rsid w:val="001B16DC"/>
    <w:rsid w:val="001C12BF"/>
    <w:rsid w:val="001C761C"/>
    <w:rsid w:val="001D3FEF"/>
    <w:rsid w:val="001F723B"/>
    <w:rsid w:val="00201D5B"/>
    <w:rsid w:val="0021409E"/>
    <w:rsid w:val="00214E79"/>
    <w:rsid w:val="00217324"/>
    <w:rsid w:val="00221FDC"/>
    <w:rsid w:val="0022398C"/>
    <w:rsid w:val="00226504"/>
    <w:rsid w:val="00240BA4"/>
    <w:rsid w:val="00240FB2"/>
    <w:rsid w:val="002424E4"/>
    <w:rsid w:val="002429DC"/>
    <w:rsid w:val="00251811"/>
    <w:rsid w:val="00280D13"/>
    <w:rsid w:val="00283366"/>
    <w:rsid w:val="00286185"/>
    <w:rsid w:val="002931CC"/>
    <w:rsid w:val="00295A23"/>
    <w:rsid w:val="002A104C"/>
    <w:rsid w:val="002B085B"/>
    <w:rsid w:val="002B7A9A"/>
    <w:rsid w:val="002C3DE4"/>
    <w:rsid w:val="002C553F"/>
    <w:rsid w:val="002D179B"/>
    <w:rsid w:val="002E469E"/>
    <w:rsid w:val="002E6B6B"/>
    <w:rsid w:val="002F0789"/>
    <w:rsid w:val="003105C0"/>
    <w:rsid w:val="00312427"/>
    <w:rsid w:val="00317788"/>
    <w:rsid w:val="00332578"/>
    <w:rsid w:val="003345E8"/>
    <w:rsid w:val="00334A00"/>
    <w:rsid w:val="0033599F"/>
    <w:rsid w:val="00337A96"/>
    <w:rsid w:val="00341259"/>
    <w:rsid w:val="00341BEC"/>
    <w:rsid w:val="00345C65"/>
    <w:rsid w:val="003552E2"/>
    <w:rsid w:val="00356F9C"/>
    <w:rsid w:val="00372DFB"/>
    <w:rsid w:val="00384FCE"/>
    <w:rsid w:val="003876D0"/>
    <w:rsid w:val="00387A21"/>
    <w:rsid w:val="00394B3F"/>
    <w:rsid w:val="003A7304"/>
    <w:rsid w:val="003B5C09"/>
    <w:rsid w:val="003C5B7A"/>
    <w:rsid w:val="003C5E42"/>
    <w:rsid w:val="003D4BA6"/>
    <w:rsid w:val="003E727F"/>
    <w:rsid w:val="003F45D9"/>
    <w:rsid w:val="004172E1"/>
    <w:rsid w:val="004254F4"/>
    <w:rsid w:val="00435DDE"/>
    <w:rsid w:val="00436331"/>
    <w:rsid w:val="00436AD1"/>
    <w:rsid w:val="00437E5C"/>
    <w:rsid w:val="00437F1D"/>
    <w:rsid w:val="0044498F"/>
    <w:rsid w:val="0044506A"/>
    <w:rsid w:val="004474F7"/>
    <w:rsid w:val="00461429"/>
    <w:rsid w:val="00474A02"/>
    <w:rsid w:val="00480974"/>
    <w:rsid w:val="0049690B"/>
    <w:rsid w:val="004A580D"/>
    <w:rsid w:val="004A6A74"/>
    <w:rsid w:val="004A7A49"/>
    <w:rsid w:val="004B0206"/>
    <w:rsid w:val="004B50E2"/>
    <w:rsid w:val="004B6297"/>
    <w:rsid w:val="004C434C"/>
    <w:rsid w:val="004C4362"/>
    <w:rsid w:val="004D22B0"/>
    <w:rsid w:val="004E050F"/>
    <w:rsid w:val="004E1B7F"/>
    <w:rsid w:val="004E4AFD"/>
    <w:rsid w:val="004E6E5E"/>
    <w:rsid w:val="004E7DDF"/>
    <w:rsid w:val="004F5A06"/>
    <w:rsid w:val="004F5DBF"/>
    <w:rsid w:val="004F63A7"/>
    <w:rsid w:val="004F6897"/>
    <w:rsid w:val="00504F6C"/>
    <w:rsid w:val="00511EA4"/>
    <w:rsid w:val="00512370"/>
    <w:rsid w:val="00513F13"/>
    <w:rsid w:val="00515954"/>
    <w:rsid w:val="00516014"/>
    <w:rsid w:val="00523B09"/>
    <w:rsid w:val="00537437"/>
    <w:rsid w:val="005474CF"/>
    <w:rsid w:val="00551D3C"/>
    <w:rsid w:val="00555CAA"/>
    <w:rsid w:val="0057622A"/>
    <w:rsid w:val="00577EAA"/>
    <w:rsid w:val="005812EC"/>
    <w:rsid w:val="005A31F5"/>
    <w:rsid w:val="005A3558"/>
    <w:rsid w:val="005A6787"/>
    <w:rsid w:val="005B10DE"/>
    <w:rsid w:val="005C2929"/>
    <w:rsid w:val="005C3E85"/>
    <w:rsid w:val="005C6EB8"/>
    <w:rsid w:val="005C7A3E"/>
    <w:rsid w:val="005E4B03"/>
    <w:rsid w:val="005E5B68"/>
    <w:rsid w:val="00612CDF"/>
    <w:rsid w:val="00645901"/>
    <w:rsid w:val="00661678"/>
    <w:rsid w:val="006715B2"/>
    <w:rsid w:val="0067764C"/>
    <w:rsid w:val="00680AE1"/>
    <w:rsid w:val="006845D8"/>
    <w:rsid w:val="006966D4"/>
    <w:rsid w:val="006A6276"/>
    <w:rsid w:val="006C1704"/>
    <w:rsid w:val="006D1DF5"/>
    <w:rsid w:val="006D78D2"/>
    <w:rsid w:val="006F5AAC"/>
    <w:rsid w:val="0071202E"/>
    <w:rsid w:val="00714431"/>
    <w:rsid w:val="007155AF"/>
    <w:rsid w:val="00720A4C"/>
    <w:rsid w:val="007420EB"/>
    <w:rsid w:val="00750F6C"/>
    <w:rsid w:val="0075635C"/>
    <w:rsid w:val="0076377B"/>
    <w:rsid w:val="0077148A"/>
    <w:rsid w:val="00782363"/>
    <w:rsid w:val="00785868"/>
    <w:rsid w:val="00786750"/>
    <w:rsid w:val="007869AF"/>
    <w:rsid w:val="0079191E"/>
    <w:rsid w:val="00793A22"/>
    <w:rsid w:val="0079414E"/>
    <w:rsid w:val="007D5C6B"/>
    <w:rsid w:val="007E2534"/>
    <w:rsid w:val="00801A77"/>
    <w:rsid w:val="00801CB2"/>
    <w:rsid w:val="00801DE1"/>
    <w:rsid w:val="008204EE"/>
    <w:rsid w:val="00820C49"/>
    <w:rsid w:val="00825BD3"/>
    <w:rsid w:val="008311C3"/>
    <w:rsid w:val="00837179"/>
    <w:rsid w:val="00854D64"/>
    <w:rsid w:val="00860DC6"/>
    <w:rsid w:val="00872BF9"/>
    <w:rsid w:val="008772BD"/>
    <w:rsid w:val="00881BC6"/>
    <w:rsid w:val="0088581E"/>
    <w:rsid w:val="0088657C"/>
    <w:rsid w:val="00891073"/>
    <w:rsid w:val="00897819"/>
    <w:rsid w:val="008A03FE"/>
    <w:rsid w:val="008A29A6"/>
    <w:rsid w:val="008C0BF4"/>
    <w:rsid w:val="008D1B55"/>
    <w:rsid w:val="008D523D"/>
    <w:rsid w:val="008E306C"/>
    <w:rsid w:val="008F3B6A"/>
    <w:rsid w:val="00916FBF"/>
    <w:rsid w:val="00926634"/>
    <w:rsid w:val="00926702"/>
    <w:rsid w:val="00927490"/>
    <w:rsid w:val="00936A7C"/>
    <w:rsid w:val="00943205"/>
    <w:rsid w:val="0095418A"/>
    <w:rsid w:val="009541EB"/>
    <w:rsid w:val="00954839"/>
    <w:rsid w:val="00987109"/>
    <w:rsid w:val="009874E7"/>
    <w:rsid w:val="009935D9"/>
    <w:rsid w:val="009948E7"/>
    <w:rsid w:val="009A2E63"/>
    <w:rsid w:val="009B1773"/>
    <w:rsid w:val="009B1A12"/>
    <w:rsid w:val="009B1EFA"/>
    <w:rsid w:val="009C1545"/>
    <w:rsid w:val="009C452D"/>
    <w:rsid w:val="009C6FFD"/>
    <w:rsid w:val="009E5554"/>
    <w:rsid w:val="009E6C7D"/>
    <w:rsid w:val="009F25DA"/>
    <w:rsid w:val="009F2A72"/>
    <w:rsid w:val="00A01FD8"/>
    <w:rsid w:val="00A073EB"/>
    <w:rsid w:val="00A11D4A"/>
    <w:rsid w:val="00A21D59"/>
    <w:rsid w:val="00A240BE"/>
    <w:rsid w:val="00A36747"/>
    <w:rsid w:val="00A52308"/>
    <w:rsid w:val="00A61706"/>
    <w:rsid w:val="00A61991"/>
    <w:rsid w:val="00A70010"/>
    <w:rsid w:val="00A81182"/>
    <w:rsid w:val="00A8479D"/>
    <w:rsid w:val="00AB22C6"/>
    <w:rsid w:val="00AB23FE"/>
    <w:rsid w:val="00AB290F"/>
    <w:rsid w:val="00AD1D95"/>
    <w:rsid w:val="00AF2873"/>
    <w:rsid w:val="00B061C0"/>
    <w:rsid w:val="00B11909"/>
    <w:rsid w:val="00B27310"/>
    <w:rsid w:val="00B30BC7"/>
    <w:rsid w:val="00B32AD7"/>
    <w:rsid w:val="00B67368"/>
    <w:rsid w:val="00B80669"/>
    <w:rsid w:val="00BA1EE2"/>
    <w:rsid w:val="00BA293D"/>
    <w:rsid w:val="00BB16FF"/>
    <w:rsid w:val="00BB6C1A"/>
    <w:rsid w:val="00BB7EB3"/>
    <w:rsid w:val="00BC0E80"/>
    <w:rsid w:val="00BC42FE"/>
    <w:rsid w:val="00BD5F43"/>
    <w:rsid w:val="00BE2628"/>
    <w:rsid w:val="00BF7DFA"/>
    <w:rsid w:val="00C00674"/>
    <w:rsid w:val="00C01544"/>
    <w:rsid w:val="00C03145"/>
    <w:rsid w:val="00C041C9"/>
    <w:rsid w:val="00C07F3A"/>
    <w:rsid w:val="00C13998"/>
    <w:rsid w:val="00C16AAF"/>
    <w:rsid w:val="00C207D5"/>
    <w:rsid w:val="00C233FF"/>
    <w:rsid w:val="00C2403E"/>
    <w:rsid w:val="00C26338"/>
    <w:rsid w:val="00C36628"/>
    <w:rsid w:val="00C51ABE"/>
    <w:rsid w:val="00C53232"/>
    <w:rsid w:val="00C541E9"/>
    <w:rsid w:val="00C668FB"/>
    <w:rsid w:val="00C76CE8"/>
    <w:rsid w:val="00C76E2F"/>
    <w:rsid w:val="00C807BF"/>
    <w:rsid w:val="00C8201E"/>
    <w:rsid w:val="00C85B9C"/>
    <w:rsid w:val="00CA4351"/>
    <w:rsid w:val="00CB0A76"/>
    <w:rsid w:val="00CC7E72"/>
    <w:rsid w:val="00CD1934"/>
    <w:rsid w:val="00CD3168"/>
    <w:rsid w:val="00CD34AB"/>
    <w:rsid w:val="00CD4C32"/>
    <w:rsid w:val="00CE2B0C"/>
    <w:rsid w:val="00CE75A8"/>
    <w:rsid w:val="00D02730"/>
    <w:rsid w:val="00D1046F"/>
    <w:rsid w:val="00D11C65"/>
    <w:rsid w:val="00D2362C"/>
    <w:rsid w:val="00D304C9"/>
    <w:rsid w:val="00D40FBC"/>
    <w:rsid w:val="00D436F3"/>
    <w:rsid w:val="00D500F1"/>
    <w:rsid w:val="00D53D8E"/>
    <w:rsid w:val="00D5411F"/>
    <w:rsid w:val="00D66619"/>
    <w:rsid w:val="00D7440F"/>
    <w:rsid w:val="00D7623D"/>
    <w:rsid w:val="00DB5100"/>
    <w:rsid w:val="00DC6BC0"/>
    <w:rsid w:val="00DD4832"/>
    <w:rsid w:val="00DD6806"/>
    <w:rsid w:val="00DE0E44"/>
    <w:rsid w:val="00DF256C"/>
    <w:rsid w:val="00E045FB"/>
    <w:rsid w:val="00E34E44"/>
    <w:rsid w:val="00E34E88"/>
    <w:rsid w:val="00E4532A"/>
    <w:rsid w:val="00E45EC6"/>
    <w:rsid w:val="00E47604"/>
    <w:rsid w:val="00E55184"/>
    <w:rsid w:val="00E553E2"/>
    <w:rsid w:val="00E60E23"/>
    <w:rsid w:val="00E65020"/>
    <w:rsid w:val="00E73741"/>
    <w:rsid w:val="00E80767"/>
    <w:rsid w:val="00E819DB"/>
    <w:rsid w:val="00EA2607"/>
    <w:rsid w:val="00EA5726"/>
    <w:rsid w:val="00EA5DD0"/>
    <w:rsid w:val="00ED21D2"/>
    <w:rsid w:val="00EF0097"/>
    <w:rsid w:val="00EF120F"/>
    <w:rsid w:val="00EF2B8E"/>
    <w:rsid w:val="00F03E6A"/>
    <w:rsid w:val="00F068DC"/>
    <w:rsid w:val="00F12089"/>
    <w:rsid w:val="00F1504C"/>
    <w:rsid w:val="00F20AAA"/>
    <w:rsid w:val="00F21341"/>
    <w:rsid w:val="00F31742"/>
    <w:rsid w:val="00F3553F"/>
    <w:rsid w:val="00F41750"/>
    <w:rsid w:val="00F42EC6"/>
    <w:rsid w:val="00F504A7"/>
    <w:rsid w:val="00F509E4"/>
    <w:rsid w:val="00F516FA"/>
    <w:rsid w:val="00F678EC"/>
    <w:rsid w:val="00F7627D"/>
    <w:rsid w:val="00F80041"/>
    <w:rsid w:val="00F873C9"/>
    <w:rsid w:val="00F963E8"/>
    <w:rsid w:val="00F97766"/>
    <w:rsid w:val="00FA4146"/>
    <w:rsid w:val="00FC37CC"/>
    <w:rsid w:val="00FC61F4"/>
    <w:rsid w:val="00FD1CA3"/>
    <w:rsid w:val="00FD29B5"/>
    <w:rsid w:val="00FD32EF"/>
    <w:rsid w:val="00FD49CE"/>
    <w:rsid w:val="00FE7B82"/>
    <w:rsid w:val="00FF3075"/>
    <w:rsid w:val="00FF3F3F"/>
    <w:rsid w:val="00FF6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12825"/>
  <w15:chartTrackingRefBased/>
  <w15:docId w15:val="{AA2522AD-234E-48F3-8675-CE6669474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2BA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F45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5D9"/>
  </w:style>
  <w:style w:type="paragraph" w:styleId="Footer">
    <w:name w:val="footer"/>
    <w:basedOn w:val="Normal"/>
    <w:link w:val="FooterChar"/>
    <w:uiPriority w:val="99"/>
    <w:unhideWhenUsed/>
    <w:rsid w:val="003F45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bd97ef00-8e91-435f-b619-fd818b277a55" xsi:nil="true"/>
    <Has_Leaders_Only_SectionGroup xmlns="bd97ef00-8e91-435f-b619-fd818b277a55" xsi:nil="true"/>
    <NotebookType xmlns="bd97ef00-8e91-435f-b619-fd818b277a55" xsi:nil="true"/>
    <Teachers xmlns="bd97ef00-8e91-435f-b619-fd818b277a55">
      <UserInfo>
        <DisplayName/>
        <AccountId xsi:nil="true"/>
        <AccountType/>
      </UserInfo>
    </Teachers>
    <Student_Groups xmlns="bd97ef00-8e91-435f-b619-fd818b277a55">
      <UserInfo>
        <DisplayName/>
        <AccountId xsi:nil="true"/>
        <AccountType/>
      </UserInfo>
    </Student_Groups>
    <AppVersion xmlns="bd97ef00-8e91-435f-b619-fd818b277a55" xsi:nil="true"/>
    <Invited_Teachers xmlns="bd97ef00-8e91-435f-b619-fd818b277a55" xsi:nil="true"/>
    <Math_Settings xmlns="bd97ef00-8e91-435f-b619-fd818b277a55" xsi:nil="true"/>
    <Students xmlns="bd97ef00-8e91-435f-b619-fd818b277a55">
      <UserInfo>
        <DisplayName/>
        <AccountId xsi:nil="true"/>
        <AccountType/>
      </UserInfo>
    </Students>
    <Invited_Students xmlns="bd97ef00-8e91-435f-b619-fd818b277a55" xsi:nil="true"/>
    <Self_Registration_Enabled xmlns="bd97ef00-8e91-435f-b619-fd818b277a55" xsi:nil="true"/>
    <Has_Teacher_Only_SectionGroup xmlns="bd97ef00-8e91-435f-b619-fd818b277a55" xsi:nil="true"/>
    <Members xmlns="bd97ef00-8e91-435f-b619-fd818b277a55">
      <UserInfo>
        <DisplayName/>
        <AccountId xsi:nil="true"/>
        <AccountType/>
      </UserInfo>
    </Members>
    <FolderType xmlns="bd97ef00-8e91-435f-b619-fd818b277a55" xsi:nil="true"/>
    <Leaders xmlns="bd97ef00-8e91-435f-b619-fd818b277a55">
      <UserInfo>
        <DisplayName/>
        <AccountId xsi:nil="true"/>
        <AccountType/>
      </UserInfo>
    </Leaders>
    <LMS_Mappings xmlns="bd97ef00-8e91-435f-b619-fd818b277a55" xsi:nil="true"/>
    <IsNotebookLocked xmlns="bd97ef00-8e91-435f-b619-fd818b277a55" xsi:nil="true"/>
    <Is_Collaboration_Space_Locked xmlns="bd97ef00-8e91-435f-b619-fd818b277a55" xsi:nil="true"/>
    <Invited_Members xmlns="bd97ef00-8e91-435f-b619-fd818b277a55" xsi:nil="true"/>
    <Member_Groups xmlns="bd97ef00-8e91-435f-b619-fd818b277a55">
      <UserInfo>
        <DisplayName/>
        <AccountId xsi:nil="true"/>
        <AccountType/>
      </UserInfo>
    </Member_Groups>
    <CultureName xmlns="bd97ef00-8e91-435f-b619-fd818b277a55" xsi:nil="true"/>
    <TeamsChannelId xmlns="bd97ef00-8e91-435f-b619-fd818b277a55" xsi:nil="true"/>
    <Invited_Leaders xmlns="bd97ef00-8e91-435f-b619-fd818b277a55" xsi:nil="true"/>
    <DefaultSectionNames xmlns="bd97ef00-8e91-435f-b619-fd818b277a55" xsi:nil="true"/>
    <Owner xmlns="bd97ef00-8e91-435f-b619-fd818b277a55">
      <UserInfo>
        <DisplayName/>
        <AccountId xsi:nil="true"/>
        <AccountType/>
      </UserInfo>
    </Owner>
    <Distribution_Groups xmlns="bd97ef00-8e91-435f-b619-fd818b277a5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A0076712F7C84E8879AF1CAF87C083" ma:contentTypeVersion="36" ma:contentTypeDescription="Create a new document." ma:contentTypeScope="" ma:versionID="f8500d3f1feba485e88b6384c7252898">
  <xsd:schema xmlns:xsd="http://www.w3.org/2001/XMLSchema" xmlns:xs="http://www.w3.org/2001/XMLSchema" xmlns:p="http://schemas.microsoft.com/office/2006/metadata/properties" xmlns:ns2="bd97ef00-8e91-435f-b619-fd818b277a55" xmlns:ns3="1a7ceb47-18b4-484b-962a-76665692a535" targetNamespace="http://schemas.microsoft.com/office/2006/metadata/properties" ma:root="true" ma:fieldsID="17c4b0dcce6e8cbaf241004c742e6815" ns2:_="" ns3:_="">
    <xsd:import namespace="bd97ef00-8e91-435f-b619-fd818b277a55"/>
    <xsd:import namespace="1a7ceb47-18b4-484b-962a-76665692a5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Leaders" minOccurs="0"/>
                <xsd:element ref="ns2:Members" minOccurs="0"/>
                <xsd:element ref="ns2:Member_Groups" minOccurs="0"/>
                <xsd:element ref="ns2:Invited_Leaders" minOccurs="0"/>
                <xsd:element ref="ns2:Invited_Members" minOccurs="0"/>
                <xsd:element ref="ns2:Has_Leaders_Only_Section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7ef00-8e91-435f-b619-fd818b277a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4" nillable="true" ma:displayName="Math Settings" ma:internalName="Math_Settings">
      <xsd:simpleType>
        <xsd:restriction base="dms:Text"/>
      </xsd:simpleType>
    </xsd:element>
    <xsd:element name="DefaultSectionNames" ma:index="2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Leaders" ma:index="38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9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40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41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42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Has_Leaders_Only_SectionGroup" ma:index="43" nillable="true" ma:displayName="Has Leaders Only SectionGroup" ma:internalName="Has_Leaders_Only_SectionGroup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7ceb47-18b4-484b-962a-76665692a53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0FA664-D2EE-46C2-BAF1-99EA52BDA2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E11CE8-FC04-4EDE-A2C7-1AE4BCC529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63B5F2-89C9-4B37-AF80-9690CF58E030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bd97ef00-8e91-435f-b619-fd818b277a55"/>
    <ds:schemaRef ds:uri="http://schemas.openxmlformats.org/package/2006/metadata/core-properties"/>
    <ds:schemaRef ds:uri="1a7ceb47-18b4-484b-962a-76665692a535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91FBEF5-2FCB-480D-85FC-79A91FB06B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7ef00-8e91-435f-b619-fd818b277a55"/>
    <ds:schemaRef ds:uri="1a7ceb47-18b4-484b-962a-76665692a5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44</Words>
  <Characters>994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ki Alaka</dc:creator>
  <cp:keywords/>
  <dc:description/>
  <cp:lastModifiedBy>Reese, Katie</cp:lastModifiedBy>
  <cp:revision>2</cp:revision>
  <dcterms:created xsi:type="dcterms:W3CDTF">2023-01-07T09:18:00Z</dcterms:created>
  <dcterms:modified xsi:type="dcterms:W3CDTF">2023-01-07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A0076712F7C84E8879AF1CAF87C083</vt:lpwstr>
  </property>
  <property fmtid="{D5CDD505-2E9C-101B-9397-08002B2CF9AE}" pid="3" name="AuthorIds_UIVersion_5120">
    <vt:lpwstr>96</vt:lpwstr>
  </property>
</Properties>
</file>